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olo"/>
        <w:rPr>
          <w:i w:val="0"/>
        </w:rPr>
      </w:pPr>
      <w:r>
        <w:rPr>
          <w:i w:val="0"/>
          <w:sz w:val="40"/>
        </w:rPr>
        <w:t>Data repository for DARIAH</w:t>
      </w:r>
    </w:p>
    <w:p w14:paraId="432CC1B1" w14:textId="77777777" w:rsidR="001C5D2E" w:rsidRDefault="00C53614" w:rsidP="006669E7">
      <w:pPr>
        <w:pStyle w:val="Sottotitolo"/>
      </w:pPr>
      <w:r>
        <w:t>D6.2</w:t>
      </w:r>
    </w:p>
    <w:tbl>
      <w:tblPr>
        <w:tblStyle w:val="Grigliatabella"/>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379"/>
        <w:gridCol w:w="5904"/>
      </w:tblGrid>
      <w:tr w:rsidR="000502D5" w:rsidRPr="00CF1E31" w14:paraId="31D49562" w14:textId="77777777" w:rsidTr="00835E24">
        <w:tc>
          <w:tcPr>
            <w:tcW w:w="2835" w:type="dxa"/>
          </w:tcPr>
          <w:p w14:paraId="270F6FF4" w14:textId="77777777" w:rsidR="000502D5" w:rsidRPr="00CF1E31" w:rsidRDefault="000502D5" w:rsidP="00CF1E31">
            <w:pPr>
              <w:pStyle w:val="Nessunaspaziatura"/>
              <w:rPr>
                <w:b/>
              </w:rPr>
            </w:pPr>
            <w:r w:rsidRPr="00CF1E31">
              <w:rPr>
                <w:b/>
              </w:rPr>
              <w:t>Date</w:t>
            </w:r>
          </w:p>
        </w:tc>
        <w:tc>
          <w:tcPr>
            <w:tcW w:w="5103" w:type="dxa"/>
          </w:tcPr>
          <w:p w14:paraId="1646B684" w14:textId="77777777" w:rsidR="000502D5" w:rsidRPr="00CF1E31" w:rsidRDefault="006E664E" w:rsidP="00C53614">
            <w:pPr>
              <w:pStyle w:val="Nessunaspaziatura"/>
            </w:pPr>
            <w:r>
              <w:fldChar w:fldCharType="begin"/>
            </w:r>
            <w:r>
              <w:instrText xml:space="preserve"> SAVEDATE  \@ "dd MMMM yyyy"  \* MERGEFORMAT </w:instrText>
            </w:r>
            <w:r>
              <w:fldChar w:fldCharType="separate"/>
            </w:r>
            <w:r w:rsidR="009E3C7B">
              <w:rPr>
                <w:noProof/>
              </w:rPr>
              <w:t>18 December 2015</w:t>
            </w:r>
            <w:r>
              <w:fldChar w:fldCharType="end"/>
            </w:r>
          </w:p>
        </w:tc>
      </w:tr>
      <w:tr w:rsidR="000502D5" w:rsidRPr="00CF1E31" w14:paraId="52C33FCC" w14:textId="77777777" w:rsidTr="00835E24">
        <w:tc>
          <w:tcPr>
            <w:tcW w:w="2835" w:type="dxa"/>
          </w:tcPr>
          <w:p w14:paraId="4373A99E" w14:textId="77777777" w:rsidR="000502D5" w:rsidRPr="00CF1E31" w:rsidRDefault="000502D5" w:rsidP="00CF1E31">
            <w:pPr>
              <w:pStyle w:val="Nessunaspaziatura"/>
              <w:rPr>
                <w:b/>
              </w:rPr>
            </w:pPr>
            <w:r w:rsidRPr="00CF1E31">
              <w:rPr>
                <w:b/>
              </w:rPr>
              <w:t>Activity</w:t>
            </w:r>
          </w:p>
        </w:tc>
        <w:tc>
          <w:tcPr>
            <w:tcW w:w="5103" w:type="dxa"/>
          </w:tcPr>
          <w:p w14:paraId="473EE425" w14:textId="6E794478" w:rsidR="000502D5" w:rsidRPr="00CF1E31" w:rsidRDefault="00A9089C" w:rsidP="00A9089C">
            <w:pPr>
              <w:pStyle w:val="Nessunaspaziatura"/>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essunaspaziatura"/>
              <w:rPr>
                <w:b/>
              </w:rPr>
            </w:pPr>
            <w:r w:rsidRPr="00CF1E31">
              <w:rPr>
                <w:b/>
              </w:rPr>
              <w:t>Lead Partner</w:t>
            </w:r>
          </w:p>
        </w:tc>
        <w:tc>
          <w:tcPr>
            <w:tcW w:w="5103" w:type="dxa"/>
          </w:tcPr>
          <w:p w14:paraId="110CAAE5" w14:textId="77777777" w:rsidR="000502D5" w:rsidRPr="00CF1E31" w:rsidRDefault="00C53614" w:rsidP="00CF1E31">
            <w:pPr>
              <w:pStyle w:val="Nessunaspaziatura"/>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essunaspaziatura"/>
              <w:rPr>
                <w:b/>
              </w:rPr>
            </w:pPr>
            <w:r w:rsidRPr="00CF1E31">
              <w:rPr>
                <w:b/>
              </w:rPr>
              <w:t>Document Status</w:t>
            </w:r>
          </w:p>
        </w:tc>
        <w:tc>
          <w:tcPr>
            <w:tcW w:w="5103" w:type="dxa"/>
          </w:tcPr>
          <w:p w14:paraId="2BD99986" w14:textId="58164F10" w:rsidR="000502D5" w:rsidRPr="00CF1E31" w:rsidRDefault="009E3C7B" w:rsidP="00CF1E31">
            <w:pPr>
              <w:pStyle w:val="Nessunaspaziatura"/>
            </w:pPr>
            <w:r>
              <w:t>DRAFT</w:t>
            </w:r>
            <w:bookmarkStart w:id="0" w:name="_GoBack"/>
            <w:bookmarkEnd w:id="0"/>
          </w:p>
        </w:tc>
      </w:tr>
      <w:tr w:rsidR="000502D5" w:rsidRPr="00CF1E31" w14:paraId="253E8A32" w14:textId="77777777" w:rsidTr="00835E24">
        <w:tc>
          <w:tcPr>
            <w:tcW w:w="2835" w:type="dxa"/>
          </w:tcPr>
          <w:p w14:paraId="10F4DCA0" w14:textId="77777777" w:rsidR="000502D5" w:rsidRPr="00CF1E31" w:rsidRDefault="00835E24" w:rsidP="00CF1E31">
            <w:pPr>
              <w:pStyle w:val="Nessunaspaziatura"/>
              <w:rPr>
                <w:b/>
              </w:rPr>
            </w:pPr>
            <w:r w:rsidRPr="00CF1E31">
              <w:rPr>
                <w:b/>
              </w:rPr>
              <w:t>Document Link</w:t>
            </w:r>
          </w:p>
        </w:tc>
        <w:tc>
          <w:tcPr>
            <w:tcW w:w="5103" w:type="dxa"/>
          </w:tcPr>
          <w:p w14:paraId="1CC0A31E" w14:textId="646D281F" w:rsidR="000502D5" w:rsidRPr="00CF1E31" w:rsidRDefault="008E173C" w:rsidP="00CF1E31">
            <w:pPr>
              <w:pStyle w:val="Nessunaspaziatura"/>
            </w:pPr>
            <w:hyperlink r:id="rId10" w:history="1">
              <w:r w:rsidR="004F21EA" w:rsidRPr="007A6314">
                <w:rPr>
                  <w:rStyle w:val="Collegamentoipertestuale"/>
                </w:rPr>
                <w:t>https://documents.egi.eu/public/ShowDocument?docid=2654</w:t>
              </w:r>
            </w:hyperlink>
            <w:r w:rsidR="004F21EA">
              <w:t xml:space="preserve"> </w:t>
            </w:r>
          </w:p>
        </w:tc>
      </w:tr>
    </w:tbl>
    <w:p w14:paraId="6B4860E6" w14:textId="77777777" w:rsidR="000B02BC" w:rsidRDefault="000B02BC" w:rsidP="00EA73F8">
      <w:pPr>
        <w:pStyle w:val="Sottotitolo"/>
      </w:pPr>
    </w:p>
    <w:p w14:paraId="52BA555C" w14:textId="77777777" w:rsidR="00835E24" w:rsidRPr="000502D5" w:rsidRDefault="00835E24" w:rsidP="00EA73F8">
      <w:pPr>
        <w:pStyle w:val="Sottotitolo"/>
      </w:pPr>
      <w:r>
        <w:t>Abstract</w:t>
      </w:r>
    </w:p>
    <w:p w14:paraId="5169835C" w14:textId="3C449E52" w:rsidR="00164756" w:rsidRDefault="00071772" w:rsidP="00A9089C">
      <w:pPr>
        <w:spacing w:after="200"/>
        <w:rPr>
          <w:rFonts w:ascii="Arial Narrow" w:hAnsi="Arial Narrow"/>
          <w:sz w:val="19"/>
          <w:szCs w:val="19"/>
        </w:rPr>
      </w:pPr>
      <w:r>
        <w:rPr>
          <w:rFonts w:ascii="Arial Narrow" w:hAnsi="Arial Narrow"/>
          <w:sz w:val="19"/>
          <w:szCs w:val="19"/>
        </w:rPr>
        <w:t xml:space="preserve">This deliverable </w:t>
      </w:r>
      <w:r w:rsidR="00A9089C">
        <w:rPr>
          <w:rFonts w:ascii="Arial Narrow" w:hAnsi="Arial Narrow"/>
          <w:sz w:val="19"/>
          <w:szCs w:val="19"/>
        </w:rPr>
        <w:t>describes the outcome of</w:t>
      </w:r>
      <w:r w:rsidR="00164756">
        <w:rPr>
          <w:rFonts w:ascii="Arial Narrow" w:hAnsi="Arial Narrow"/>
          <w:sz w:val="19"/>
          <w:szCs w:val="19"/>
        </w:rPr>
        <w:t xml:space="preserve"> the </w:t>
      </w:r>
      <w:r>
        <w:rPr>
          <w:rFonts w:ascii="Arial Narrow" w:hAnsi="Arial Narrow"/>
          <w:sz w:val="19"/>
          <w:szCs w:val="19"/>
        </w:rPr>
        <w:t>“</w:t>
      </w:r>
      <w:r w:rsidR="00164756">
        <w:rPr>
          <w:rFonts w:ascii="Arial Narrow" w:hAnsi="Arial Narrow"/>
          <w:sz w:val="19"/>
          <w:szCs w:val="19"/>
        </w:rPr>
        <w:t>Storing and Accessing DARIAH contents on EGI (SA</w:t>
      </w:r>
      <w:r>
        <w:rPr>
          <w:rFonts w:ascii="Arial Narrow" w:hAnsi="Arial Narrow"/>
          <w:sz w:val="19"/>
          <w:szCs w:val="19"/>
        </w:rPr>
        <w:t>DE)” pilot application</w:t>
      </w:r>
      <w:r w:rsidR="00A9089C">
        <w:rPr>
          <w:rFonts w:ascii="Arial Narrow" w:hAnsi="Arial Narrow"/>
          <w:sz w:val="19"/>
          <w:szCs w:val="19"/>
        </w:rPr>
        <w:t xml:space="preserve"> of the DARIAH Competence Centre of the EGI-Engage project</w:t>
      </w:r>
      <w:r w:rsidR="00AE0B25">
        <w:rPr>
          <w:rFonts w:ascii="Arial Narrow" w:hAnsi="Arial Narrow"/>
          <w:sz w:val="19"/>
          <w:szCs w:val="19"/>
        </w:rPr>
        <w:t xml:space="preserve">. </w:t>
      </w:r>
      <w:r w:rsidR="00A9089C">
        <w:rPr>
          <w:rFonts w:ascii="Arial Narrow" w:hAnsi="Arial Narrow"/>
          <w:sz w:val="19"/>
          <w:szCs w:val="19"/>
        </w:rPr>
        <w:t xml:space="preserve">The activity developed and deployed a </w:t>
      </w:r>
      <w:r w:rsidR="00A9089C" w:rsidRPr="00A9089C">
        <w:rPr>
          <w:rFonts w:ascii="Arial Narrow" w:hAnsi="Arial Narrow"/>
          <w:sz w:val="19"/>
          <w:szCs w:val="19"/>
        </w:rPr>
        <w:t xml:space="preserve">digital repository based on </w:t>
      </w:r>
      <w:proofErr w:type="spellStart"/>
      <w:r w:rsidR="00A9089C" w:rsidRPr="00A9089C">
        <w:rPr>
          <w:rFonts w:ascii="Arial Narrow" w:hAnsi="Arial Narrow"/>
          <w:sz w:val="19"/>
          <w:szCs w:val="19"/>
        </w:rPr>
        <w:t>gLibrary</w:t>
      </w:r>
      <w:proofErr w:type="spellEnd"/>
      <w:r w:rsidR="00A9089C" w:rsidRPr="00A9089C">
        <w:rPr>
          <w:rFonts w:ascii="Arial Narrow" w:hAnsi="Arial Narrow"/>
          <w:sz w:val="19"/>
          <w:szCs w:val="19"/>
        </w:rPr>
        <w:t xml:space="preserve"> framework and the EGI Federated cloud and grid infrastructure</w:t>
      </w:r>
      <w:r w:rsidR="00A9089C">
        <w:rPr>
          <w:rFonts w:ascii="Arial Narrow" w:hAnsi="Arial Narrow"/>
          <w:sz w:val="19"/>
          <w:szCs w:val="19"/>
        </w:rPr>
        <w:t>, in order to address data cataloguing requirements of the</w:t>
      </w:r>
      <w:r w:rsidR="00A9089C" w:rsidRPr="00A9089C">
        <w:rPr>
          <w:rFonts w:ascii="Arial Narrow" w:hAnsi="Arial Narrow"/>
          <w:sz w:val="19"/>
          <w:szCs w:val="19"/>
        </w:rPr>
        <w:t xml:space="preserve"> DARIAH community</w:t>
      </w:r>
      <w:r w:rsidR="00A9089C">
        <w:rPr>
          <w:rFonts w:ascii="Arial Narrow" w:hAnsi="Arial Narrow"/>
          <w:sz w:val="19"/>
          <w:szCs w:val="19"/>
        </w:rPr>
        <w:t>.</w:t>
      </w:r>
      <w:r w:rsidR="00A9089C" w:rsidRPr="00A9089C">
        <w:rPr>
          <w:rFonts w:ascii="Arial Narrow" w:hAnsi="Arial Narrow"/>
          <w:sz w:val="19"/>
          <w:szCs w:val="19"/>
        </w:rPr>
        <w:t xml:space="preserve"> </w:t>
      </w:r>
      <w:r w:rsidR="00A9089C">
        <w:rPr>
          <w:rFonts w:ascii="Arial Narrow" w:hAnsi="Arial Narrow"/>
          <w:sz w:val="19"/>
          <w:szCs w:val="19"/>
        </w:rPr>
        <w:t xml:space="preserve">The presented </w:t>
      </w:r>
      <w:r w:rsidR="00164756">
        <w:rPr>
          <w:rFonts w:ascii="Arial Narrow" w:hAnsi="Arial Narrow"/>
          <w:sz w:val="19"/>
          <w:szCs w:val="19"/>
        </w:rPr>
        <w:t xml:space="preserve">work </w:t>
      </w:r>
      <w:r w:rsidR="00A9089C">
        <w:rPr>
          <w:rFonts w:ascii="Arial Narrow" w:hAnsi="Arial Narrow"/>
          <w:sz w:val="19"/>
          <w:szCs w:val="19"/>
        </w:rPr>
        <w:t>was</w:t>
      </w:r>
      <w:r w:rsidR="00164756">
        <w:rPr>
          <w:rFonts w:ascii="Arial Narrow" w:hAnsi="Arial Narrow"/>
          <w:sz w:val="19"/>
          <w:szCs w:val="19"/>
        </w:rPr>
        <w:t xml:space="preserve"> developed </w:t>
      </w:r>
      <w:r w:rsidR="009C430A">
        <w:rPr>
          <w:rFonts w:ascii="Arial Narrow" w:hAnsi="Arial Narrow"/>
          <w:sz w:val="19"/>
          <w:szCs w:val="19"/>
        </w:rPr>
        <w:t xml:space="preserve">in EGI </w:t>
      </w:r>
      <w:r w:rsidR="00164756">
        <w:rPr>
          <w:rFonts w:ascii="Arial Narrow" w:hAnsi="Arial Narrow"/>
          <w:sz w:val="19"/>
          <w:szCs w:val="19"/>
        </w:rPr>
        <w:t>by the EGI DARIAH Competence Centre of the EGI</w:t>
      </w:r>
      <w:r w:rsidR="00A9089C">
        <w:rPr>
          <w:rFonts w:ascii="Arial Narrow" w:hAnsi="Arial Narrow"/>
          <w:sz w:val="19"/>
          <w:szCs w:val="19"/>
        </w:rPr>
        <w:noBreakHyphen/>
      </w:r>
      <w:r w:rsidR="00164756">
        <w:rPr>
          <w:rFonts w:ascii="Arial Narrow" w:hAnsi="Arial Narrow"/>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Grigliatabella"/>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essunaspaziatura"/>
              <w:rPr>
                <w:b/>
              </w:rPr>
            </w:pPr>
          </w:p>
        </w:tc>
        <w:tc>
          <w:tcPr>
            <w:tcW w:w="3610" w:type="dxa"/>
            <w:shd w:val="clear" w:color="auto" w:fill="B8CCE4" w:themeFill="accent1" w:themeFillTint="66"/>
          </w:tcPr>
          <w:p w14:paraId="1CEFB4FD" w14:textId="77777777" w:rsidR="002E5F1F" w:rsidRPr="002E5F1F" w:rsidRDefault="002E5F1F" w:rsidP="002E5F1F">
            <w:pPr>
              <w:pStyle w:val="Nessunaspaziatura"/>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essunaspaziatura"/>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essunaspaziatura"/>
              <w:rPr>
                <w:b/>
                <w:i/>
              </w:rPr>
            </w:pPr>
            <w:r>
              <w:rPr>
                <w:b/>
                <w:i/>
              </w:rPr>
              <w:t>Date</w:t>
            </w:r>
          </w:p>
        </w:tc>
      </w:tr>
      <w:tr w:rsidR="002E5F1F" w14:paraId="02F773D5" w14:textId="77777777" w:rsidTr="00E04C11">
        <w:tc>
          <w:tcPr>
            <w:tcW w:w="2310" w:type="dxa"/>
            <w:shd w:val="clear" w:color="auto" w:fill="B8CCE4" w:themeFill="accent1" w:themeFillTint="66"/>
          </w:tcPr>
          <w:p w14:paraId="5FC4E1FB" w14:textId="77777777" w:rsidR="002E5F1F" w:rsidRPr="002E5F1F" w:rsidRDefault="002E5F1F" w:rsidP="002E5F1F">
            <w:pPr>
              <w:pStyle w:val="Nessunaspaziatura"/>
              <w:rPr>
                <w:b/>
              </w:rPr>
            </w:pPr>
            <w:r w:rsidRPr="002E5F1F">
              <w:rPr>
                <w:b/>
              </w:rPr>
              <w:t>From:</w:t>
            </w:r>
          </w:p>
        </w:tc>
        <w:tc>
          <w:tcPr>
            <w:tcW w:w="3610" w:type="dxa"/>
          </w:tcPr>
          <w:p w14:paraId="1F1E4748" w14:textId="476D123D" w:rsidR="002E5F1F" w:rsidRPr="00077E64" w:rsidRDefault="00C53614" w:rsidP="002E5F1F">
            <w:pPr>
              <w:pStyle w:val="Nessunaspaziatura"/>
              <w:rPr>
                <w:lang w:val="it-IT"/>
              </w:rPr>
            </w:pPr>
            <w:r w:rsidRPr="00077E64">
              <w:rPr>
                <w:lang w:val="it-IT"/>
              </w:rPr>
              <w:t>Giuseppe La Rocca</w:t>
            </w:r>
            <w:r w:rsidR="00077E64" w:rsidRPr="00077E64">
              <w:rPr>
                <w:lang w:val="it-IT"/>
              </w:rPr>
              <w:t>, Roberto Barbera</w:t>
            </w:r>
          </w:p>
        </w:tc>
        <w:tc>
          <w:tcPr>
            <w:tcW w:w="1843" w:type="dxa"/>
          </w:tcPr>
          <w:p w14:paraId="67A15A9D" w14:textId="77777777" w:rsidR="002E5F1F" w:rsidRDefault="00C53614" w:rsidP="002E5F1F">
            <w:pPr>
              <w:pStyle w:val="Nessunaspaziatura"/>
            </w:pPr>
            <w:r>
              <w:t>EGI.eu</w:t>
            </w:r>
            <w:r w:rsidR="00E11AD4">
              <w:t xml:space="preserve"> / INFN</w:t>
            </w:r>
          </w:p>
        </w:tc>
        <w:tc>
          <w:tcPr>
            <w:tcW w:w="1479" w:type="dxa"/>
          </w:tcPr>
          <w:p w14:paraId="341E217C" w14:textId="2F159C51" w:rsidR="002E5F1F" w:rsidRDefault="00A9089C" w:rsidP="002E5F1F">
            <w:pPr>
              <w:pStyle w:val="Nessunaspaziatura"/>
            </w:pPr>
            <w:r>
              <w:t>17</w:t>
            </w:r>
            <w:r w:rsidR="00C53614">
              <w:t>/12/2015</w:t>
            </w:r>
          </w:p>
        </w:tc>
      </w:tr>
      <w:tr w:rsidR="002E5F1F" w14:paraId="7FBB1A8A" w14:textId="77777777" w:rsidTr="00E04C11">
        <w:tc>
          <w:tcPr>
            <w:tcW w:w="2310" w:type="dxa"/>
            <w:shd w:val="clear" w:color="auto" w:fill="B8CCE4" w:themeFill="accent1" w:themeFillTint="66"/>
          </w:tcPr>
          <w:p w14:paraId="6A23676D" w14:textId="77777777" w:rsidR="002E5F1F" w:rsidRPr="002E5F1F" w:rsidRDefault="002E5F1F" w:rsidP="002E5F1F">
            <w:pPr>
              <w:pStyle w:val="Nessunaspaziatura"/>
              <w:rPr>
                <w:b/>
              </w:rPr>
            </w:pPr>
            <w:r w:rsidRPr="002E5F1F">
              <w:rPr>
                <w:b/>
              </w:rPr>
              <w:t>Moderated by:</w:t>
            </w:r>
          </w:p>
        </w:tc>
        <w:tc>
          <w:tcPr>
            <w:tcW w:w="3610" w:type="dxa"/>
          </w:tcPr>
          <w:p w14:paraId="6B43B184" w14:textId="77777777" w:rsidR="002E5F1F" w:rsidRDefault="002E5F1F" w:rsidP="002E5F1F">
            <w:pPr>
              <w:pStyle w:val="Nessunaspaziatura"/>
            </w:pPr>
          </w:p>
        </w:tc>
        <w:tc>
          <w:tcPr>
            <w:tcW w:w="1843" w:type="dxa"/>
          </w:tcPr>
          <w:p w14:paraId="1EFDFB88" w14:textId="77777777" w:rsidR="002E5F1F" w:rsidRDefault="002E5F1F" w:rsidP="002E5F1F">
            <w:pPr>
              <w:pStyle w:val="Nessunaspaziatura"/>
            </w:pPr>
          </w:p>
        </w:tc>
        <w:tc>
          <w:tcPr>
            <w:tcW w:w="1479" w:type="dxa"/>
          </w:tcPr>
          <w:p w14:paraId="10A75D83" w14:textId="77777777" w:rsidR="002E5F1F" w:rsidRDefault="002E5F1F" w:rsidP="002E5F1F">
            <w:pPr>
              <w:pStyle w:val="Nessunaspaziatura"/>
            </w:pPr>
          </w:p>
        </w:tc>
      </w:tr>
      <w:tr w:rsidR="002E5F1F" w14:paraId="00BF4E6C" w14:textId="77777777" w:rsidTr="00E04C11">
        <w:tc>
          <w:tcPr>
            <w:tcW w:w="2310" w:type="dxa"/>
            <w:shd w:val="clear" w:color="auto" w:fill="B8CCE4" w:themeFill="accent1" w:themeFillTint="66"/>
          </w:tcPr>
          <w:p w14:paraId="47F629ED" w14:textId="77777777" w:rsidR="002E5F1F" w:rsidRPr="002E5F1F" w:rsidRDefault="002E5F1F" w:rsidP="002E5F1F">
            <w:pPr>
              <w:pStyle w:val="Nessunaspaziatura"/>
              <w:rPr>
                <w:b/>
              </w:rPr>
            </w:pPr>
            <w:r w:rsidRPr="002E5F1F">
              <w:rPr>
                <w:b/>
              </w:rPr>
              <w:t>Reviewed by</w:t>
            </w:r>
          </w:p>
        </w:tc>
        <w:tc>
          <w:tcPr>
            <w:tcW w:w="3610" w:type="dxa"/>
          </w:tcPr>
          <w:p w14:paraId="49B3446F" w14:textId="77777777" w:rsidR="002E5F1F" w:rsidRDefault="002E5F1F" w:rsidP="002E5F1F">
            <w:pPr>
              <w:pStyle w:val="Nessunaspaziatura"/>
            </w:pPr>
          </w:p>
        </w:tc>
        <w:tc>
          <w:tcPr>
            <w:tcW w:w="1843" w:type="dxa"/>
          </w:tcPr>
          <w:p w14:paraId="7D554045" w14:textId="77777777" w:rsidR="002E5F1F" w:rsidRDefault="002E5F1F" w:rsidP="002E5F1F">
            <w:pPr>
              <w:pStyle w:val="Nessunaspaziatura"/>
            </w:pPr>
          </w:p>
        </w:tc>
        <w:tc>
          <w:tcPr>
            <w:tcW w:w="1479" w:type="dxa"/>
          </w:tcPr>
          <w:p w14:paraId="4A8F9120" w14:textId="77777777" w:rsidR="002E5F1F" w:rsidRDefault="002E5F1F" w:rsidP="002E5F1F">
            <w:pPr>
              <w:pStyle w:val="Nessunaspaziatura"/>
            </w:pPr>
          </w:p>
        </w:tc>
      </w:tr>
      <w:tr w:rsidR="002E5F1F" w14:paraId="756FDD7E" w14:textId="77777777" w:rsidTr="00E04C11">
        <w:tc>
          <w:tcPr>
            <w:tcW w:w="2310" w:type="dxa"/>
            <w:shd w:val="clear" w:color="auto" w:fill="B8CCE4" w:themeFill="accent1" w:themeFillTint="66"/>
          </w:tcPr>
          <w:p w14:paraId="463037E3" w14:textId="77777777" w:rsidR="002E5F1F" w:rsidRPr="002E5F1F" w:rsidRDefault="002E5F1F" w:rsidP="002E5F1F">
            <w:pPr>
              <w:pStyle w:val="Nessunaspaziatura"/>
              <w:rPr>
                <w:b/>
              </w:rPr>
            </w:pPr>
            <w:r w:rsidRPr="002E5F1F">
              <w:rPr>
                <w:b/>
              </w:rPr>
              <w:t>Approved by:</w:t>
            </w:r>
          </w:p>
        </w:tc>
        <w:tc>
          <w:tcPr>
            <w:tcW w:w="3610" w:type="dxa"/>
          </w:tcPr>
          <w:p w14:paraId="42DCD137" w14:textId="77777777" w:rsidR="002E5F1F" w:rsidRDefault="002E5F1F" w:rsidP="002E5F1F">
            <w:pPr>
              <w:pStyle w:val="Nessunaspaziatura"/>
            </w:pPr>
          </w:p>
        </w:tc>
        <w:tc>
          <w:tcPr>
            <w:tcW w:w="1843" w:type="dxa"/>
          </w:tcPr>
          <w:p w14:paraId="2C52F071" w14:textId="77777777" w:rsidR="002E5F1F" w:rsidRDefault="002E5F1F" w:rsidP="002E5F1F">
            <w:pPr>
              <w:pStyle w:val="Nessunaspaziatura"/>
            </w:pPr>
          </w:p>
        </w:tc>
        <w:tc>
          <w:tcPr>
            <w:tcW w:w="1479" w:type="dxa"/>
          </w:tcPr>
          <w:p w14:paraId="04DEE124" w14:textId="77777777" w:rsidR="002E5F1F" w:rsidRDefault="002E5F1F" w:rsidP="002E5F1F">
            <w:pPr>
              <w:pStyle w:val="Nessunaspaziatura"/>
            </w:pP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Grigliatabella"/>
        <w:tblW w:w="0" w:type="auto"/>
        <w:tblLook w:val="04A0" w:firstRow="1" w:lastRow="0" w:firstColumn="1" w:lastColumn="0" w:noHBand="0" w:noVBand="1"/>
      </w:tblPr>
      <w:tblGrid>
        <w:gridCol w:w="812"/>
        <w:gridCol w:w="1413"/>
        <w:gridCol w:w="4829"/>
        <w:gridCol w:w="2188"/>
      </w:tblGrid>
      <w:tr w:rsidR="002E5F1F" w:rsidRPr="002E5F1F" w14:paraId="18811DE8" w14:textId="77777777" w:rsidTr="006473D7">
        <w:tc>
          <w:tcPr>
            <w:tcW w:w="812" w:type="dxa"/>
            <w:shd w:val="clear" w:color="auto" w:fill="B8CCE4" w:themeFill="accent1" w:themeFillTint="66"/>
          </w:tcPr>
          <w:p w14:paraId="09D68CDF" w14:textId="77777777" w:rsidR="002E5F1F" w:rsidRPr="002E5F1F" w:rsidRDefault="002E5F1F" w:rsidP="00FF6AFB">
            <w:pPr>
              <w:pStyle w:val="Nessunaspaziatura"/>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essunaspaziatura"/>
              <w:rPr>
                <w:b/>
                <w:i/>
              </w:rPr>
            </w:pPr>
            <w:r>
              <w:rPr>
                <w:b/>
                <w:i/>
              </w:rPr>
              <w:t>Date</w:t>
            </w:r>
          </w:p>
        </w:tc>
        <w:tc>
          <w:tcPr>
            <w:tcW w:w="4829" w:type="dxa"/>
            <w:shd w:val="clear" w:color="auto" w:fill="B8CCE4" w:themeFill="accent1" w:themeFillTint="66"/>
          </w:tcPr>
          <w:p w14:paraId="6594A58C" w14:textId="77777777" w:rsidR="002E5F1F" w:rsidRPr="002E5F1F" w:rsidRDefault="002E5F1F" w:rsidP="00FF6AFB">
            <w:pPr>
              <w:pStyle w:val="Nessunaspaziatura"/>
              <w:rPr>
                <w:b/>
                <w:i/>
              </w:rPr>
            </w:pPr>
            <w:r>
              <w:rPr>
                <w:b/>
                <w:i/>
              </w:rPr>
              <w:t>Comment</w:t>
            </w:r>
          </w:p>
        </w:tc>
        <w:tc>
          <w:tcPr>
            <w:tcW w:w="2188" w:type="dxa"/>
            <w:shd w:val="clear" w:color="auto" w:fill="B8CCE4" w:themeFill="accent1" w:themeFillTint="66"/>
          </w:tcPr>
          <w:p w14:paraId="129FD37D" w14:textId="77777777" w:rsidR="002E5F1F" w:rsidRPr="002E5F1F" w:rsidRDefault="002E5F1F" w:rsidP="00FF6AFB">
            <w:pPr>
              <w:pStyle w:val="Nessunaspaziatura"/>
              <w:rPr>
                <w:b/>
                <w:i/>
              </w:rPr>
            </w:pPr>
            <w:r>
              <w:rPr>
                <w:b/>
                <w:i/>
              </w:rPr>
              <w:t>Author/Partner</w:t>
            </w:r>
          </w:p>
        </w:tc>
      </w:tr>
      <w:tr w:rsidR="002E5F1F" w:rsidRPr="009E3C7B" w14:paraId="1EF7E326" w14:textId="77777777" w:rsidTr="006473D7">
        <w:tc>
          <w:tcPr>
            <w:tcW w:w="812" w:type="dxa"/>
            <w:shd w:val="clear" w:color="auto" w:fill="auto"/>
          </w:tcPr>
          <w:p w14:paraId="2C65094D" w14:textId="1DA75618" w:rsidR="002E5F1F" w:rsidRPr="002E5F1F" w:rsidRDefault="007F0FED" w:rsidP="00FF6AFB">
            <w:pPr>
              <w:pStyle w:val="Nessunaspaziatura"/>
              <w:rPr>
                <w:b/>
              </w:rPr>
            </w:pPr>
            <w:r>
              <w:rPr>
                <w:b/>
              </w:rPr>
              <w:t>V</w:t>
            </w:r>
            <w:r w:rsidR="002E5F1F">
              <w:rPr>
                <w:b/>
              </w:rPr>
              <w:t>.</w:t>
            </w:r>
            <w:r w:rsidR="00FA493E">
              <w:rPr>
                <w:b/>
              </w:rPr>
              <w:t>0.</w:t>
            </w:r>
            <w:r w:rsidR="002E5F1F">
              <w:rPr>
                <w:b/>
              </w:rPr>
              <w:t>1</w:t>
            </w:r>
          </w:p>
        </w:tc>
        <w:tc>
          <w:tcPr>
            <w:tcW w:w="1413" w:type="dxa"/>
            <w:shd w:val="clear" w:color="auto" w:fill="auto"/>
          </w:tcPr>
          <w:p w14:paraId="3B229568" w14:textId="77777777" w:rsidR="002E5F1F" w:rsidRDefault="00C53614" w:rsidP="00FF6AFB">
            <w:pPr>
              <w:pStyle w:val="Nessunaspaziatura"/>
            </w:pPr>
            <w:r>
              <w:t>07/12/2015</w:t>
            </w:r>
          </w:p>
        </w:tc>
        <w:tc>
          <w:tcPr>
            <w:tcW w:w="4829" w:type="dxa"/>
            <w:shd w:val="clear" w:color="auto" w:fill="auto"/>
          </w:tcPr>
          <w:p w14:paraId="38CA86BB" w14:textId="77777777" w:rsidR="002E5F1F" w:rsidRDefault="00FA493E" w:rsidP="00FF6AFB">
            <w:pPr>
              <w:pStyle w:val="Nessunaspaziatura"/>
            </w:pPr>
            <w:r>
              <w:t>Document creation</w:t>
            </w:r>
          </w:p>
        </w:tc>
        <w:tc>
          <w:tcPr>
            <w:tcW w:w="2188" w:type="dxa"/>
            <w:shd w:val="clear" w:color="auto" w:fill="auto"/>
          </w:tcPr>
          <w:p w14:paraId="4C9F8681" w14:textId="77777777" w:rsidR="002E5F1F" w:rsidRPr="00C53614" w:rsidRDefault="00C53614" w:rsidP="00FF6AFB">
            <w:pPr>
              <w:pStyle w:val="Nessunaspaziatura"/>
              <w:rPr>
                <w:lang w:val="it-IT"/>
              </w:rPr>
            </w:pPr>
            <w:r w:rsidRPr="00C53614">
              <w:rPr>
                <w:lang w:val="it-IT"/>
              </w:rPr>
              <w:t xml:space="preserve">G. La Rocca </w:t>
            </w:r>
            <w:r w:rsidR="00FA493E">
              <w:rPr>
                <w:lang w:val="it-IT"/>
              </w:rPr>
              <w:t xml:space="preserve">/ EGI.eu, </w:t>
            </w:r>
            <w:r w:rsidR="00E11AD4">
              <w:rPr>
                <w:lang w:val="it-IT"/>
              </w:rPr>
              <w:t>INFN</w:t>
            </w:r>
          </w:p>
        </w:tc>
      </w:tr>
      <w:tr w:rsidR="002E5F1F" w:rsidRPr="009E3C7B" w14:paraId="1799F19A" w14:textId="77777777" w:rsidTr="006473D7">
        <w:tc>
          <w:tcPr>
            <w:tcW w:w="812" w:type="dxa"/>
            <w:shd w:val="clear" w:color="auto" w:fill="auto"/>
          </w:tcPr>
          <w:p w14:paraId="26D1EBF1" w14:textId="2A0017B1" w:rsidR="002E5F1F" w:rsidRPr="002E5F1F" w:rsidRDefault="00077E64" w:rsidP="00FF6AFB">
            <w:pPr>
              <w:pStyle w:val="Nessunaspaziatura"/>
              <w:rPr>
                <w:b/>
              </w:rPr>
            </w:pPr>
            <w:r>
              <w:rPr>
                <w:b/>
              </w:rPr>
              <w:t>V0.2</w:t>
            </w:r>
          </w:p>
        </w:tc>
        <w:tc>
          <w:tcPr>
            <w:tcW w:w="1413" w:type="dxa"/>
            <w:shd w:val="clear" w:color="auto" w:fill="auto"/>
          </w:tcPr>
          <w:p w14:paraId="5E554CCC" w14:textId="3B089469" w:rsidR="002E5F1F" w:rsidRDefault="00077E64" w:rsidP="00FF6AFB">
            <w:pPr>
              <w:pStyle w:val="Nessunaspaziatura"/>
            </w:pPr>
            <w:r>
              <w:t>15/12/2015</w:t>
            </w:r>
          </w:p>
        </w:tc>
        <w:tc>
          <w:tcPr>
            <w:tcW w:w="4829" w:type="dxa"/>
            <w:shd w:val="clear" w:color="auto" w:fill="auto"/>
          </w:tcPr>
          <w:p w14:paraId="09701C8F" w14:textId="3E6194D0" w:rsidR="002E5F1F" w:rsidRDefault="00077E64" w:rsidP="00FF6AFB">
            <w:pPr>
              <w:pStyle w:val="Nessunaspaziatura"/>
            </w:pPr>
            <w:r>
              <w:t>Updated version</w:t>
            </w:r>
          </w:p>
        </w:tc>
        <w:tc>
          <w:tcPr>
            <w:tcW w:w="2188" w:type="dxa"/>
            <w:shd w:val="clear" w:color="auto" w:fill="auto"/>
          </w:tcPr>
          <w:p w14:paraId="2D044363" w14:textId="57D4B923" w:rsidR="002E5F1F" w:rsidRPr="00C733ED" w:rsidRDefault="00FE7CA3" w:rsidP="00077E64">
            <w:pPr>
              <w:pStyle w:val="Nessunaspaziatura"/>
              <w:rPr>
                <w:lang w:val="it-IT"/>
              </w:rPr>
            </w:pPr>
            <w:r w:rsidRPr="00C733ED">
              <w:rPr>
                <w:lang w:val="it-IT"/>
              </w:rPr>
              <w:t xml:space="preserve">G. La Rocca, </w:t>
            </w:r>
            <w:r w:rsidR="00077E64" w:rsidRPr="00C733ED">
              <w:rPr>
                <w:lang w:val="it-IT"/>
              </w:rPr>
              <w:t xml:space="preserve">Antonio </w:t>
            </w:r>
            <w:proofErr w:type="spellStart"/>
            <w:r w:rsidR="00077E64" w:rsidRPr="00C733ED">
              <w:rPr>
                <w:lang w:val="it-IT"/>
              </w:rPr>
              <w:t>Calanducci</w:t>
            </w:r>
            <w:proofErr w:type="spellEnd"/>
            <w:r w:rsidR="00077E64" w:rsidRPr="00C733ED">
              <w:rPr>
                <w:lang w:val="it-IT"/>
              </w:rPr>
              <w:t xml:space="preserve"> /</w:t>
            </w:r>
            <w:r w:rsidRPr="00C733ED">
              <w:rPr>
                <w:lang w:val="it-IT"/>
              </w:rPr>
              <w:t xml:space="preserve">EGI.eu, </w:t>
            </w:r>
            <w:r w:rsidR="00077E64" w:rsidRPr="00C733ED">
              <w:rPr>
                <w:lang w:val="it-IT"/>
              </w:rPr>
              <w:t>INFN</w:t>
            </w:r>
          </w:p>
        </w:tc>
      </w:tr>
      <w:tr w:rsidR="002E5F1F" w14:paraId="38EB9332" w14:textId="77777777" w:rsidTr="006473D7">
        <w:tc>
          <w:tcPr>
            <w:tcW w:w="812" w:type="dxa"/>
            <w:shd w:val="clear" w:color="auto" w:fill="auto"/>
          </w:tcPr>
          <w:p w14:paraId="07D6631C" w14:textId="40053C25" w:rsidR="002E5F1F" w:rsidRPr="005C7C83" w:rsidRDefault="00A9089C" w:rsidP="00A9089C">
            <w:pPr>
              <w:pStyle w:val="Nessunaspaziatura"/>
              <w:rPr>
                <w:b/>
                <w:lang w:val="it-IT"/>
              </w:rPr>
            </w:pPr>
            <w:r>
              <w:rPr>
                <w:b/>
                <w:lang w:val="it-IT"/>
              </w:rPr>
              <w:t>V0.3</w:t>
            </w:r>
          </w:p>
        </w:tc>
        <w:tc>
          <w:tcPr>
            <w:tcW w:w="1413" w:type="dxa"/>
            <w:shd w:val="clear" w:color="auto" w:fill="auto"/>
          </w:tcPr>
          <w:p w14:paraId="46A4EB8F" w14:textId="6208C95B" w:rsidR="002E5F1F" w:rsidRDefault="00A9089C" w:rsidP="00FF6AFB">
            <w:pPr>
              <w:pStyle w:val="Nessunaspaziatura"/>
            </w:pPr>
            <w:r>
              <w:t>17/12/2015</w:t>
            </w:r>
          </w:p>
        </w:tc>
        <w:tc>
          <w:tcPr>
            <w:tcW w:w="4829" w:type="dxa"/>
            <w:shd w:val="clear" w:color="auto" w:fill="auto"/>
          </w:tcPr>
          <w:p w14:paraId="3FEDA43E" w14:textId="71C2748A" w:rsidR="002E5F1F" w:rsidRDefault="005C7C83" w:rsidP="00FF6AFB">
            <w:pPr>
              <w:pStyle w:val="Nessunaspaziatura"/>
            </w:pPr>
            <w:r>
              <w:t>Minor update</w:t>
            </w:r>
          </w:p>
        </w:tc>
        <w:tc>
          <w:tcPr>
            <w:tcW w:w="2188" w:type="dxa"/>
            <w:shd w:val="clear" w:color="auto" w:fill="auto"/>
          </w:tcPr>
          <w:p w14:paraId="1AC2A974" w14:textId="5FEEA7DB" w:rsidR="002E5F1F" w:rsidRDefault="005C7C83" w:rsidP="00FF6AFB">
            <w:pPr>
              <w:pStyle w:val="Nessunaspaziatura"/>
            </w:pPr>
            <w:r>
              <w:t xml:space="preserve">R. </w:t>
            </w:r>
            <w:proofErr w:type="spellStart"/>
            <w:r>
              <w:t>Barbera</w:t>
            </w:r>
            <w:proofErr w:type="spellEnd"/>
            <w:r>
              <w:t xml:space="preserve"> / INFN</w:t>
            </w:r>
          </w:p>
        </w:tc>
      </w:tr>
      <w:tr w:rsidR="002E5F1F" w14:paraId="35D23A97" w14:textId="77777777" w:rsidTr="006473D7">
        <w:tc>
          <w:tcPr>
            <w:tcW w:w="812" w:type="dxa"/>
            <w:shd w:val="clear" w:color="auto" w:fill="auto"/>
          </w:tcPr>
          <w:p w14:paraId="407AA6A7" w14:textId="0FC518FF" w:rsidR="002E5F1F" w:rsidRPr="002E5F1F" w:rsidRDefault="00A9089C" w:rsidP="00A9089C">
            <w:pPr>
              <w:pStyle w:val="Nessunaspaziatura"/>
              <w:rPr>
                <w:b/>
              </w:rPr>
            </w:pPr>
            <w:r>
              <w:rPr>
                <w:b/>
              </w:rPr>
              <w:t>V1</w:t>
            </w:r>
          </w:p>
        </w:tc>
        <w:tc>
          <w:tcPr>
            <w:tcW w:w="1413" w:type="dxa"/>
            <w:shd w:val="clear" w:color="auto" w:fill="auto"/>
          </w:tcPr>
          <w:p w14:paraId="3C582511" w14:textId="175CB213" w:rsidR="002E5F1F" w:rsidRDefault="00A9089C" w:rsidP="00FF6AFB">
            <w:pPr>
              <w:pStyle w:val="Nessunaspaziatura"/>
            </w:pPr>
            <w:r>
              <w:t>17/12/2015</w:t>
            </w:r>
          </w:p>
        </w:tc>
        <w:tc>
          <w:tcPr>
            <w:tcW w:w="4829" w:type="dxa"/>
            <w:shd w:val="clear" w:color="auto" w:fill="auto"/>
          </w:tcPr>
          <w:p w14:paraId="1C92D332" w14:textId="4C77101C" w:rsidR="002E5F1F" w:rsidRDefault="00A9089C" w:rsidP="006473D7">
            <w:pPr>
              <w:pStyle w:val="Nessunaspaziatura"/>
            </w:pPr>
            <w:r>
              <w:t xml:space="preserve">Draft for </w:t>
            </w:r>
            <w:r w:rsidR="006473D7">
              <w:t>external review</w:t>
            </w:r>
          </w:p>
        </w:tc>
        <w:tc>
          <w:tcPr>
            <w:tcW w:w="2188" w:type="dxa"/>
            <w:shd w:val="clear" w:color="auto" w:fill="auto"/>
          </w:tcPr>
          <w:p w14:paraId="47BCECB8" w14:textId="4EF700EC" w:rsidR="002E5F1F" w:rsidRDefault="00A9089C" w:rsidP="00FF6AFB">
            <w:pPr>
              <w:pStyle w:val="Nessunaspaziatura"/>
            </w:pPr>
            <w:r>
              <w:t>G. Sipos / EGI.eu-SZTAKI</w:t>
            </w:r>
          </w:p>
        </w:tc>
      </w:tr>
      <w:tr w:rsidR="004F21EA" w:rsidRPr="009E3C7B" w14:paraId="0E2B2E77" w14:textId="77777777" w:rsidTr="006473D7">
        <w:tc>
          <w:tcPr>
            <w:tcW w:w="812" w:type="dxa"/>
            <w:shd w:val="clear" w:color="auto" w:fill="auto"/>
          </w:tcPr>
          <w:p w14:paraId="7B6ED827" w14:textId="50693622" w:rsidR="004F21EA" w:rsidRDefault="004F21EA" w:rsidP="00A9089C">
            <w:pPr>
              <w:pStyle w:val="Nessunaspaziatura"/>
              <w:rPr>
                <w:b/>
              </w:rPr>
            </w:pPr>
            <w:r>
              <w:rPr>
                <w:b/>
              </w:rPr>
              <w:t>V1.1</w:t>
            </w:r>
          </w:p>
        </w:tc>
        <w:tc>
          <w:tcPr>
            <w:tcW w:w="1413" w:type="dxa"/>
            <w:shd w:val="clear" w:color="auto" w:fill="auto"/>
          </w:tcPr>
          <w:p w14:paraId="66673864" w14:textId="6F4E8CE4" w:rsidR="004F21EA" w:rsidRDefault="004F21EA" w:rsidP="00FF6AFB">
            <w:pPr>
              <w:pStyle w:val="Nessunaspaziatura"/>
            </w:pPr>
            <w:r>
              <w:t>18/12/2015</w:t>
            </w:r>
          </w:p>
        </w:tc>
        <w:tc>
          <w:tcPr>
            <w:tcW w:w="4829" w:type="dxa"/>
            <w:shd w:val="clear" w:color="auto" w:fill="auto"/>
          </w:tcPr>
          <w:p w14:paraId="20EB47A5" w14:textId="337FFF2A" w:rsidR="004F21EA" w:rsidRDefault="004F21EA" w:rsidP="006473D7">
            <w:pPr>
              <w:pStyle w:val="Nessunaspaziatura"/>
            </w:pPr>
            <w:r>
              <w:t>Final version</w:t>
            </w:r>
          </w:p>
        </w:tc>
        <w:tc>
          <w:tcPr>
            <w:tcW w:w="2188" w:type="dxa"/>
            <w:shd w:val="clear" w:color="auto" w:fill="auto"/>
          </w:tcPr>
          <w:p w14:paraId="7D284D52" w14:textId="76A18BA2" w:rsidR="004F21EA" w:rsidRPr="004F21EA" w:rsidRDefault="004F21EA" w:rsidP="00FF6AFB">
            <w:pPr>
              <w:pStyle w:val="Nessunaspaziatura"/>
              <w:rPr>
                <w:lang w:val="it-IT"/>
              </w:rPr>
            </w:pPr>
            <w:r w:rsidRPr="004F21EA">
              <w:rPr>
                <w:lang w:val="it-IT"/>
              </w:rPr>
              <w:t>G. La Rocca /EGI.eu, INFN</w:t>
            </w:r>
          </w:p>
        </w:tc>
      </w:tr>
    </w:tbl>
    <w:p w14:paraId="5D1E9456" w14:textId="77777777" w:rsidR="000502D5" w:rsidRPr="004F21EA" w:rsidRDefault="000502D5" w:rsidP="002E5F1F">
      <w:pPr>
        <w:rPr>
          <w:lang w:val="it-IT"/>
        </w:rPr>
      </w:pPr>
    </w:p>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Collegamentoipertestuale"/>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77413B72" w14:textId="77777777" w:rsidR="00602C09" w:rsidRDefault="00227F47">
          <w:pPr>
            <w:pStyle w:val="Sommario1"/>
            <w:tabs>
              <w:tab w:val="left" w:pos="400"/>
              <w:tab w:val="right" w:leader="dot" w:pos="9016"/>
            </w:tabs>
            <w:rPr>
              <w:rFonts w:asciiTheme="minorHAnsi" w:eastAsiaTheme="minorEastAsia" w:hAnsiTheme="minorHAnsi"/>
              <w:noProof/>
              <w:spacing w:val="0"/>
              <w:lang w:eastAsia="en-GB"/>
            </w:rPr>
          </w:pPr>
          <w:r>
            <w:fldChar w:fldCharType="begin"/>
          </w:r>
          <w:r>
            <w:instrText xml:space="preserve"> TOC \o "1-3" \h \z \u </w:instrText>
          </w:r>
          <w:r>
            <w:fldChar w:fldCharType="separate"/>
          </w:r>
          <w:hyperlink w:anchor="_Toc438204924" w:history="1">
            <w:r w:rsidR="00602C09" w:rsidRPr="00DE7453">
              <w:rPr>
                <w:rStyle w:val="Collegamentoipertestuale"/>
                <w:noProof/>
              </w:rPr>
              <w:t>1</w:t>
            </w:r>
            <w:r w:rsidR="00602C09">
              <w:rPr>
                <w:rFonts w:asciiTheme="minorHAnsi" w:eastAsiaTheme="minorEastAsia" w:hAnsiTheme="minorHAnsi"/>
                <w:noProof/>
                <w:spacing w:val="0"/>
                <w:lang w:eastAsia="en-GB"/>
              </w:rPr>
              <w:tab/>
            </w:r>
            <w:r w:rsidR="00602C09" w:rsidRPr="00DE7453">
              <w:rPr>
                <w:rStyle w:val="Collegamentoipertestuale"/>
                <w:noProof/>
              </w:rPr>
              <w:t>Introduction</w:t>
            </w:r>
            <w:r w:rsidR="00602C09">
              <w:rPr>
                <w:noProof/>
                <w:webHidden/>
              </w:rPr>
              <w:tab/>
            </w:r>
            <w:r w:rsidR="00602C09">
              <w:rPr>
                <w:noProof/>
                <w:webHidden/>
              </w:rPr>
              <w:fldChar w:fldCharType="begin"/>
            </w:r>
            <w:r w:rsidR="00602C09">
              <w:rPr>
                <w:noProof/>
                <w:webHidden/>
              </w:rPr>
              <w:instrText xml:space="preserve"> PAGEREF _Toc438204924 \h </w:instrText>
            </w:r>
            <w:r w:rsidR="00602C09">
              <w:rPr>
                <w:noProof/>
                <w:webHidden/>
              </w:rPr>
            </w:r>
            <w:r w:rsidR="00602C09">
              <w:rPr>
                <w:noProof/>
                <w:webHidden/>
              </w:rPr>
              <w:fldChar w:fldCharType="separate"/>
            </w:r>
            <w:r w:rsidR="00602C09">
              <w:rPr>
                <w:noProof/>
                <w:webHidden/>
              </w:rPr>
              <w:t>6</w:t>
            </w:r>
            <w:r w:rsidR="00602C09">
              <w:rPr>
                <w:noProof/>
                <w:webHidden/>
              </w:rPr>
              <w:fldChar w:fldCharType="end"/>
            </w:r>
          </w:hyperlink>
        </w:p>
        <w:p w14:paraId="1C927F39" w14:textId="77777777" w:rsidR="00602C09" w:rsidRDefault="008E173C">
          <w:pPr>
            <w:pStyle w:val="Sommario1"/>
            <w:tabs>
              <w:tab w:val="left" w:pos="400"/>
              <w:tab w:val="right" w:leader="dot" w:pos="9016"/>
            </w:tabs>
            <w:rPr>
              <w:rFonts w:asciiTheme="minorHAnsi" w:eastAsiaTheme="minorEastAsia" w:hAnsiTheme="minorHAnsi"/>
              <w:noProof/>
              <w:spacing w:val="0"/>
              <w:lang w:eastAsia="en-GB"/>
            </w:rPr>
          </w:pPr>
          <w:hyperlink w:anchor="_Toc438204925" w:history="1">
            <w:r w:rsidR="00602C09" w:rsidRPr="00DE7453">
              <w:rPr>
                <w:rStyle w:val="Collegamentoipertestuale"/>
                <w:noProof/>
              </w:rPr>
              <w:t>2</w:t>
            </w:r>
            <w:r w:rsidR="00602C09">
              <w:rPr>
                <w:rFonts w:asciiTheme="minorHAnsi" w:eastAsiaTheme="minorEastAsia" w:hAnsiTheme="minorHAnsi"/>
                <w:noProof/>
                <w:spacing w:val="0"/>
                <w:lang w:eastAsia="en-GB"/>
              </w:rPr>
              <w:tab/>
            </w:r>
            <w:r w:rsidR="00602C09" w:rsidRPr="00DE7453">
              <w:rPr>
                <w:rStyle w:val="Collegamentoipertestuale"/>
                <w:noProof/>
              </w:rPr>
              <w:t>Service architecture</w:t>
            </w:r>
            <w:r w:rsidR="00602C09">
              <w:rPr>
                <w:noProof/>
                <w:webHidden/>
              </w:rPr>
              <w:tab/>
            </w:r>
            <w:r w:rsidR="00602C09">
              <w:rPr>
                <w:noProof/>
                <w:webHidden/>
              </w:rPr>
              <w:fldChar w:fldCharType="begin"/>
            </w:r>
            <w:r w:rsidR="00602C09">
              <w:rPr>
                <w:noProof/>
                <w:webHidden/>
              </w:rPr>
              <w:instrText xml:space="preserve"> PAGEREF _Toc438204925 \h </w:instrText>
            </w:r>
            <w:r w:rsidR="00602C09">
              <w:rPr>
                <w:noProof/>
                <w:webHidden/>
              </w:rPr>
            </w:r>
            <w:r w:rsidR="00602C09">
              <w:rPr>
                <w:noProof/>
                <w:webHidden/>
              </w:rPr>
              <w:fldChar w:fldCharType="separate"/>
            </w:r>
            <w:r w:rsidR="00602C09">
              <w:rPr>
                <w:noProof/>
                <w:webHidden/>
              </w:rPr>
              <w:t>8</w:t>
            </w:r>
            <w:r w:rsidR="00602C09">
              <w:rPr>
                <w:noProof/>
                <w:webHidden/>
              </w:rPr>
              <w:fldChar w:fldCharType="end"/>
            </w:r>
          </w:hyperlink>
        </w:p>
        <w:p w14:paraId="3B277C75" w14:textId="77777777" w:rsidR="00602C09" w:rsidRDefault="008E173C">
          <w:pPr>
            <w:pStyle w:val="Sommario2"/>
            <w:tabs>
              <w:tab w:val="left" w:pos="880"/>
              <w:tab w:val="right" w:leader="dot" w:pos="9016"/>
            </w:tabs>
            <w:rPr>
              <w:rFonts w:asciiTheme="minorHAnsi" w:eastAsiaTheme="minorEastAsia" w:hAnsiTheme="minorHAnsi"/>
              <w:noProof/>
              <w:spacing w:val="0"/>
              <w:lang w:eastAsia="en-GB"/>
            </w:rPr>
          </w:pPr>
          <w:hyperlink w:anchor="_Toc438204926" w:history="1">
            <w:r w:rsidR="00602C09" w:rsidRPr="00DE7453">
              <w:rPr>
                <w:rStyle w:val="Collegamentoipertestuale"/>
                <w:noProof/>
              </w:rPr>
              <w:t>2.1</w:t>
            </w:r>
            <w:r w:rsidR="00602C09">
              <w:rPr>
                <w:rFonts w:asciiTheme="minorHAnsi" w:eastAsiaTheme="minorEastAsia" w:hAnsiTheme="minorHAnsi"/>
                <w:noProof/>
                <w:spacing w:val="0"/>
                <w:lang w:eastAsia="en-GB"/>
              </w:rPr>
              <w:tab/>
            </w:r>
            <w:r w:rsidR="00602C09" w:rsidRPr="00DE7453">
              <w:rPr>
                <w:rStyle w:val="Collegamentoipertestuale"/>
                <w:noProof/>
              </w:rPr>
              <w:t>The gLibrary Digital Repository Service</w:t>
            </w:r>
            <w:r w:rsidR="00602C09">
              <w:rPr>
                <w:noProof/>
                <w:webHidden/>
              </w:rPr>
              <w:tab/>
            </w:r>
            <w:r w:rsidR="00602C09">
              <w:rPr>
                <w:noProof/>
                <w:webHidden/>
              </w:rPr>
              <w:fldChar w:fldCharType="begin"/>
            </w:r>
            <w:r w:rsidR="00602C09">
              <w:rPr>
                <w:noProof/>
                <w:webHidden/>
              </w:rPr>
              <w:instrText xml:space="preserve"> PAGEREF _Toc438204926 \h </w:instrText>
            </w:r>
            <w:r w:rsidR="00602C09">
              <w:rPr>
                <w:noProof/>
                <w:webHidden/>
              </w:rPr>
            </w:r>
            <w:r w:rsidR="00602C09">
              <w:rPr>
                <w:noProof/>
                <w:webHidden/>
              </w:rPr>
              <w:fldChar w:fldCharType="separate"/>
            </w:r>
            <w:r w:rsidR="00602C09">
              <w:rPr>
                <w:noProof/>
                <w:webHidden/>
              </w:rPr>
              <w:t>8</w:t>
            </w:r>
            <w:r w:rsidR="00602C09">
              <w:rPr>
                <w:noProof/>
                <w:webHidden/>
              </w:rPr>
              <w:fldChar w:fldCharType="end"/>
            </w:r>
          </w:hyperlink>
        </w:p>
        <w:p w14:paraId="74DE6AAB" w14:textId="77777777" w:rsidR="00602C09" w:rsidRDefault="008E173C">
          <w:pPr>
            <w:pStyle w:val="Sommario2"/>
            <w:tabs>
              <w:tab w:val="left" w:pos="880"/>
              <w:tab w:val="right" w:leader="dot" w:pos="9016"/>
            </w:tabs>
            <w:rPr>
              <w:rFonts w:asciiTheme="minorHAnsi" w:eastAsiaTheme="minorEastAsia" w:hAnsiTheme="minorHAnsi"/>
              <w:noProof/>
              <w:spacing w:val="0"/>
              <w:lang w:eastAsia="en-GB"/>
            </w:rPr>
          </w:pPr>
          <w:hyperlink w:anchor="_Toc438204927" w:history="1">
            <w:r w:rsidR="00602C09" w:rsidRPr="00DE7453">
              <w:rPr>
                <w:rStyle w:val="Collegamentoipertestuale"/>
                <w:noProof/>
              </w:rPr>
              <w:t>2.2</w:t>
            </w:r>
            <w:r w:rsidR="00602C09">
              <w:rPr>
                <w:rFonts w:asciiTheme="minorHAnsi" w:eastAsiaTheme="minorEastAsia" w:hAnsiTheme="minorHAnsi"/>
                <w:noProof/>
                <w:spacing w:val="0"/>
                <w:lang w:eastAsia="en-GB"/>
              </w:rPr>
              <w:tab/>
            </w:r>
            <w:r w:rsidR="00602C09" w:rsidRPr="00DE7453">
              <w:rPr>
                <w:rStyle w:val="Collegamentoipertestuale"/>
                <w:noProof/>
              </w:rPr>
              <w:t>gLibrary  architecture with Science Gateways</w:t>
            </w:r>
            <w:r w:rsidR="00602C09">
              <w:rPr>
                <w:noProof/>
                <w:webHidden/>
              </w:rPr>
              <w:tab/>
            </w:r>
            <w:r w:rsidR="00602C09">
              <w:rPr>
                <w:noProof/>
                <w:webHidden/>
              </w:rPr>
              <w:fldChar w:fldCharType="begin"/>
            </w:r>
            <w:r w:rsidR="00602C09">
              <w:rPr>
                <w:noProof/>
                <w:webHidden/>
              </w:rPr>
              <w:instrText xml:space="preserve"> PAGEREF _Toc438204927 \h </w:instrText>
            </w:r>
            <w:r w:rsidR="00602C09">
              <w:rPr>
                <w:noProof/>
                <w:webHidden/>
              </w:rPr>
            </w:r>
            <w:r w:rsidR="00602C09">
              <w:rPr>
                <w:noProof/>
                <w:webHidden/>
              </w:rPr>
              <w:fldChar w:fldCharType="separate"/>
            </w:r>
            <w:r w:rsidR="00602C09">
              <w:rPr>
                <w:noProof/>
                <w:webHidden/>
              </w:rPr>
              <w:t>10</w:t>
            </w:r>
            <w:r w:rsidR="00602C09">
              <w:rPr>
                <w:noProof/>
                <w:webHidden/>
              </w:rPr>
              <w:fldChar w:fldCharType="end"/>
            </w:r>
          </w:hyperlink>
        </w:p>
        <w:p w14:paraId="13AF1DFB" w14:textId="77777777" w:rsidR="00602C09" w:rsidRDefault="008E173C">
          <w:pPr>
            <w:pStyle w:val="Sommario2"/>
            <w:tabs>
              <w:tab w:val="left" w:pos="880"/>
              <w:tab w:val="right" w:leader="dot" w:pos="9016"/>
            </w:tabs>
            <w:rPr>
              <w:rFonts w:asciiTheme="minorHAnsi" w:eastAsiaTheme="minorEastAsia" w:hAnsiTheme="minorHAnsi"/>
              <w:noProof/>
              <w:spacing w:val="0"/>
              <w:lang w:eastAsia="en-GB"/>
            </w:rPr>
          </w:pPr>
          <w:hyperlink w:anchor="_Toc438204928" w:history="1">
            <w:r w:rsidR="00602C09" w:rsidRPr="00DE7453">
              <w:rPr>
                <w:rStyle w:val="Collegamentoipertestuale"/>
                <w:noProof/>
              </w:rPr>
              <w:t>2.3</w:t>
            </w:r>
            <w:r w:rsidR="00602C09">
              <w:rPr>
                <w:rFonts w:asciiTheme="minorHAnsi" w:eastAsiaTheme="minorEastAsia" w:hAnsiTheme="minorHAnsi"/>
                <w:noProof/>
                <w:spacing w:val="0"/>
                <w:lang w:eastAsia="en-GB"/>
              </w:rPr>
              <w:tab/>
            </w:r>
            <w:r w:rsidR="00602C09" w:rsidRPr="00DE7453">
              <w:rPr>
                <w:rStyle w:val="Collegamentoipertestuale"/>
                <w:noProof/>
              </w:rPr>
              <w:t>The Semantic Search Engine High-Level Service architecture</w:t>
            </w:r>
            <w:r w:rsidR="00602C09">
              <w:rPr>
                <w:noProof/>
                <w:webHidden/>
              </w:rPr>
              <w:tab/>
            </w:r>
            <w:r w:rsidR="00602C09">
              <w:rPr>
                <w:noProof/>
                <w:webHidden/>
              </w:rPr>
              <w:fldChar w:fldCharType="begin"/>
            </w:r>
            <w:r w:rsidR="00602C09">
              <w:rPr>
                <w:noProof/>
                <w:webHidden/>
              </w:rPr>
              <w:instrText xml:space="preserve"> PAGEREF _Toc438204928 \h </w:instrText>
            </w:r>
            <w:r w:rsidR="00602C09">
              <w:rPr>
                <w:noProof/>
                <w:webHidden/>
              </w:rPr>
            </w:r>
            <w:r w:rsidR="00602C09">
              <w:rPr>
                <w:noProof/>
                <w:webHidden/>
              </w:rPr>
              <w:fldChar w:fldCharType="separate"/>
            </w:r>
            <w:r w:rsidR="00602C09">
              <w:rPr>
                <w:noProof/>
                <w:webHidden/>
              </w:rPr>
              <w:t>11</w:t>
            </w:r>
            <w:r w:rsidR="00602C09">
              <w:rPr>
                <w:noProof/>
                <w:webHidden/>
              </w:rPr>
              <w:fldChar w:fldCharType="end"/>
            </w:r>
          </w:hyperlink>
        </w:p>
        <w:p w14:paraId="401DE366" w14:textId="77777777" w:rsidR="00602C09" w:rsidRDefault="008E173C">
          <w:pPr>
            <w:pStyle w:val="Sommario3"/>
            <w:tabs>
              <w:tab w:val="left" w:pos="1100"/>
              <w:tab w:val="right" w:leader="dot" w:pos="9016"/>
            </w:tabs>
            <w:rPr>
              <w:rFonts w:asciiTheme="minorHAnsi" w:eastAsiaTheme="minorEastAsia" w:hAnsiTheme="minorHAnsi"/>
              <w:noProof/>
              <w:spacing w:val="0"/>
              <w:lang w:eastAsia="en-GB"/>
            </w:rPr>
          </w:pPr>
          <w:hyperlink w:anchor="_Toc438204929" w:history="1">
            <w:r w:rsidR="00602C09" w:rsidRPr="00DE7453">
              <w:rPr>
                <w:rStyle w:val="Collegamentoipertestuale"/>
                <w:noProof/>
              </w:rPr>
              <w:t>2.3.1</w:t>
            </w:r>
            <w:r w:rsidR="00602C09">
              <w:rPr>
                <w:rFonts w:asciiTheme="minorHAnsi" w:eastAsiaTheme="minorEastAsia" w:hAnsiTheme="minorHAnsi"/>
                <w:noProof/>
                <w:spacing w:val="0"/>
                <w:lang w:eastAsia="en-GB"/>
              </w:rPr>
              <w:tab/>
            </w:r>
            <w:r w:rsidR="00602C09" w:rsidRPr="00DE7453">
              <w:rPr>
                <w:rStyle w:val="Collegamentoipertestuale"/>
                <w:noProof/>
              </w:rPr>
              <w:t>Metadata Harvester</w:t>
            </w:r>
            <w:r w:rsidR="00602C09">
              <w:rPr>
                <w:noProof/>
                <w:webHidden/>
              </w:rPr>
              <w:tab/>
            </w:r>
            <w:r w:rsidR="00602C09">
              <w:rPr>
                <w:noProof/>
                <w:webHidden/>
              </w:rPr>
              <w:fldChar w:fldCharType="begin"/>
            </w:r>
            <w:r w:rsidR="00602C09">
              <w:rPr>
                <w:noProof/>
                <w:webHidden/>
              </w:rPr>
              <w:instrText xml:space="preserve"> PAGEREF _Toc438204929 \h </w:instrText>
            </w:r>
            <w:r w:rsidR="00602C09">
              <w:rPr>
                <w:noProof/>
                <w:webHidden/>
              </w:rPr>
            </w:r>
            <w:r w:rsidR="00602C09">
              <w:rPr>
                <w:noProof/>
                <w:webHidden/>
              </w:rPr>
              <w:fldChar w:fldCharType="separate"/>
            </w:r>
            <w:r w:rsidR="00602C09">
              <w:rPr>
                <w:noProof/>
                <w:webHidden/>
              </w:rPr>
              <w:t>12</w:t>
            </w:r>
            <w:r w:rsidR="00602C09">
              <w:rPr>
                <w:noProof/>
                <w:webHidden/>
              </w:rPr>
              <w:fldChar w:fldCharType="end"/>
            </w:r>
          </w:hyperlink>
        </w:p>
        <w:p w14:paraId="55A9A941" w14:textId="77777777" w:rsidR="00602C09" w:rsidRDefault="008E173C">
          <w:pPr>
            <w:pStyle w:val="Sommario3"/>
            <w:tabs>
              <w:tab w:val="left" w:pos="1100"/>
              <w:tab w:val="right" w:leader="dot" w:pos="9016"/>
            </w:tabs>
            <w:rPr>
              <w:rFonts w:asciiTheme="minorHAnsi" w:eastAsiaTheme="minorEastAsia" w:hAnsiTheme="minorHAnsi"/>
              <w:noProof/>
              <w:spacing w:val="0"/>
              <w:lang w:eastAsia="en-GB"/>
            </w:rPr>
          </w:pPr>
          <w:hyperlink w:anchor="_Toc438204930" w:history="1">
            <w:r w:rsidR="00602C09" w:rsidRPr="00DE7453">
              <w:rPr>
                <w:rStyle w:val="Collegamentoipertestuale"/>
                <w:noProof/>
              </w:rPr>
              <w:t>2.3.2</w:t>
            </w:r>
            <w:r w:rsidR="00602C09">
              <w:rPr>
                <w:rFonts w:asciiTheme="minorHAnsi" w:eastAsiaTheme="minorEastAsia" w:hAnsiTheme="minorHAnsi"/>
                <w:noProof/>
                <w:spacing w:val="0"/>
                <w:lang w:eastAsia="en-GB"/>
              </w:rPr>
              <w:tab/>
            </w:r>
            <w:r w:rsidR="00602C09" w:rsidRPr="00DE7453">
              <w:rPr>
                <w:rStyle w:val="Collegamentoipertestuale"/>
                <w:noProof/>
              </w:rPr>
              <w:t>Semantic-Web Enricher</w:t>
            </w:r>
            <w:r w:rsidR="00602C09">
              <w:rPr>
                <w:noProof/>
                <w:webHidden/>
              </w:rPr>
              <w:tab/>
            </w:r>
            <w:r w:rsidR="00602C09">
              <w:rPr>
                <w:noProof/>
                <w:webHidden/>
              </w:rPr>
              <w:fldChar w:fldCharType="begin"/>
            </w:r>
            <w:r w:rsidR="00602C09">
              <w:rPr>
                <w:noProof/>
                <w:webHidden/>
              </w:rPr>
              <w:instrText xml:space="preserve"> PAGEREF _Toc438204930 \h </w:instrText>
            </w:r>
            <w:r w:rsidR="00602C09">
              <w:rPr>
                <w:noProof/>
                <w:webHidden/>
              </w:rPr>
            </w:r>
            <w:r w:rsidR="00602C09">
              <w:rPr>
                <w:noProof/>
                <w:webHidden/>
              </w:rPr>
              <w:fldChar w:fldCharType="separate"/>
            </w:r>
            <w:r w:rsidR="00602C09">
              <w:rPr>
                <w:noProof/>
                <w:webHidden/>
              </w:rPr>
              <w:t>12</w:t>
            </w:r>
            <w:r w:rsidR="00602C09">
              <w:rPr>
                <w:noProof/>
                <w:webHidden/>
              </w:rPr>
              <w:fldChar w:fldCharType="end"/>
            </w:r>
          </w:hyperlink>
        </w:p>
        <w:p w14:paraId="68CEFD59" w14:textId="77777777" w:rsidR="00602C09" w:rsidRDefault="008E173C">
          <w:pPr>
            <w:pStyle w:val="Sommario3"/>
            <w:tabs>
              <w:tab w:val="left" w:pos="1100"/>
              <w:tab w:val="right" w:leader="dot" w:pos="9016"/>
            </w:tabs>
            <w:rPr>
              <w:rFonts w:asciiTheme="minorHAnsi" w:eastAsiaTheme="minorEastAsia" w:hAnsiTheme="minorHAnsi"/>
              <w:noProof/>
              <w:spacing w:val="0"/>
              <w:lang w:eastAsia="en-GB"/>
            </w:rPr>
          </w:pPr>
          <w:hyperlink w:anchor="_Toc438204931" w:history="1">
            <w:r w:rsidR="00602C09" w:rsidRPr="00DE7453">
              <w:rPr>
                <w:rStyle w:val="Collegamentoipertestuale"/>
                <w:noProof/>
              </w:rPr>
              <w:t>2.3.3</w:t>
            </w:r>
            <w:r w:rsidR="00602C09">
              <w:rPr>
                <w:rFonts w:asciiTheme="minorHAnsi" w:eastAsiaTheme="minorEastAsia" w:hAnsiTheme="minorHAnsi"/>
                <w:noProof/>
                <w:spacing w:val="0"/>
                <w:lang w:eastAsia="en-GB"/>
              </w:rPr>
              <w:tab/>
            </w:r>
            <w:r w:rsidR="00602C09" w:rsidRPr="00DE7453">
              <w:rPr>
                <w:rStyle w:val="Collegamentoipertestuale"/>
                <w:noProof/>
              </w:rPr>
              <w:t>Search Engine</w:t>
            </w:r>
            <w:r w:rsidR="00602C09">
              <w:rPr>
                <w:noProof/>
                <w:webHidden/>
              </w:rPr>
              <w:tab/>
            </w:r>
            <w:r w:rsidR="00602C09">
              <w:rPr>
                <w:noProof/>
                <w:webHidden/>
              </w:rPr>
              <w:fldChar w:fldCharType="begin"/>
            </w:r>
            <w:r w:rsidR="00602C09">
              <w:rPr>
                <w:noProof/>
                <w:webHidden/>
              </w:rPr>
              <w:instrText xml:space="preserve"> PAGEREF _Toc438204931 \h </w:instrText>
            </w:r>
            <w:r w:rsidR="00602C09">
              <w:rPr>
                <w:noProof/>
                <w:webHidden/>
              </w:rPr>
            </w:r>
            <w:r w:rsidR="00602C09">
              <w:rPr>
                <w:noProof/>
                <w:webHidden/>
              </w:rPr>
              <w:fldChar w:fldCharType="separate"/>
            </w:r>
            <w:r w:rsidR="00602C09">
              <w:rPr>
                <w:noProof/>
                <w:webHidden/>
              </w:rPr>
              <w:t>13</w:t>
            </w:r>
            <w:r w:rsidR="00602C09">
              <w:rPr>
                <w:noProof/>
                <w:webHidden/>
              </w:rPr>
              <w:fldChar w:fldCharType="end"/>
            </w:r>
          </w:hyperlink>
        </w:p>
        <w:p w14:paraId="67DA3E42" w14:textId="77777777" w:rsidR="00602C09" w:rsidRDefault="008E173C">
          <w:pPr>
            <w:pStyle w:val="Sommario2"/>
            <w:tabs>
              <w:tab w:val="left" w:pos="880"/>
              <w:tab w:val="right" w:leader="dot" w:pos="9016"/>
            </w:tabs>
            <w:rPr>
              <w:rFonts w:asciiTheme="minorHAnsi" w:eastAsiaTheme="minorEastAsia" w:hAnsiTheme="minorHAnsi"/>
              <w:noProof/>
              <w:spacing w:val="0"/>
              <w:lang w:eastAsia="en-GB"/>
            </w:rPr>
          </w:pPr>
          <w:hyperlink w:anchor="_Toc438204932" w:history="1">
            <w:r w:rsidR="00602C09" w:rsidRPr="00DE7453">
              <w:rPr>
                <w:rStyle w:val="Collegamentoipertestuale"/>
                <w:noProof/>
              </w:rPr>
              <w:t>2.4</w:t>
            </w:r>
            <w:r w:rsidR="00602C09">
              <w:rPr>
                <w:rFonts w:asciiTheme="minorHAnsi" w:eastAsiaTheme="minorEastAsia" w:hAnsiTheme="minorHAnsi"/>
                <w:noProof/>
                <w:spacing w:val="0"/>
                <w:lang w:eastAsia="en-GB"/>
              </w:rPr>
              <w:tab/>
            </w:r>
            <w:r w:rsidR="00602C09" w:rsidRPr="00DE7453">
              <w:rPr>
                <w:rStyle w:val="Collegamentoipertestuale"/>
                <w:noProof/>
              </w:rPr>
              <w:t>Integration and dependencies</w:t>
            </w:r>
            <w:r w:rsidR="00602C09">
              <w:rPr>
                <w:noProof/>
                <w:webHidden/>
              </w:rPr>
              <w:tab/>
            </w:r>
            <w:r w:rsidR="00602C09">
              <w:rPr>
                <w:noProof/>
                <w:webHidden/>
              </w:rPr>
              <w:fldChar w:fldCharType="begin"/>
            </w:r>
            <w:r w:rsidR="00602C09">
              <w:rPr>
                <w:noProof/>
                <w:webHidden/>
              </w:rPr>
              <w:instrText xml:space="preserve"> PAGEREF _Toc438204932 \h </w:instrText>
            </w:r>
            <w:r w:rsidR="00602C09">
              <w:rPr>
                <w:noProof/>
                <w:webHidden/>
              </w:rPr>
            </w:r>
            <w:r w:rsidR="00602C09">
              <w:rPr>
                <w:noProof/>
                <w:webHidden/>
              </w:rPr>
              <w:fldChar w:fldCharType="separate"/>
            </w:r>
            <w:r w:rsidR="00602C09">
              <w:rPr>
                <w:noProof/>
                <w:webHidden/>
              </w:rPr>
              <w:t>16</w:t>
            </w:r>
            <w:r w:rsidR="00602C09">
              <w:rPr>
                <w:noProof/>
                <w:webHidden/>
              </w:rPr>
              <w:fldChar w:fldCharType="end"/>
            </w:r>
          </w:hyperlink>
        </w:p>
        <w:p w14:paraId="3A935EA4" w14:textId="77777777" w:rsidR="00602C09" w:rsidRDefault="008E173C">
          <w:pPr>
            <w:pStyle w:val="Sommario1"/>
            <w:tabs>
              <w:tab w:val="left" w:pos="400"/>
              <w:tab w:val="right" w:leader="dot" w:pos="9016"/>
            </w:tabs>
            <w:rPr>
              <w:rFonts w:asciiTheme="minorHAnsi" w:eastAsiaTheme="minorEastAsia" w:hAnsiTheme="minorHAnsi"/>
              <w:noProof/>
              <w:spacing w:val="0"/>
              <w:lang w:eastAsia="en-GB"/>
            </w:rPr>
          </w:pPr>
          <w:hyperlink w:anchor="_Toc438204933" w:history="1">
            <w:r w:rsidR="00602C09" w:rsidRPr="00DE7453">
              <w:rPr>
                <w:rStyle w:val="Collegamentoipertestuale"/>
                <w:noProof/>
              </w:rPr>
              <w:t>3</w:t>
            </w:r>
            <w:r w:rsidR="00602C09">
              <w:rPr>
                <w:rFonts w:asciiTheme="minorHAnsi" w:eastAsiaTheme="minorEastAsia" w:hAnsiTheme="minorHAnsi"/>
                <w:noProof/>
                <w:spacing w:val="0"/>
                <w:lang w:eastAsia="en-GB"/>
              </w:rPr>
              <w:tab/>
            </w:r>
            <w:r w:rsidR="00602C09" w:rsidRPr="00DE7453">
              <w:rPr>
                <w:rStyle w:val="Collegamentoipertestuale"/>
                <w:noProof/>
              </w:rPr>
              <w:t>Requirements</w:t>
            </w:r>
            <w:r w:rsidR="00602C09">
              <w:rPr>
                <w:noProof/>
                <w:webHidden/>
              </w:rPr>
              <w:tab/>
            </w:r>
            <w:r w:rsidR="00602C09">
              <w:rPr>
                <w:noProof/>
                <w:webHidden/>
              </w:rPr>
              <w:fldChar w:fldCharType="begin"/>
            </w:r>
            <w:r w:rsidR="00602C09">
              <w:rPr>
                <w:noProof/>
                <w:webHidden/>
              </w:rPr>
              <w:instrText xml:space="preserve"> PAGEREF _Toc438204933 \h </w:instrText>
            </w:r>
            <w:r w:rsidR="00602C09">
              <w:rPr>
                <w:noProof/>
                <w:webHidden/>
              </w:rPr>
            </w:r>
            <w:r w:rsidR="00602C09">
              <w:rPr>
                <w:noProof/>
                <w:webHidden/>
              </w:rPr>
              <w:fldChar w:fldCharType="separate"/>
            </w:r>
            <w:r w:rsidR="00602C09">
              <w:rPr>
                <w:noProof/>
                <w:webHidden/>
              </w:rPr>
              <w:t>17</w:t>
            </w:r>
            <w:r w:rsidR="00602C09">
              <w:rPr>
                <w:noProof/>
                <w:webHidden/>
              </w:rPr>
              <w:fldChar w:fldCharType="end"/>
            </w:r>
          </w:hyperlink>
        </w:p>
        <w:p w14:paraId="42A28C4D" w14:textId="77777777" w:rsidR="00602C09" w:rsidRDefault="008E173C">
          <w:pPr>
            <w:pStyle w:val="Sommario2"/>
            <w:tabs>
              <w:tab w:val="left" w:pos="880"/>
              <w:tab w:val="right" w:leader="dot" w:pos="9016"/>
            </w:tabs>
            <w:rPr>
              <w:rFonts w:asciiTheme="minorHAnsi" w:eastAsiaTheme="minorEastAsia" w:hAnsiTheme="minorHAnsi"/>
              <w:noProof/>
              <w:spacing w:val="0"/>
              <w:lang w:eastAsia="en-GB"/>
            </w:rPr>
          </w:pPr>
          <w:hyperlink w:anchor="_Toc438204934" w:history="1">
            <w:r w:rsidR="00602C09" w:rsidRPr="00DE7453">
              <w:rPr>
                <w:rStyle w:val="Collegamentoipertestuale"/>
                <w:noProof/>
              </w:rPr>
              <w:t>3.1</w:t>
            </w:r>
            <w:r w:rsidR="00602C09">
              <w:rPr>
                <w:rFonts w:asciiTheme="minorHAnsi" w:eastAsiaTheme="minorEastAsia" w:hAnsiTheme="minorHAnsi"/>
                <w:noProof/>
                <w:spacing w:val="0"/>
                <w:lang w:eastAsia="en-GB"/>
              </w:rPr>
              <w:tab/>
            </w:r>
            <w:r w:rsidR="00602C09" w:rsidRPr="00DE7453">
              <w:rPr>
                <w:rStyle w:val="Collegamentoipertestuale"/>
                <w:noProof/>
              </w:rPr>
              <w:t>Functional Requirements</w:t>
            </w:r>
            <w:r w:rsidR="00602C09">
              <w:rPr>
                <w:noProof/>
                <w:webHidden/>
              </w:rPr>
              <w:tab/>
            </w:r>
            <w:r w:rsidR="00602C09">
              <w:rPr>
                <w:noProof/>
                <w:webHidden/>
              </w:rPr>
              <w:fldChar w:fldCharType="begin"/>
            </w:r>
            <w:r w:rsidR="00602C09">
              <w:rPr>
                <w:noProof/>
                <w:webHidden/>
              </w:rPr>
              <w:instrText xml:space="preserve"> PAGEREF _Toc438204934 \h </w:instrText>
            </w:r>
            <w:r w:rsidR="00602C09">
              <w:rPr>
                <w:noProof/>
                <w:webHidden/>
              </w:rPr>
            </w:r>
            <w:r w:rsidR="00602C09">
              <w:rPr>
                <w:noProof/>
                <w:webHidden/>
              </w:rPr>
              <w:fldChar w:fldCharType="separate"/>
            </w:r>
            <w:r w:rsidR="00602C09">
              <w:rPr>
                <w:noProof/>
                <w:webHidden/>
              </w:rPr>
              <w:t>17</w:t>
            </w:r>
            <w:r w:rsidR="00602C09">
              <w:rPr>
                <w:noProof/>
                <w:webHidden/>
              </w:rPr>
              <w:fldChar w:fldCharType="end"/>
            </w:r>
          </w:hyperlink>
        </w:p>
        <w:p w14:paraId="70ED2DD4" w14:textId="77777777" w:rsidR="00602C09" w:rsidRDefault="008E173C">
          <w:pPr>
            <w:pStyle w:val="Sommario2"/>
            <w:tabs>
              <w:tab w:val="left" w:pos="880"/>
              <w:tab w:val="right" w:leader="dot" w:pos="9016"/>
            </w:tabs>
            <w:rPr>
              <w:rFonts w:asciiTheme="minorHAnsi" w:eastAsiaTheme="minorEastAsia" w:hAnsiTheme="minorHAnsi"/>
              <w:noProof/>
              <w:spacing w:val="0"/>
              <w:lang w:eastAsia="en-GB"/>
            </w:rPr>
          </w:pPr>
          <w:hyperlink w:anchor="_Toc438204935" w:history="1">
            <w:r w:rsidR="00602C09" w:rsidRPr="00DE7453">
              <w:rPr>
                <w:rStyle w:val="Collegamentoipertestuale"/>
                <w:noProof/>
              </w:rPr>
              <w:t>3.2</w:t>
            </w:r>
            <w:r w:rsidR="00602C09">
              <w:rPr>
                <w:rFonts w:asciiTheme="minorHAnsi" w:eastAsiaTheme="minorEastAsia" w:hAnsiTheme="minorHAnsi"/>
                <w:noProof/>
                <w:spacing w:val="0"/>
                <w:lang w:eastAsia="en-GB"/>
              </w:rPr>
              <w:tab/>
            </w:r>
            <w:r w:rsidR="00602C09" w:rsidRPr="00DE7453">
              <w:rPr>
                <w:rStyle w:val="Collegamentoipertestuale"/>
                <w:noProof/>
              </w:rPr>
              <w:t>Non-functional Requirements</w:t>
            </w:r>
            <w:r w:rsidR="00602C09">
              <w:rPr>
                <w:noProof/>
                <w:webHidden/>
              </w:rPr>
              <w:tab/>
            </w:r>
            <w:r w:rsidR="00602C09">
              <w:rPr>
                <w:noProof/>
                <w:webHidden/>
              </w:rPr>
              <w:fldChar w:fldCharType="begin"/>
            </w:r>
            <w:r w:rsidR="00602C09">
              <w:rPr>
                <w:noProof/>
                <w:webHidden/>
              </w:rPr>
              <w:instrText xml:space="preserve"> PAGEREF _Toc438204935 \h </w:instrText>
            </w:r>
            <w:r w:rsidR="00602C09">
              <w:rPr>
                <w:noProof/>
                <w:webHidden/>
              </w:rPr>
            </w:r>
            <w:r w:rsidR="00602C09">
              <w:rPr>
                <w:noProof/>
                <w:webHidden/>
              </w:rPr>
              <w:fldChar w:fldCharType="separate"/>
            </w:r>
            <w:r w:rsidR="00602C09">
              <w:rPr>
                <w:noProof/>
                <w:webHidden/>
              </w:rPr>
              <w:t>17</w:t>
            </w:r>
            <w:r w:rsidR="00602C09">
              <w:rPr>
                <w:noProof/>
                <w:webHidden/>
              </w:rPr>
              <w:fldChar w:fldCharType="end"/>
            </w:r>
          </w:hyperlink>
        </w:p>
        <w:p w14:paraId="5603FF46" w14:textId="77777777" w:rsidR="00602C09" w:rsidRDefault="008E173C">
          <w:pPr>
            <w:pStyle w:val="Sommario1"/>
            <w:tabs>
              <w:tab w:val="left" w:pos="400"/>
              <w:tab w:val="right" w:leader="dot" w:pos="9016"/>
            </w:tabs>
            <w:rPr>
              <w:rFonts w:asciiTheme="minorHAnsi" w:eastAsiaTheme="minorEastAsia" w:hAnsiTheme="minorHAnsi"/>
              <w:noProof/>
              <w:spacing w:val="0"/>
              <w:lang w:eastAsia="en-GB"/>
            </w:rPr>
          </w:pPr>
          <w:hyperlink w:anchor="_Toc438204936" w:history="1">
            <w:r w:rsidR="00602C09" w:rsidRPr="00DE7453">
              <w:rPr>
                <w:rStyle w:val="Collegamentoipertestuale"/>
                <w:noProof/>
              </w:rPr>
              <w:t>4</w:t>
            </w:r>
            <w:r w:rsidR="00602C09">
              <w:rPr>
                <w:rFonts w:asciiTheme="minorHAnsi" w:eastAsiaTheme="minorEastAsia" w:hAnsiTheme="minorHAnsi"/>
                <w:noProof/>
                <w:spacing w:val="0"/>
                <w:lang w:eastAsia="en-GB"/>
              </w:rPr>
              <w:tab/>
            </w:r>
            <w:r w:rsidR="00602C09" w:rsidRPr="00DE7453">
              <w:rPr>
                <w:rStyle w:val="Collegamentoipertestuale"/>
                <w:noProof/>
              </w:rPr>
              <w:t>Feedback on satisfaction</w:t>
            </w:r>
            <w:r w:rsidR="00602C09">
              <w:rPr>
                <w:noProof/>
                <w:webHidden/>
              </w:rPr>
              <w:tab/>
            </w:r>
            <w:r w:rsidR="00602C09">
              <w:rPr>
                <w:noProof/>
                <w:webHidden/>
              </w:rPr>
              <w:fldChar w:fldCharType="begin"/>
            </w:r>
            <w:r w:rsidR="00602C09">
              <w:rPr>
                <w:noProof/>
                <w:webHidden/>
              </w:rPr>
              <w:instrText xml:space="preserve"> PAGEREF _Toc438204936 \h </w:instrText>
            </w:r>
            <w:r w:rsidR="00602C09">
              <w:rPr>
                <w:noProof/>
                <w:webHidden/>
              </w:rPr>
            </w:r>
            <w:r w:rsidR="00602C09">
              <w:rPr>
                <w:noProof/>
                <w:webHidden/>
              </w:rPr>
              <w:fldChar w:fldCharType="separate"/>
            </w:r>
            <w:r w:rsidR="00602C09">
              <w:rPr>
                <w:noProof/>
                <w:webHidden/>
              </w:rPr>
              <w:t>17</w:t>
            </w:r>
            <w:r w:rsidR="00602C09">
              <w:rPr>
                <w:noProof/>
                <w:webHidden/>
              </w:rPr>
              <w:fldChar w:fldCharType="end"/>
            </w:r>
          </w:hyperlink>
        </w:p>
        <w:p w14:paraId="7264F16D" w14:textId="77777777" w:rsidR="00602C09" w:rsidRDefault="008E173C">
          <w:pPr>
            <w:pStyle w:val="Sommario1"/>
            <w:tabs>
              <w:tab w:val="left" w:pos="400"/>
              <w:tab w:val="right" w:leader="dot" w:pos="9016"/>
            </w:tabs>
            <w:rPr>
              <w:rFonts w:asciiTheme="minorHAnsi" w:eastAsiaTheme="minorEastAsia" w:hAnsiTheme="minorHAnsi"/>
              <w:noProof/>
              <w:spacing w:val="0"/>
              <w:lang w:eastAsia="en-GB"/>
            </w:rPr>
          </w:pPr>
          <w:hyperlink w:anchor="_Toc438204937" w:history="1">
            <w:r w:rsidR="00602C09" w:rsidRPr="00DE7453">
              <w:rPr>
                <w:rStyle w:val="Collegamentoipertestuale"/>
                <w:noProof/>
              </w:rPr>
              <w:t>5</w:t>
            </w:r>
            <w:r w:rsidR="00602C09">
              <w:rPr>
                <w:rFonts w:asciiTheme="minorHAnsi" w:eastAsiaTheme="minorEastAsia" w:hAnsiTheme="minorHAnsi"/>
                <w:noProof/>
                <w:spacing w:val="0"/>
                <w:lang w:eastAsia="en-GB"/>
              </w:rPr>
              <w:tab/>
            </w:r>
            <w:r w:rsidR="00602C09" w:rsidRPr="00DE7453">
              <w:rPr>
                <w:rStyle w:val="Collegamentoipertestuale"/>
                <w:noProof/>
              </w:rPr>
              <w:t>Future plans</w:t>
            </w:r>
            <w:r w:rsidR="00602C09">
              <w:rPr>
                <w:noProof/>
                <w:webHidden/>
              </w:rPr>
              <w:tab/>
            </w:r>
            <w:r w:rsidR="00602C09">
              <w:rPr>
                <w:noProof/>
                <w:webHidden/>
              </w:rPr>
              <w:fldChar w:fldCharType="begin"/>
            </w:r>
            <w:r w:rsidR="00602C09">
              <w:rPr>
                <w:noProof/>
                <w:webHidden/>
              </w:rPr>
              <w:instrText xml:space="preserve"> PAGEREF _Toc438204937 \h </w:instrText>
            </w:r>
            <w:r w:rsidR="00602C09">
              <w:rPr>
                <w:noProof/>
                <w:webHidden/>
              </w:rPr>
            </w:r>
            <w:r w:rsidR="00602C09">
              <w:rPr>
                <w:noProof/>
                <w:webHidden/>
              </w:rPr>
              <w:fldChar w:fldCharType="separate"/>
            </w:r>
            <w:r w:rsidR="00602C09">
              <w:rPr>
                <w:noProof/>
                <w:webHidden/>
              </w:rPr>
              <w:t>17</w:t>
            </w:r>
            <w:r w:rsidR="00602C09">
              <w:rPr>
                <w:noProof/>
                <w:webHidden/>
              </w:rPr>
              <w:fldChar w:fldCharType="end"/>
            </w:r>
          </w:hyperlink>
        </w:p>
        <w:p w14:paraId="258ECA00" w14:textId="77777777" w:rsidR="00602C09" w:rsidRDefault="008E173C">
          <w:pPr>
            <w:pStyle w:val="Sommario1"/>
            <w:tabs>
              <w:tab w:val="left" w:pos="1320"/>
              <w:tab w:val="right" w:leader="dot" w:pos="9016"/>
            </w:tabs>
            <w:rPr>
              <w:rFonts w:asciiTheme="minorHAnsi" w:eastAsiaTheme="minorEastAsia" w:hAnsiTheme="minorHAnsi"/>
              <w:noProof/>
              <w:spacing w:val="0"/>
              <w:lang w:eastAsia="en-GB"/>
            </w:rPr>
          </w:pPr>
          <w:hyperlink w:anchor="_Toc438204938" w:history="1">
            <w:r w:rsidR="00602C09" w:rsidRPr="00DE7453">
              <w:rPr>
                <w:rStyle w:val="Collegamentoipertestuale"/>
                <w:noProof/>
              </w:rPr>
              <w:t>Appendix I.</w:t>
            </w:r>
            <w:r w:rsidR="00602C09">
              <w:rPr>
                <w:rFonts w:asciiTheme="minorHAnsi" w:eastAsiaTheme="minorEastAsia" w:hAnsiTheme="minorHAnsi"/>
                <w:noProof/>
                <w:spacing w:val="0"/>
                <w:lang w:eastAsia="en-GB"/>
              </w:rPr>
              <w:tab/>
            </w:r>
            <w:r w:rsidR="00602C09" w:rsidRPr="00DE7453">
              <w:rPr>
                <w:rStyle w:val="Collegamentoipertestuale"/>
                <w:noProof/>
              </w:rPr>
              <w:t>gLibrary 2.0 API Docs</w:t>
            </w:r>
            <w:r w:rsidR="00602C09">
              <w:rPr>
                <w:noProof/>
                <w:webHidden/>
              </w:rPr>
              <w:tab/>
            </w:r>
            <w:r w:rsidR="00602C09">
              <w:rPr>
                <w:noProof/>
                <w:webHidden/>
              </w:rPr>
              <w:fldChar w:fldCharType="begin"/>
            </w:r>
            <w:r w:rsidR="00602C09">
              <w:rPr>
                <w:noProof/>
                <w:webHidden/>
              </w:rPr>
              <w:instrText xml:space="preserve"> PAGEREF _Toc438204938 \h </w:instrText>
            </w:r>
            <w:r w:rsidR="00602C09">
              <w:rPr>
                <w:noProof/>
                <w:webHidden/>
              </w:rPr>
            </w:r>
            <w:r w:rsidR="00602C09">
              <w:rPr>
                <w:noProof/>
                <w:webHidden/>
              </w:rPr>
              <w:fldChar w:fldCharType="separate"/>
            </w:r>
            <w:r w:rsidR="00602C09">
              <w:rPr>
                <w:noProof/>
                <w:webHidden/>
              </w:rPr>
              <w:t>19</w:t>
            </w:r>
            <w:r w:rsidR="00602C09">
              <w:rPr>
                <w:noProof/>
                <w:webHidden/>
              </w:rPr>
              <w:fldChar w:fldCharType="end"/>
            </w:r>
          </w:hyperlink>
        </w:p>
        <w:p w14:paraId="71E82EF3"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39" w:history="1">
            <w:r w:rsidR="00602C09" w:rsidRPr="00DE7453">
              <w:rPr>
                <w:rStyle w:val="Collegamentoipertestuale"/>
                <w:noProof/>
              </w:rPr>
              <w:t>Server endpoint</w:t>
            </w:r>
            <w:r w:rsidR="00602C09">
              <w:rPr>
                <w:noProof/>
                <w:webHidden/>
              </w:rPr>
              <w:tab/>
            </w:r>
            <w:r w:rsidR="00602C09">
              <w:rPr>
                <w:noProof/>
                <w:webHidden/>
              </w:rPr>
              <w:fldChar w:fldCharType="begin"/>
            </w:r>
            <w:r w:rsidR="00602C09">
              <w:rPr>
                <w:noProof/>
                <w:webHidden/>
              </w:rPr>
              <w:instrText xml:space="preserve"> PAGEREF _Toc438204939 \h </w:instrText>
            </w:r>
            <w:r w:rsidR="00602C09">
              <w:rPr>
                <w:noProof/>
                <w:webHidden/>
              </w:rPr>
            </w:r>
            <w:r w:rsidR="00602C09">
              <w:rPr>
                <w:noProof/>
                <w:webHidden/>
              </w:rPr>
              <w:fldChar w:fldCharType="separate"/>
            </w:r>
            <w:r w:rsidR="00602C09">
              <w:rPr>
                <w:noProof/>
                <w:webHidden/>
              </w:rPr>
              <w:t>19</w:t>
            </w:r>
            <w:r w:rsidR="00602C09">
              <w:rPr>
                <w:noProof/>
                <w:webHidden/>
              </w:rPr>
              <w:fldChar w:fldCharType="end"/>
            </w:r>
          </w:hyperlink>
        </w:p>
        <w:p w14:paraId="735E0F05"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40" w:history="1">
            <w:r w:rsidR="00602C09" w:rsidRPr="00DE7453">
              <w:rPr>
                <w:rStyle w:val="Collegamentoipertestuale"/>
                <w:noProof/>
              </w:rPr>
              <w:t>Authentication</w:t>
            </w:r>
            <w:r w:rsidR="00602C09">
              <w:rPr>
                <w:noProof/>
                <w:webHidden/>
              </w:rPr>
              <w:tab/>
            </w:r>
            <w:r w:rsidR="00602C09">
              <w:rPr>
                <w:noProof/>
                <w:webHidden/>
              </w:rPr>
              <w:fldChar w:fldCharType="begin"/>
            </w:r>
            <w:r w:rsidR="00602C09">
              <w:rPr>
                <w:noProof/>
                <w:webHidden/>
              </w:rPr>
              <w:instrText xml:space="preserve"> PAGEREF _Toc438204940 \h </w:instrText>
            </w:r>
            <w:r w:rsidR="00602C09">
              <w:rPr>
                <w:noProof/>
                <w:webHidden/>
              </w:rPr>
            </w:r>
            <w:r w:rsidR="00602C09">
              <w:rPr>
                <w:noProof/>
                <w:webHidden/>
              </w:rPr>
              <w:fldChar w:fldCharType="separate"/>
            </w:r>
            <w:r w:rsidR="00602C09">
              <w:rPr>
                <w:noProof/>
                <w:webHidden/>
              </w:rPr>
              <w:t>19</w:t>
            </w:r>
            <w:r w:rsidR="00602C09">
              <w:rPr>
                <w:noProof/>
                <w:webHidden/>
              </w:rPr>
              <w:fldChar w:fldCharType="end"/>
            </w:r>
          </w:hyperlink>
        </w:p>
        <w:p w14:paraId="7A731E7C"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41" w:history="1">
            <w:r w:rsidR="00602C09" w:rsidRPr="00DE7453">
              <w:rPr>
                <w:rStyle w:val="Collegamentoipertestuale"/>
                <w:noProof/>
              </w:rPr>
              <w:t>Login</w:t>
            </w:r>
            <w:r w:rsidR="00602C09">
              <w:rPr>
                <w:noProof/>
                <w:webHidden/>
              </w:rPr>
              <w:tab/>
            </w:r>
            <w:r w:rsidR="00602C09">
              <w:rPr>
                <w:noProof/>
                <w:webHidden/>
              </w:rPr>
              <w:fldChar w:fldCharType="begin"/>
            </w:r>
            <w:r w:rsidR="00602C09">
              <w:rPr>
                <w:noProof/>
                <w:webHidden/>
              </w:rPr>
              <w:instrText xml:space="preserve"> PAGEREF _Toc438204941 \h </w:instrText>
            </w:r>
            <w:r w:rsidR="00602C09">
              <w:rPr>
                <w:noProof/>
                <w:webHidden/>
              </w:rPr>
            </w:r>
            <w:r w:rsidR="00602C09">
              <w:rPr>
                <w:noProof/>
                <w:webHidden/>
              </w:rPr>
              <w:fldChar w:fldCharType="separate"/>
            </w:r>
            <w:r w:rsidR="00602C09">
              <w:rPr>
                <w:noProof/>
                <w:webHidden/>
              </w:rPr>
              <w:t>19</w:t>
            </w:r>
            <w:r w:rsidR="00602C09">
              <w:rPr>
                <w:noProof/>
                <w:webHidden/>
              </w:rPr>
              <w:fldChar w:fldCharType="end"/>
            </w:r>
          </w:hyperlink>
        </w:p>
        <w:p w14:paraId="2D657C00"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42" w:history="1">
            <w:r w:rsidR="00602C09" w:rsidRPr="00DE7453">
              <w:rPr>
                <w:rStyle w:val="Collegamentoipertestuale"/>
                <w:noProof/>
              </w:rPr>
              <w:t>User creation</w:t>
            </w:r>
            <w:r w:rsidR="00602C09">
              <w:rPr>
                <w:noProof/>
                <w:webHidden/>
              </w:rPr>
              <w:tab/>
            </w:r>
            <w:r w:rsidR="00602C09">
              <w:rPr>
                <w:noProof/>
                <w:webHidden/>
              </w:rPr>
              <w:fldChar w:fldCharType="begin"/>
            </w:r>
            <w:r w:rsidR="00602C09">
              <w:rPr>
                <w:noProof/>
                <w:webHidden/>
              </w:rPr>
              <w:instrText xml:space="preserve"> PAGEREF _Toc438204942 \h </w:instrText>
            </w:r>
            <w:r w:rsidR="00602C09">
              <w:rPr>
                <w:noProof/>
                <w:webHidden/>
              </w:rPr>
            </w:r>
            <w:r w:rsidR="00602C09">
              <w:rPr>
                <w:noProof/>
                <w:webHidden/>
              </w:rPr>
              <w:fldChar w:fldCharType="separate"/>
            </w:r>
            <w:r w:rsidR="00602C09">
              <w:rPr>
                <w:noProof/>
                <w:webHidden/>
              </w:rPr>
              <w:t>19</w:t>
            </w:r>
            <w:r w:rsidR="00602C09">
              <w:rPr>
                <w:noProof/>
                <w:webHidden/>
              </w:rPr>
              <w:fldChar w:fldCharType="end"/>
            </w:r>
          </w:hyperlink>
        </w:p>
        <w:p w14:paraId="2952D6B5"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43" w:history="1">
            <w:r w:rsidR="00602C09" w:rsidRPr="00DE7453">
              <w:rPr>
                <w:rStyle w:val="Collegamentoipertestuale"/>
                <w:noProof/>
              </w:rPr>
              <w:t>Authorization</w:t>
            </w:r>
            <w:r w:rsidR="00602C09">
              <w:rPr>
                <w:noProof/>
                <w:webHidden/>
              </w:rPr>
              <w:tab/>
            </w:r>
            <w:r w:rsidR="00602C09">
              <w:rPr>
                <w:noProof/>
                <w:webHidden/>
              </w:rPr>
              <w:fldChar w:fldCharType="begin"/>
            </w:r>
            <w:r w:rsidR="00602C09">
              <w:rPr>
                <w:noProof/>
                <w:webHidden/>
              </w:rPr>
              <w:instrText xml:space="preserve"> PAGEREF _Toc438204943 \h </w:instrText>
            </w:r>
            <w:r w:rsidR="00602C09">
              <w:rPr>
                <w:noProof/>
                <w:webHidden/>
              </w:rPr>
            </w:r>
            <w:r w:rsidR="00602C09">
              <w:rPr>
                <w:noProof/>
                <w:webHidden/>
              </w:rPr>
              <w:fldChar w:fldCharType="separate"/>
            </w:r>
            <w:r w:rsidR="00602C09">
              <w:rPr>
                <w:noProof/>
                <w:webHidden/>
              </w:rPr>
              <w:t>20</w:t>
            </w:r>
            <w:r w:rsidR="00602C09">
              <w:rPr>
                <w:noProof/>
                <w:webHidden/>
              </w:rPr>
              <w:fldChar w:fldCharType="end"/>
            </w:r>
          </w:hyperlink>
        </w:p>
        <w:p w14:paraId="6A0394E6"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44" w:history="1">
            <w:r w:rsidR="00602C09" w:rsidRPr="00DE7453">
              <w:rPr>
                <w:rStyle w:val="Collegamentoipertestuale"/>
                <w:noProof/>
              </w:rPr>
              <w:t>ACLs</w:t>
            </w:r>
            <w:r w:rsidR="00602C09">
              <w:rPr>
                <w:noProof/>
                <w:webHidden/>
              </w:rPr>
              <w:tab/>
            </w:r>
            <w:r w:rsidR="00602C09">
              <w:rPr>
                <w:noProof/>
                <w:webHidden/>
              </w:rPr>
              <w:fldChar w:fldCharType="begin"/>
            </w:r>
            <w:r w:rsidR="00602C09">
              <w:rPr>
                <w:noProof/>
                <w:webHidden/>
              </w:rPr>
              <w:instrText xml:space="preserve"> PAGEREF _Toc438204944 \h </w:instrText>
            </w:r>
            <w:r w:rsidR="00602C09">
              <w:rPr>
                <w:noProof/>
                <w:webHidden/>
              </w:rPr>
            </w:r>
            <w:r w:rsidR="00602C09">
              <w:rPr>
                <w:noProof/>
                <w:webHidden/>
              </w:rPr>
              <w:fldChar w:fldCharType="separate"/>
            </w:r>
            <w:r w:rsidR="00602C09">
              <w:rPr>
                <w:noProof/>
                <w:webHidden/>
              </w:rPr>
              <w:t>20</w:t>
            </w:r>
            <w:r w:rsidR="00602C09">
              <w:rPr>
                <w:noProof/>
                <w:webHidden/>
              </w:rPr>
              <w:fldChar w:fldCharType="end"/>
            </w:r>
          </w:hyperlink>
        </w:p>
        <w:p w14:paraId="26742FC5"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45" w:history="1">
            <w:r w:rsidR="00602C09" w:rsidRPr="00DE7453">
              <w:rPr>
                <w:rStyle w:val="Collegamentoipertestuale"/>
                <w:noProof/>
              </w:rPr>
              <w:t>Repositories</w:t>
            </w:r>
            <w:r w:rsidR="00602C09">
              <w:rPr>
                <w:noProof/>
                <w:webHidden/>
              </w:rPr>
              <w:tab/>
            </w:r>
            <w:r w:rsidR="00602C09">
              <w:rPr>
                <w:noProof/>
                <w:webHidden/>
              </w:rPr>
              <w:fldChar w:fldCharType="begin"/>
            </w:r>
            <w:r w:rsidR="00602C09">
              <w:rPr>
                <w:noProof/>
                <w:webHidden/>
              </w:rPr>
              <w:instrText xml:space="preserve"> PAGEREF _Toc438204945 \h </w:instrText>
            </w:r>
            <w:r w:rsidR="00602C09">
              <w:rPr>
                <w:noProof/>
                <w:webHidden/>
              </w:rPr>
            </w:r>
            <w:r w:rsidR="00602C09">
              <w:rPr>
                <w:noProof/>
                <w:webHidden/>
              </w:rPr>
              <w:fldChar w:fldCharType="separate"/>
            </w:r>
            <w:r w:rsidR="00602C09">
              <w:rPr>
                <w:noProof/>
                <w:webHidden/>
              </w:rPr>
              <w:t>20</w:t>
            </w:r>
            <w:r w:rsidR="00602C09">
              <w:rPr>
                <w:noProof/>
                <w:webHidden/>
              </w:rPr>
              <w:fldChar w:fldCharType="end"/>
            </w:r>
          </w:hyperlink>
        </w:p>
        <w:p w14:paraId="525967D7"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46" w:history="1">
            <w:r w:rsidR="00602C09" w:rsidRPr="00DE7453">
              <w:rPr>
                <w:rStyle w:val="Collegamentoipertestuale"/>
                <w:noProof/>
              </w:rPr>
              <w:t>List of all the repositories hosted on the server</w:t>
            </w:r>
            <w:r w:rsidR="00602C09">
              <w:rPr>
                <w:noProof/>
                <w:webHidden/>
              </w:rPr>
              <w:tab/>
            </w:r>
            <w:r w:rsidR="00602C09">
              <w:rPr>
                <w:noProof/>
                <w:webHidden/>
              </w:rPr>
              <w:fldChar w:fldCharType="begin"/>
            </w:r>
            <w:r w:rsidR="00602C09">
              <w:rPr>
                <w:noProof/>
                <w:webHidden/>
              </w:rPr>
              <w:instrText xml:space="preserve"> PAGEREF _Toc438204946 \h </w:instrText>
            </w:r>
            <w:r w:rsidR="00602C09">
              <w:rPr>
                <w:noProof/>
                <w:webHidden/>
              </w:rPr>
            </w:r>
            <w:r w:rsidR="00602C09">
              <w:rPr>
                <w:noProof/>
                <w:webHidden/>
              </w:rPr>
              <w:fldChar w:fldCharType="separate"/>
            </w:r>
            <w:r w:rsidR="00602C09">
              <w:rPr>
                <w:noProof/>
                <w:webHidden/>
              </w:rPr>
              <w:t>21</w:t>
            </w:r>
            <w:r w:rsidR="00602C09">
              <w:rPr>
                <w:noProof/>
                <w:webHidden/>
              </w:rPr>
              <w:fldChar w:fldCharType="end"/>
            </w:r>
          </w:hyperlink>
        </w:p>
        <w:p w14:paraId="4AF183B0"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47" w:history="1">
            <w:r w:rsidR="00602C09" w:rsidRPr="00DE7453">
              <w:rPr>
                <w:rStyle w:val="Collegamentoipertestuale"/>
                <w:noProof/>
              </w:rPr>
              <w:t>Create a new repository</w:t>
            </w:r>
            <w:r w:rsidR="00602C09">
              <w:rPr>
                <w:noProof/>
                <w:webHidden/>
              </w:rPr>
              <w:tab/>
            </w:r>
            <w:r w:rsidR="00602C09">
              <w:rPr>
                <w:noProof/>
                <w:webHidden/>
              </w:rPr>
              <w:fldChar w:fldCharType="begin"/>
            </w:r>
            <w:r w:rsidR="00602C09">
              <w:rPr>
                <w:noProof/>
                <w:webHidden/>
              </w:rPr>
              <w:instrText xml:space="preserve"> PAGEREF _Toc438204947 \h </w:instrText>
            </w:r>
            <w:r w:rsidR="00602C09">
              <w:rPr>
                <w:noProof/>
                <w:webHidden/>
              </w:rPr>
            </w:r>
            <w:r w:rsidR="00602C09">
              <w:rPr>
                <w:noProof/>
                <w:webHidden/>
              </w:rPr>
              <w:fldChar w:fldCharType="separate"/>
            </w:r>
            <w:r w:rsidR="00602C09">
              <w:rPr>
                <w:noProof/>
                <w:webHidden/>
              </w:rPr>
              <w:t>21</w:t>
            </w:r>
            <w:r w:rsidR="00602C09">
              <w:rPr>
                <w:noProof/>
                <w:webHidden/>
              </w:rPr>
              <w:fldChar w:fldCharType="end"/>
            </w:r>
          </w:hyperlink>
        </w:p>
        <w:p w14:paraId="2E55D5F3"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48" w:history="1">
            <w:r w:rsidR="00602C09" w:rsidRPr="00DE7453">
              <w:rPr>
                <w:rStyle w:val="Collegamentoipertestuale"/>
                <w:noProof/>
              </w:rPr>
              <w:t>Collections</w:t>
            </w:r>
            <w:r w:rsidR="00602C09">
              <w:rPr>
                <w:noProof/>
                <w:webHidden/>
              </w:rPr>
              <w:tab/>
            </w:r>
            <w:r w:rsidR="00602C09">
              <w:rPr>
                <w:noProof/>
                <w:webHidden/>
              </w:rPr>
              <w:fldChar w:fldCharType="begin"/>
            </w:r>
            <w:r w:rsidR="00602C09">
              <w:rPr>
                <w:noProof/>
                <w:webHidden/>
              </w:rPr>
              <w:instrText xml:space="preserve"> PAGEREF _Toc438204948 \h </w:instrText>
            </w:r>
            <w:r w:rsidR="00602C09">
              <w:rPr>
                <w:noProof/>
                <w:webHidden/>
              </w:rPr>
            </w:r>
            <w:r w:rsidR="00602C09">
              <w:rPr>
                <w:noProof/>
                <w:webHidden/>
              </w:rPr>
              <w:fldChar w:fldCharType="separate"/>
            </w:r>
            <w:r w:rsidR="00602C09">
              <w:rPr>
                <w:noProof/>
                <w:webHidden/>
              </w:rPr>
              <w:t>23</w:t>
            </w:r>
            <w:r w:rsidR="00602C09">
              <w:rPr>
                <w:noProof/>
                <w:webHidden/>
              </w:rPr>
              <w:fldChar w:fldCharType="end"/>
            </w:r>
          </w:hyperlink>
        </w:p>
        <w:p w14:paraId="2DFD8B0B"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49" w:history="1">
            <w:r w:rsidR="00602C09" w:rsidRPr="00DE7453">
              <w:rPr>
                <w:rStyle w:val="Collegamentoipertestuale"/>
                <w:noProof/>
              </w:rPr>
              <w:t>Create a new collection</w:t>
            </w:r>
            <w:r w:rsidR="00602C09">
              <w:rPr>
                <w:noProof/>
                <w:webHidden/>
              </w:rPr>
              <w:tab/>
            </w:r>
            <w:r w:rsidR="00602C09">
              <w:rPr>
                <w:noProof/>
                <w:webHidden/>
              </w:rPr>
              <w:fldChar w:fldCharType="begin"/>
            </w:r>
            <w:r w:rsidR="00602C09">
              <w:rPr>
                <w:noProof/>
                <w:webHidden/>
              </w:rPr>
              <w:instrText xml:space="preserve"> PAGEREF _Toc438204949 \h </w:instrText>
            </w:r>
            <w:r w:rsidR="00602C09">
              <w:rPr>
                <w:noProof/>
                <w:webHidden/>
              </w:rPr>
            </w:r>
            <w:r w:rsidR="00602C09">
              <w:rPr>
                <w:noProof/>
                <w:webHidden/>
              </w:rPr>
              <w:fldChar w:fldCharType="separate"/>
            </w:r>
            <w:r w:rsidR="00602C09">
              <w:rPr>
                <w:noProof/>
                <w:webHidden/>
              </w:rPr>
              <w:t>23</w:t>
            </w:r>
            <w:r w:rsidR="00602C09">
              <w:rPr>
                <w:noProof/>
                <w:webHidden/>
              </w:rPr>
              <w:fldChar w:fldCharType="end"/>
            </w:r>
          </w:hyperlink>
        </w:p>
        <w:p w14:paraId="72CBEE93"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0" w:history="1">
            <w:r w:rsidR="00602C09" w:rsidRPr="00DE7453">
              <w:rPr>
                <w:rStyle w:val="Collegamentoipertestuale"/>
                <w:noProof/>
              </w:rPr>
              <w:t>Import data from an existing relational database</w:t>
            </w:r>
            <w:r w:rsidR="00602C09">
              <w:rPr>
                <w:noProof/>
                <w:webHidden/>
              </w:rPr>
              <w:tab/>
            </w:r>
            <w:r w:rsidR="00602C09">
              <w:rPr>
                <w:noProof/>
                <w:webHidden/>
              </w:rPr>
              <w:fldChar w:fldCharType="begin"/>
            </w:r>
            <w:r w:rsidR="00602C09">
              <w:rPr>
                <w:noProof/>
                <w:webHidden/>
              </w:rPr>
              <w:instrText xml:space="preserve"> PAGEREF _Toc438204950 \h </w:instrText>
            </w:r>
            <w:r w:rsidR="00602C09">
              <w:rPr>
                <w:noProof/>
                <w:webHidden/>
              </w:rPr>
            </w:r>
            <w:r w:rsidR="00602C09">
              <w:rPr>
                <w:noProof/>
                <w:webHidden/>
              </w:rPr>
              <w:fldChar w:fldCharType="separate"/>
            </w:r>
            <w:r w:rsidR="00602C09">
              <w:rPr>
                <w:noProof/>
                <w:webHidden/>
              </w:rPr>
              <w:t>24</w:t>
            </w:r>
            <w:r w:rsidR="00602C09">
              <w:rPr>
                <w:noProof/>
                <w:webHidden/>
              </w:rPr>
              <w:fldChar w:fldCharType="end"/>
            </w:r>
          </w:hyperlink>
        </w:p>
        <w:p w14:paraId="148C657B"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1" w:history="1">
            <w:r w:rsidR="00602C09" w:rsidRPr="00DE7453">
              <w:rPr>
                <w:rStyle w:val="Collegamentoipertestuale"/>
                <w:noProof/>
              </w:rPr>
              <w:t>List all the collections of a repository</w:t>
            </w:r>
            <w:r w:rsidR="00602C09">
              <w:rPr>
                <w:noProof/>
                <w:webHidden/>
              </w:rPr>
              <w:tab/>
            </w:r>
            <w:r w:rsidR="00602C09">
              <w:rPr>
                <w:noProof/>
                <w:webHidden/>
              </w:rPr>
              <w:fldChar w:fldCharType="begin"/>
            </w:r>
            <w:r w:rsidR="00602C09">
              <w:rPr>
                <w:noProof/>
                <w:webHidden/>
              </w:rPr>
              <w:instrText xml:space="preserve"> PAGEREF _Toc438204951 \h </w:instrText>
            </w:r>
            <w:r w:rsidR="00602C09">
              <w:rPr>
                <w:noProof/>
                <w:webHidden/>
              </w:rPr>
            </w:r>
            <w:r w:rsidR="00602C09">
              <w:rPr>
                <w:noProof/>
                <w:webHidden/>
              </w:rPr>
              <w:fldChar w:fldCharType="separate"/>
            </w:r>
            <w:r w:rsidR="00602C09">
              <w:rPr>
                <w:noProof/>
                <w:webHidden/>
              </w:rPr>
              <w:t>24</w:t>
            </w:r>
            <w:r w:rsidR="00602C09">
              <w:rPr>
                <w:noProof/>
                <w:webHidden/>
              </w:rPr>
              <w:fldChar w:fldCharType="end"/>
            </w:r>
          </w:hyperlink>
        </w:p>
        <w:p w14:paraId="691DDEB2"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2" w:history="1">
            <w:r w:rsidR="00602C09" w:rsidRPr="00DE7453">
              <w:rPr>
                <w:rStyle w:val="Collegamentoipertestuale"/>
                <w:noProof/>
              </w:rPr>
              <w:t>Retrieve the schema of a collection</w:t>
            </w:r>
            <w:r w:rsidR="00602C09">
              <w:rPr>
                <w:noProof/>
                <w:webHidden/>
              </w:rPr>
              <w:tab/>
            </w:r>
            <w:r w:rsidR="00602C09">
              <w:rPr>
                <w:noProof/>
                <w:webHidden/>
              </w:rPr>
              <w:fldChar w:fldCharType="begin"/>
            </w:r>
            <w:r w:rsidR="00602C09">
              <w:rPr>
                <w:noProof/>
                <w:webHidden/>
              </w:rPr>
              <w:instrText xml:space="preserve"> PAGEREF _Toc438204952 \h </w:instrText>
            </w:r>
            <w:r w:rsidR="00602C09">
              <w:rPr>
                <w:noProof/>
                <w:webHidden/>
              </w:rPr>
            </w:r>
            <w:r w:rsidR="00602C09">
              <w:rPr>
                <w:noProof/>
                <w:webHidden/>
              </w:rPr>
              <w:fldChar w:fldCharType="separate"/>
            </w:r>
            <w:r w:rsidR="00602C09">
              <w:rPr>
                <w:noProof/>
                <w:webHidden/>
              </w:rPr>
              <w:t>25</w:t>
            </w:r>
            <w:r w:rsidR="00602C09">
              <w:rPr>
                <w:noProof/>
                <w:webHidden/>
              </w:rPr>
              <w:fldChar w:fldCharType="end"/>
            </w:r>
          </w:hyperlink>
        </w:p>
        <w:p w14:paraId="39F549A7"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3" w:history="1">
            <w:r w:rsidR="00602C09" w:rsidRPr="00DE7453">
              <w:rPr>
                <w:rStyle w:val="Collegamentoipertestuale"/>
                <w:noProof/>
              </w:rPr>
              <w:t>Delete a collection</w:t>
            </w:r>
            <w:r w:rsidR="00602C09">
              <w:rPr>
                <w:noProof/>
                <w:webHidden/>
              </w:rPr>
              <w:tab/>
            </w:r>
            <w:r w:rsidR="00602C09">
              <w:rPr>
                <w:noProof/>
                <w:webHidden/>
              </w:rPr>
              <w:fldChar w:fldCharType="begin"/>
            </w:r>
            <w:r w:rsidR="00602C09">
              <w:rPr>
                <w:noProof/>
                <w:webHidden/>
              </w:rPr>
              <w:instrText xml:space="preserve"> PAGEREF _Toc438204953 \h </w:instrText>
            </w:r>
            <w:r w:rsidR="00602C09">
              <w:rPr>
                <w:noProof/>
                <w:webHidden/>
              </w:rPr>
            </w:r>
            <w:r w:rsidR="00602C09">
              <w:rPr>
                <w:noProof/>
                <w:webHidden/>
              </w:rPr>
              <w:fldChar w:fldCharType="separate"/>
            </w:r>
            <w:r w:rsidR="00602C09">
              <w:rPr>
                <w:noProof/>
                <w:webHidden/>
              </w:rPr>
              <w:t>27</w:t>
            </w:r>
            <w:r w:rsidR="00602C09">
              <w:rPr>
                <w:noProof/>
                <w:webHidden/>
              </w:rPr>
              <w:fldChar w:fldCharType="end"/>
            </w:r>
          </w:hyperlink>
        </w:p>
        <w:p w14:paraId="1217503B"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54" w:history="1">
            <w:r w:rsidR="00602C09" w:rsidRPr="00DE7453">
              <w:rPr>
                <w:rStyle w:val="Collegamentoipertestuale"/>
                <w:noProof/>
              </w:rPr>
              <w:t>Items (previously entries)</w:t>
            </w:r>
            <w:r w:rsidR="00602C09">
              <w:rPr>
                <w:noProof/>
                <w:webHidden/>
              </w:rPr>
              <w:tab/>
            </w:r>
            <w:r w:rsidR="00602C09">
              <w:rPr>
                <w:noProof/>
                <w:webHidden/>
              </w:rPr>
              <w:fldChar w:fldCharType="begin"/>
            </w:r>
            <w:r w:rsidR="00602C09">
              <w:rPr>
                <w:noProof/>
                <w:webHidden/>
              </w:rPr>
              <w:instrText xml:space="preserve"> PAGEREF _Toc438204954 \h </w:instrText>
            </w:r>
            <w:r w:rsidR="00602C09">
              <w:rPr>
                <w:noProof/>
                <w:webHidden/>
              </w:rPr>
            </w:r>
            <w:r w:rsidR="00602C09">
              <w:rPr>
                <w:noProof/>
                <w:webHidden/>
              </w:rPr>
              <w:fldChar w:fldCharType="separate"/>
            </w:r>
            <w:r w:rsidR="00602C09">
              <w:rPr>
                <w:noProof/>
                <w:webHidden/>
              </w:rPr>
              <w:t>27</w:t>
            </w:r>
            <w:r w:rsidR="00602C09">
              <w:rPr>
                <w:noProof/>
                <w:webHidden/>
              </w:rPr>
              <w:fldChar w:fldCharType="end"/>
            </w:r>
          </w:hyperlink>
        </w:p>
        <w:p w14:paraId="236DA2A1"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5" w:history="1">
            <w:r w:rsidR="00602C09" w:rsidRPr="00DE7453">
              <w:rPr>
                <w:rStyle w:val="Collegamentoipertestuale"/>
                <w:noProof/>
              </w:rPr>
              <w:t>Item creation</w:t>
            </w:r>
            <w:r w:rsidR="00602C09">
              <w:rPr>
                <w:noProof/>
                <w:webHidden/>
              </w:rPr>
              <w:tab/>
            </w:r>
            <w:r w:rsidR="00602C09">
              <w:rPr>
                <w:noProof/>
                <w:webHidden/>
              </w:rPr>
              <w:fldChar w:fldCharType="begin"/>
            </w:r>
            <w:r w:rsidR="00602C09">
              <w:rPr>
                <w:noProof/>
                <w:webHidden/>
              </w:rPr>
              <w:instrText xml:space="preserve"> PAGEREF _Toc438204955 \h </w:instrText>
            </w:r>
            <w:r w:rsidR="00602C09">
              <w:rPr>
                <w:noProof/>
                <w:webHidden/>
              </w:rPr>
            </w:r>
            <w:r w:rsidR="00602C09">
              <w:rPr>
                <w:noProof/>
                <w:webHidden/>
              </w:rPr>
              <w:fldChar w:fldCharType="separate"/>
            </w:r>
            <w:r w:rsidR="00602C09">
              <w:rPr>
                <w:noProof/>
                <w:webHidden/>
              </w:rPr>
              <w:t>27</w:t>
            </w:r>
            <w:r w:rsidR="00602C09">
              <w:rPr>
                <w:noProof/>
                <w:webHidden/>
              </w:rPr>
              <w:fldChar w:fldCharType="end"/>
            </w:r>
          </w:hyperlink>
        </w:p>
        <w:p w14:paraId="4004C0FF"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6" w:history="1">
            <w:r w:rsidR="00602C09" w:rsidRPr="00DE7453">
              <w:rPr>
                <w:rStyle w:val="Collegamentoipertestuale"/>
                <w:noProof/>
              </w:rPr>
              <w:t>Item listing</w:t>
            </w:r>
            <w:r w:rsidR="00602C09">
              <w:rPr>
                <w:noProof/>
                <w:webHidden/>
              </w:rPr>
              <w:tab/>
            </w:r>
            <w:r w:rsidR="00602C09">
              <w:rPr>
                <w:noProof/>
                <w:webHidden/>
              </w:rPr>
              <w:fldChar w:fldCharType="begin"/>
            </w:r>
            <w:r w:rsidR="00602C09">
              <w:rPr>
                <w:noProof/>
                <w:webHidden/>
              </w:rPr>
              <w:instrText xml:space="preserve"> PAGEREF _Toc438204956 \h </w:instrText>
            </w:r>
            <w:r w:rsidR="00602C09">
              <w:rPr>
                <w:noProof/>
                <w:webHidden/>
              </w:rPr>
            </w:r>
            <w:r w:rsidR="00602C09">
              <w:rPr>
                <w:noProof/>
                <w:webHidden/>
              </w:rPr>
              <w:fldChar w:fldCharType="separate"/>
            </w:r>
            <w:r w:rsidR="00602C09">
              <w:rPr>
                <w:noProof/>
                <w:webHidden/>
              </w:rPr>
              <w:t>27</w:t>
            </w:r>
            <w:r w:rsidR="00602C09">
              <w:rPr>
                <w:noProof/>
                <w:webHidden/>
              </w:rPr>
              <w:fldChar w:fldCharType="end"/>
            </w:r>
          </w:hyperlink>
        </w:p>
        <w:p w14:paraId="116CCD8F"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7" w:history="1">
            <w:r w:rsidR="00602C09" w:rsidRPr="00DE7453">
              <w:rPr>
                <w:rStyle w:val="Collegamentoipertestuale"/>
                <w:noProof/>
              </w:rPr>
              <w:t>Item detail</w:t>
            </w:r>
            <w:r w:rsidR="00602C09">
              <w:rPr>
                <w:noProof/>
                <w:webHidden/>
              </w:rPr>
              <w:tab/>
            </w:r>
            <w:r w:rsidR="00602C09">
              <w:rPr>
                <w:noProof/>
                <w:webHidden/>
              </w:rPr>
              <w:fldChar w:fldCharType="begin"/>
            </w:r>
            <w:r w:rsidR="00602C09">
              <w:rPr>
                <w:noProof/>
                <w:webHidden/>
              </w:rPr>
              <w:instrText xml:space="preserve"> PAGEREF _Toc438204957 \h </w:instrText>
            </w:r>
            <w:r w:rsidR="00602C09">
              <w:rPr>
                <w:noProof/>
                <w:webHidden/>
              </w:rPr>
            </w:r>
            <w:r w:rsidR="00602C09">
              <w:rPr>
                <w:noProof/>
                <w:webHidden/>
              </w:rPr>
              <w:fldChar w:fldCharType="separate"/>
            </w:r>
            <w:r w:rsidR="00602C09">
              <w:rPr>
                <w:noProof/>
                <w:webHidden/>
              </w:rPr>
              <w:t>28</w:t>
            </w:r>
            <w:r w:rsidR="00602C09">
              <w:rPr>
                <w:noProof/>
                <w:webHidden/>
              </w:rPr>
              <w:fldChar w:fldCharType="end"/>
            </w:r>
          </w:hyperlink>
        </w:p>
        <w:p w14:paraId="16168F0A"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8" w:history="1">
            <w:r w:rsidR="00602C09" w:rsidRPr="00DE7453">
              <w:rPr>
                <w:rStyle w:val="Collegamentoipertestuale"/>
                <w:noProof/>
              </w:rPr>
              <w:t>Item deletion</w:t>
            </w:r>
            <w:r w:rsidR="00602C09">
              <w:rPr>
                <w:noProof/>
                <w:webHidden/>
              </w:rPr>
              <w:tab/>
            </w:r>
            <w:r w:rsidR="00602C09">
              <w:rPr>
                <w:noProof/>
                <w:webHidden/>
              </w:rPr>
              <w:fldChar w:fldCharType="begin"/>
            </w:r>
            <w:r w:rsidR="00602C09">
              <w:rPr>
                <w:noProof/>
                <w:webHidden/>
              </w:rPr>
              <w:instrText xml:space="preserve"> PAGEREF _Toc438204958 \h </w:instrText>
            </w:r>
            <w:r w:rsidR="00602C09">
              <w:rPr>
                <w:noProof/>
                <w:webHidden/>
              </w:rPr>
            </w:r>
            <w:r w:rsidR="00602C09">
              <w:rPr>
                <w:noProof/>
                <w:webHidden/>
              </w:rPr>
              <w:fldChar w:fldCharType="separate"/>
            </w:r>
            <w:r w:rsidR="00602C09">
              <w:rPr>
                <w:noProof/>
                <w:webHidden/>
              </w:rPr>
              <w:t>28</w:t>
            </w:r>
            <w:r w:rsidR="00602C09">
              <w:rPr>
                <w:noProof/>
                <w:webHidden/>
              </w:rPr>
              <w:fldChar w:fldCharType="end"/>
            </w:r>
          </w:hyperlink>
        </w:p>
        <w:p w14:paraId="7A7A2CEC"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59" w:history="1">
            <w:r w:rsidR="00602C09" w:rsidRPr="00DE7453">
              <w:rPr>
                <w:rStyle w:val="Collegamentoipertestuale"/>
                <w:noProof/>
              </w:rPr>
              <w:t>Item update</w:t>
            </w:r>
            <w:r w:rsidR="00602C09">
              <w:rPr>
                <w:noProof/>
                <w:webHidden/>
              </w:rPr>
              <w:tab/>
            </w:r>
            <w:r w:rsidR="00602C09">
              <w:rPr>
                <w:noProof/>
                <w:webHidden/>
              </w:rPr>
              <w:fldChar w:fldCharType="begin"/>
            </w:r>
            <w:r w:rsidR="00602C09">
              <w:rPr>
                <w:noProof/>
                <w:webHidden/>
              </w:rPr>
              <w:instrText xml:space="preserve"> PAGEREF _Toc438204959 \h </w:instrText>
            </w:r>
            <w:r w:rsidR="00602C09">
              <w:rPr>
                <w:noProof/>
                <w:webHidden/>
              </w:rPr>
            </w:r>
            <w:r w:rsidR="00602C09">
              <w:rPr>
                <w:noProof/>
                <w:webHidden/>
              </w:rPr>
              <w:fldChar w:fldCharType="separate"/>
            </w:r>
            <w:r w:rsidR="00602C09">
              <w:rPr>
                <w:noProof/>
                <w:webHidden/>
              </w:rPr>
              <w:t>28</w:t>
            </w:r>
            <w:r w:rsidR="00602C09">
              <w:rPr>
                <w:noProof/>
                <w:webHidden/>
              </w:rPr>
              <w:fldChar w:fldCharType="end"/>
            </w:r>
          </w:hyperlink>
        </w:p>
        <w:p w14:paraId="3C1A6613"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60" w:history="1">
            <w:r w:rsidR="00602C09" w:rsidRPr="00DE7453">
              <w:rPr>
                <w:rStyle w:val="Collegamentoipertestuale"/>
                <w:noProof/>
              </w:rPr>
              <w:t>Queries with filters</w:t>
            </w:r>
            <w:r w:rsidR="00602C09">
              <w:rPr>
                <w:noProof/>
                <w:webHidden/>
              </w:rPr>
              <w:tab/>
            </w:r>
            <w:r w:rsidR="00602C09">
              <w:rPr>
                <w:noProof/>
                <w:webHidden/>
              </w:rPr>
              <w:fldChar w:fldCharType="begin"/>
            </w:r>
            <w:r w:rsidR="00602C09">
              <w:rPr>
                <w:noProof/>
                <w:webHidden/>
              </w:rPr>
              <w:instrText xml:space="preserve"> PAGEREF _Toc438204960 \h </w:instrText>
            </w:r>
            <w:r w:rsidR="00602C09">
              <w:rPr>
                <w:noProof/>
                <w:webHidden/>
              </w:rPr>
            </w:r>
            <w:r w:rsidR="00602C09">
              <w:rPr>
                <w:noProof/>
                <w:webHidden/>
              </w:rPr>
              <w:fldChar w:fldCharType="separate"/>
            </w:r>
            <w:r w:rsidR="00602C09">
              <w:rPr>
                <w:noProof/>
                <w:webHidden/>
              </w:rPr>
              <w:t>28</w:t>
            </w:r>
            <w:r w:rsidR="00602C09">
              <w:rPr>
                <w:noProof/>
                <w:webHidden/>
              </w:rPr>
              <w:fldChar w:fldCharType="end"/>
            </w:r>
          </w:hyperlink>
        </w:p>
        <w:p w14:paraId="5BCAC8FB"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61" w:history="1">
            <w:r w:rsidR="00602C09" w:rsidRPr="00DE7453">
              <w:rPr>
                <w:rStyle w:val="Collegamentoipertestuale"/>
                <w:noProof/>
              </w:rPr>
              <w:t>Replicas</w:t>
            </w:r>
            <w:r w:rsidR="00602C09">
              <w:rPr>
                <w:noProof/>
                <w:webHidden/>
              </w:rPr>
              <w:tab/>
            </w:r>
            <w:r w:rsidR="00602C09">
              <w:rPr>
                <w:noProof/>
                <w:webHidden/>
              </w:rPr>
              <w:fldChar w:fldCharType="begin"/>
            </w:r>
            <w:r w:rsidR="00602C09">
              <w:rPr>
                <w:noProof/>
                <w:webHidden/>
              </w:rPr>
              <w:instrText xml:space="preserve"> PAGEREF _Toc438204961 \h </w:instrText>
            </w:r>
            <w:r w:rsidR="00602C09">
              <w:rPr>
                <w:noProof/>
                <w:webHidden/>
              </w:rPr>
            </w:r>
            <w:r w:rsidR="00602C09">
              <w:rPr>
                <w:noProof/>
                <w:webHidden/>
              </w:rPr>
              <w:fldChar w:fldCharType="separate"/>
            </w:r>
            <w:r w:rsidR="00602C09">
              <w:rPr>
                <w:noProof/>
                <w:webHidden/>
              </w:rPr>
              <w:t>28</w:t>
            </w:r>
            <w:r w:rsidR="00602C09">
              <w:rPr>
                <w:noProof/>
                <w:webHidden/>
              </w:rPr>
              <w:fldChar w:fldCharType="end"/>
            </w:r>
          </w:hyperlink>
        </w:p>
        <w:p w14:paraId="0D8D3C79"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62" w:history="1">
            <w:r w:rsidR="00602C09" w:rsidRPr="00DE7453">
              <w:rPr>
                <w:rStyle w:val="Collegamentoipertestuale"/>
                <w:noProof/>
              </w:rPr>
              <w:t>Replica creation</w:t>
            </w:r>
            <w:r w:rsidR="00602C09">
              <w:rPr>
                <w:noProof/>
                <w:webHidden/>
              </w:rPr>
              <w:tab/>
            </w:r>
            <w:r w:rsidR="00602C09">
              <w:rPr>
                <w:noProof/>
                <w:webHidden/>
              </w:rPr>
              <w:fldChar w:fldCharType="begin"/>
            </w:r>
            <w:r w:rsidR="00602C09">
              <w:rPr>
                <w:noProof/>
                <w:webHidden/>
              </w:rPr>
              <w:instrText xml:space="preserve"> PAGEREF _Toc438204962 \h </w:instrText>
            </w:r>
            <w:r w:rsidR="00602C09">
              <w:rPr>
                <w:noProof/>
                <w:webHidden/>
              </w:rPr>
            </w:r>
            <w:r w:rsidR="00602C09">
              <w:rPr>
                <w:noProof/>
                <w:webHidden/>
              </w:rPr>
              <w:fldChar w:fldCharType="separate"/>
            </w:r>
            <w:r w:rsidR="00602C09">
              <w:rPr>
                <w:noProof/>
                <w:webHidden/>
              </w:rPr>
              <w:t>29</w:t>
            </w:r>
            <w:r w:rsidR="00602C09">
              <w:rPr>
                <w:noProof/>
                <w:webHidden/>
              </w:rPr>
              <w:fldChar w:fldCharType="end"/>
            </w:r>
          </w:hyperlink>
        </w:p>
        <w:p w14:paraId="7E55A806"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63" w:history="1">
            <w:r w:rsidR="00602C09" w:rsidRPr="00DE7453">
              <w:rPr>
                <w:rStyle w:val="Collegamentoipertestuale"/>
                <w:noProof/>
              </w:rPr>
              <w:t xml:space="preserve">Retrieve all the replicas of the given </w:t>
            </w:r>
            <w:r w:rsidR="00602C09" w:rsidRPr="00DE7453">
              <w:rPr>
                <w:rStyle w:val="Collegamentoipertestuale"/>
                <w:rFonts w:ascii="Consolas" w:hAnsi="Consolas"/>
                <w:i/>
                <w:noProof/>
              </w:rPr>
              <w:t>item_id</w:t>
            </w:r>
            <w:r w:rsidR="00602C09">
              <w:rPr>
                <w:noProof/>
                <w:webHidden/>
              </w:rPr>
              <w:tab/>
            </w:r>
            <w:r w:rsidR="00602C09">
              <w:rPr>
                <w:noProof/>
                <w:webHidden/>
              </w:rPr>
              <w:fldChar w:fldCharType="begin"/>
            </w:r>
            <w:r w:rsidR="00602C09">
              <w:rPr>
                <w:noProof/>
                <w:webHidden/>
              </w:rPr>
              <w:instrText xml:space="preserve"> PAGEREF _Toc438204963 \h </w:instrText>
            </w:r>
            <w:r w:rsidR="00602C09">
              <w:rPr>
                <w:noProof/>
                <w:webHidden/>
              </w:rPr>
            </w:r>
            <w:r w:rsidR="00602C09">
              <w:rPr>
                <w:noProof/>
                <w:webHidden/>
              </w:rPr>
              <w:fldChar w:fldCharType="separate"/>
            </w:r>
            <w:r w:rsidR="00602C09">
              <w:rPr>
                <w:noProof/>
                <w:webHidden/>
              </w:rPr>
              <w:t>29</w:t>
            </w:r>
            <w:r w:rsidR="00602C09">
              <w:rPr>
                <w:noProof/>
                <w:webHidden/>
              </w:rPr>
              <w:fldChar w:fldCharType="end"/>
            </w:r>
          </w:hyperlink>
        </w:p>
        <w:p w14:paraId="371BE59E"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64" w:history="1">
            <w:r w:rsidR="00602C09" w:rsidRPr="00DE7453">
              <w:rPr>
                <w:rStyle w:val="Collegamentoipertestuale"/>
                <w:noProof/>
              </w:rPr>
              <w:t>Download a given replica</w:t>
            </w:r>
            <w:r w:rsidR="00602C09">
              <w:rPr>
                <w:noProof/>
                <w:webHidden/>
              </w:rPr>
              <w:tab/>
            </w:r>
            <w:r w:rsidR="00602C09">
              <w:rPr>
                <w:noProof/>
                <w:webHidden/>
              </w:rPr>
              <w:fldChar w:fldCharType="begin"/>
            </w:r>
            <w:r w:rsidR="00602C09">
              <w:rPr>
                <w:noProof/>
                <w:webHidden/>
              </w:rPr>
              <w:instrText xml:space="preserve"> PAGEREF _Toc438204964 \h </w:instrText>
            </w:r>
            <w:r w:rsidR="00602C09">
              <w:rPr>
                <w:noProof/>
                <w:webHidden/>
              </w:rPr>
            </w:r>
            <w:r w:rsidR="00602C09">
              <w:rPr>
                <w:noProof/>
                <w:webHidden/>
              </w:rPr>
              <w:fldChar w:fldCharType="separate"/>
            </w:r>
            <w:r w:rsidR="00602C09">
              <w:rPr>
                <w:noProof/>
                <w:webHidden/>
              </w:rPr>
              <w:t>29</w:t>
            </w:r>
            <w:r w:rsidR="00602C09">
              <w:rPr>
                <w:noProof/>
                <w:webHidden/>
              </w:rPr>
              <w:fldChar w:fldCharType="end"/>
            </w:r>
          </w:hyperlink>
        </w:p>
        <w:p w14:paraId="4444A668"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65" w:history="1">
            <w:r w:rsidR="00602C09" w:rsidRPr="00DE7453">
              <w:rPr>
                <w:rStyle w:val="Collegamentoipertestuale"/>
                <w:noProof/>
              </w:rPr>
              <w:t>Upload a replica</w:t>
            </w:r>
            <w:r w:rsidR="00602C09">
              <w:rPr>
                <w:noProof/>
                <w:webHidden/>
              </w:rPr>
              <w:tab/>
            </w:r>
            <w:r w:rsidR="00602C09">
              <w:rPr>
                <w:noProof/>
                <w:webHidden/>
              </w:rPr>
              <w:fldChar w:fldCharType="begin"/>
            </w:r>
            <w:r w:rsidR="00602C09">
              <w:rPr>
                <w:noProof/>
                <w:webHidden/>
              </w:rPr>
              <w:instrText xml:space="preserve"> PAGEREF _Toc438204965 \h </w:instrText>
            </w:r>
            <w:r w:rsidR="00602C09">
              <w:rPr>
                <w:noProof/>
                <w:webHidden/>
              </w:rPr>
            </w:r>
            <w:r w:rsidR="00602C09">
              <w:rPr>
                <w:noProof/>
                <w:webHidden/>
              </w:rPr>
              <w:fldChar w:fldCharType="separate"/>
            </w:r>
            <w:r w:rsidR="00602C09">
              <w:rPr>
                <w:noProof/>
                <w:webHidden/>
              </w:rPr>
              <w:t>29</w:t>
            </w:r>
            <w:r w:rsidR="00602C09">
              <w:rPr>
                <w:noProof/>
                <w:webHidden/>
              </w:rPr>
              <w:fldChar w:fldCharType="end"/>
            </w:r>
          </w:hyperlink>
        </w:p>
        <w:p w14:paraId="18B0AC9D"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66" w:history="1">
            <w:r w:rsidR="00602C09" w:rsidRPr="00DE7453">
              <w:rPr>
                <w:rStyle w:val="Collegamentoipertestuale"/>
                <w:noProof/>
              </w:rPr>
              <w:t>Delete a replica</w:t>
            </w:r>
            <w:r w:rsidR="00602C09">
              <w:rPr>
                <w:noProof/>
                <w:webHidden/>
              </w:rPr>
              <w:tab/>
            </w:r>
            <w:r w:rsidR="00602C09">
              <w:rPr>
                <w:noProof/>
                <w:webHidden/>
              </w:rPr>
              <w:fldChar w:fldCharType="begin"/>
            </w:r>
            <w:r w:rsidR="00602C09">
              <w:rPr>
                <w:noProof/>
                <w:webHidden/>
              </w:rPr>
              <w:instrText xml:space="preserve"> PAGEREF _Toc438204966 \h </w:instrText>
            </w:r>
            <w:r w:rsidR="00602C09">
              <w:rPr>
                <w:noProof/>
                <w:webHidden/>
              </w:rPr>
            </w:r>
            <w:r w:rsidR="00602C09">
              <w:rPr>
                <w:noProof/>
                <w:webHidden/>
              </w:rPr>
              <w:fldChar w:fldCharType="separate"/>
            </w:r>
            <w:r w:rsidR="00602C09">
              <w:rPr>
                <w:noProof/>
                <w:webHidden/>
              </w:rPr>
              <w:t>30</w:t>
            </w:r>
            <w:r w:rsidR="00602C09">
              <w:rPr>
                <w:noProof/>
                <w:webHidden/>
              </w:rPr>
              <w:fldChar w:fldCharType="end"/>
            </w:r>
          </w:hyperlink>
        </w:p>
        <w:p w14:paraId="4CDACBCA"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67" w:history="1">
            <w:r w:rsidR="00602C09" w:rsidRPr="00DE7453">
              <w:rPr>
                <w:rStyle w:val="Collegamentoipertestuale"/>
                <w:noProof/>
              </w:rPr>
              <w:t>Relations</w:t>
            </w:r>
            <w:r w:rsidR="00602C09">
              <w:rPr>
                <w:noProof/>
                <w:webHidden/>
              </w:rPr>
              <w:tab/>
            </w:r>
            <w:r w:rsidR="00602C09">
              <w:rPr>
                <w:noProof/>
                <w:webHidden/>
              </w:rPr>
              <w:fldChar w:fldCharType="begin"/>
            </w:r>
            <w:r w:rsidR="00602C09">
              <w:rPr>
                <w:noProof/>
                <w:webHidden/>
              </w:rPr>
              <w:instrText xml:space="preserve"> PAGEREF _Toc438204967 \h </w:instrText>
            </w:r>
            <w:r w:rsidR="00602C09">
              <w:rPr>
                <w:noProof/>
                <w:webHidden/>
              </w:rPr>
            </w:r>
            <w:r w:rsidR="00602C09">
              <w:rPr>
                <w:noProof/>
                <w:webHidden/>
              </w:rPr>
              <w:fldChar w:fldCharType="separate"/>
            </w:r>
            <w:r w:rsidR="00602C09">
              <w:rPr>
                <w:noProof/>
                <w:webHidden/>
              </w:rPr>
              <w:t>30</w:t>
            </w:r>
            <w:r w:rsidR="00602C09">
              <w:rPr>
                <w:noProof/>
                <w:webHidden/>
              </w:rPr>
              <w:fldChar w:fldCharType="end"/>
            </w:r>
          </w:hyperlink>
        </w:p>
        <w:p w14:paraId="00C8EC8A" w14:textId="77777777" w:rsidR="00602C09" w:rsidRDefault="008E173C">
          <w:pPr>
            <w:pStyle w:val="Sommario3"/>
            <w:tabs>
              <w:tab w:val="right" w:leader="dot" w:pos="9016"/>
            </w:tabs>
            <w:rPr>
              <w:rFonts w:asciiTheme="minorHAnsi" w:eastAsiaTheme="minorEastAsia" w:hAnsiTheme="minorHAnsi"/>
              <w:noProof/>
              <w:spacing w:val="0"/>
              <w:lang w:eastAsia="en-GB"/>
            </w:rPr>
          </w:pPr>
          <w:hyperlink w:anchor="_Toc438204968" w:history="1">
            <w:r w:rsidR="00602C09" w:rsidRPr="00DE7453">
              <w:rPr>
                <w:rStyle w:val="Collegamentoipertestuale"/>
                <w:noProof/>
              </w:rPr>
              <w:t>Retrieve related items</w:t>
            </w:r>
            <w:r w:rsidR="00602C09">
              <w:rPr>
                <w:noProof/>
                <w:webHidden/>
              </w:rPr>
              <w:tab/>
            </w:r>
            <w:r w:rsidR="00602C09">
              <w:rPr>
                <w:noProof/>
                <w:webHidden/>
              </w:rPr>
              <w:fldChar w:fldCharType="begin"/>
            </w:r>
            <w:r w:rsidR="00602C09">
              <w:rPr>
                <w:noProof/>
                <w:webHidden/>
              </w:rPr>
              <w:instrText xml:space="preserve"> PAGEREF _Toc438204968 \h </w:instrText>
            </w:r>
            <w:r w:rsidR="00602C09">
              <w:rPr>
                <w:noProof/>
                <w:webHidden/>
              </w:rPr>
            </w:r>
            <w:r w:rsidR="00602C09">
              <w:rPr>
                <w:noProof/>
                <w:webHidden/>
              </w:rPr>
              <w:fldChar w:fldCharType="separate"/>
            </w:r>
            <w:r w:rsidR="00602C09">
              <w:rPr>
                <w:noProof/>
                <w:webHidden/>
              </w:rPr>
              <w:t>30</w:t>
            </w:r>
            <w:r w:rsidR="00602C09">
              <w:rPr>
                <w:noProof/>
                <w:webHidden/>
              </w:rPr>
              <w:fldChar w:fldCharType="end"/>
            </w:r>
          </w:hyperlink>
        </w:p>
        <w:p w14:paraId="372709AE" w14:textId="77777777" w:rsidR="00602C09" w:rsidRDefault="008E173C">
          <w:pPr>
            <w:pStyle w:val="Sommario2"/>
            <w:tabs>
              <w:tab w:val="right" w:leader="dot" w:pos="9016"/>
            </w:tabs>
            <w:rPr>
              <w:rFonts w:asciiTheme="minorHAnsi" w:eastAsiaTheme="minorEastAsia" w:hAnsiTheme="minorHAnsi"/>
              <w:noProof/>
              <w:spacing w:val="0"/>
              <w:lang w:eastAsia="en-GB"/>
            </w:rPr>
          </w:pPr>
          <w:hyperlink w:anchor="_Toc438204969" w:history="1">
            <w:r w:rsidR="00602C09" w:rsidRPr="00DE7453">
              <w:rPr>
                <w:rStyle w:val="Collegamentoipertestuale"/>
                <w:noProof/>
                <w:lang w:val="it-IT"/>
              </w:rPr>
              <w:t>Contributors</w:t>
            </w:r>
            <w:r w:rsidR="00602C09">
              <w:rPr>
                <w:noProof/>
                <w:webHidden/>
              </w:rPr>
              <w:tab/>
            </w:r>
            <w:r w:rsidR="00602C09">
              <w:rPr>
                <w:noProof/>
                <w:webHidden/>
              </w:rPr>
              <w:fldChar w:fldCharType="begin"/>
            </w:r>
            <w:r w:rsidR="00602C09">
              <w:rPr>
                <w:noProof/>
                <w:webHidden/>
              </w:rPr>
              <w:instrText xml:space="preserve"> PAGEREF _Toc438204969 \h </w:instrText>
            </w:r>
            <w:r w:rsidR="00602C09">
              <w:rPr>
                <w:noProof/>
                <w:webHidden/>
              </w:rPr>
            </w:r>
            <w:r w:rsidR="00602C09">
              <w:rPr>
                <w:noProof/>
                <w:webHidden/>
              </w:rPr>
              <w:fldChar w:fldCharType="separate"/>
            </w:r>
            <w:r w:rsidR="00602C09">
              <w:rPr>
                <w:noProof/>
                <w:webHidden/>
              </w:rPr>
              <w:t>30</w:t>
            </w:r>
            <w:r w:rsidR="00602C09">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204CA6AE" w14:textId="750C8806" w:rsidR="00CA26D9" w:rsidRDefault="00071772" w:rsidP="00071772">
      <w:r w:rsidRPr="00071772">
        <w:t xml:space="preserve">This </w:t>
      </w:r>
      <w:r>
        <w:t xml:space="preserve">deliverable </w:t>
      </w:r>
      <w:r w:rsidRPr="00071772">
        <w:t>reports the status of the “Storing and Accessing DARIAH contents on EGI (SADE)” pilot application</w:t>
      </w:r>
      <w:r w:rsidR="00A9089C">
        <w:t xml:space="preserve"> of the DARIAH Competence Centre (CC) of the EGI-Engage project</w:t>
      </w:r>
      <w:r w:rsidRPr="00071772">
        <w:t>.</w:t>
      </w:r>
      <w:r w:rsidR="00A15015">
        <w:t xml:space="preserve"> </w:t>
      </w:r>
      <w:r w:rsidR="00CA26D9">
        <w:t>T</w:t>
      </w:r>
      <w:r w:rsidR="00A15015">
        <w:t xml:space="preserve">his pilot application relies on several services </w:t>
      </w:r>
      <w:r w:rsidR="00A9089C">
        <w:t xml:space="preserve">from the National Grid Initiatives (NGIs). These services have been </w:t>
      </w:r>
      <w:r w:rsidR="00CA26D9">
        <w:t xml:space="preserve">further extended and improved </w:t>
      </w:r>
      <w:r w:rsidR="00A9089C">
        <w:t xml:space="preserve">by the Competence Centre </w:t>
      </w:r>
      <w:r w:rsidR="00CA26D9">
        <w:t xml:space="preserve">to </w:t>
      </w:r>
      <w:r w:rsidR="00DE72A0">
        <w:t xml:space="preserve">better </w:t>
      </w:r>
      <w:r w:rsidR="00CA26D9">
        <w:t xml:space="preserve">address the requirements coming from the DARIAH CC and </w:t>
      </w:r>
      <w:r w:rsidR="00A9089C">
        <w:t xml:space="preserve">to simplify and customise </w:t>
      </w:r>
      <w:r w:rsidR="00CA26D9">
        <w:t xml:space="preserve">access </w:t>
      </w:r>
      <w:r w:rsidR="00A9089C">
        <w:t>to the</w:t>
      </w:r>
      <w:r w:rsidR="00CA26D9">
        <w:t xml:space="preserve"> EGI Federated Cloud Infrastructure</w:t>
      </w:r>
      <w:r w:rsidR="00A9089C">
        <w:t xml:space="preserve"> for the digital humanities </w:t>
      </w:r>
      <w:r w:rsidR="00E1141F">
        <w:t xml:space="preserve">(DH) </w:t>
      </w:r>
      <w:r w:rsidR="00A9089C">
        <w:t>community</w:t>
      </w:r>
      <w:r w:rsidR="00CA26D9">
        <w:t>.</w:t>
      </w:r>
    </w:p>
    <w:p w14:paraId="37A337D4" w14:textId="01B881F8" w:rsidR="00071772" w:rsidRDefault="00CA26D9" w:rsidP="00071772">
      <w:r>
        <w:t>The outline of this deliverable is as follows: first we provide a short intr</w:t>
      </w:r>
      <w:r w:rsidR="00DE72A0">
        <w:t xml:space="preserve">oduction </w:t>
      </w:r>
      <w:r w:rsidR="00A9089C">
        <w:t>of</w:t>
      </w:r>
      <w:r w:rsidR="00DE72A0">
        <w:t xml:space="preserve"> the goal of th</w:t>
      </w:r>
      <w:r w:rsidR="00A9089C">
        <w:t>e</w:t>
      </w:r>
      <w:r>
        <w:t xml:space="preserve"> pilot application. </w:t>
      </w:r>
      <w:r w:rsidR="00A9089C">
        <w:t>Then</w:t>
      </w:r>
      <w:r>
        <w:t xml:space="preserve"> the </w:t>
      </w:r>
      <w:r w:rsidR="00DE72A0">
        <w:t xml:space="preserve">high-level </w:t>
      </w:r>
      <w:r>
        <w:t>architecture</w:t>
      </w:r>
      <w:r w:rsidR="00DE72A0">
        <w:t>s</w:t>
      </w:r>
      <w:r>
        <w:t xml:space="preserve"> of the </w:t>
      </w:r>
      <w:r w:rsidR="00A9089C">
        <w:t>implemented</w:t>
      </w:r>
      <w:r>
        <w:t xml:space="preserve"> frameworks </w:t>
      </w:r>
      <w:r w:rsidR="00A9089C">
        <w:t>are</w:t>
      </w:r>
      <w:r>
        <w:t xml:space="preserve"> described along with th</w:t>
      </w:r>
      <w:r w:rsidR="00A9089C">
        <w:t>e technological building blocks and their inter-</w:t>
      </w:r>
      <w:r>
        <w:t xml:space="preserve">dependencies. Finally, future development activities </w:t>
      </w:r>
      <w:r w:rsidR="00A9089C">
        <w:t>are described in the final</w:t>
      </w:r>
      <w:r>
        <w:t xml:space="preserve"> section.</w:t>
      </w:r>
      <w:r w:rsidR="00A9089C">
        <w:t xml:space="preserve"> The document closes with an appendix that includes the documentation of the online system. </w:t>
      </w:r>
    </w:p>
    <w:p w14:paraId="0BA198F6" w14:textId="77777777" w:rsidR="001100E5" w:rsidRDefault="001100E5" w:rsidP="00A47A74">
      <w:pPr>
        <w:pStyle w:val="Paragrafoelenco"/>
      </w:pPr>
    </w:p>
    <w:p w14:paraId="5175B9C8" w14:textId="77777777" w:rsidR="001100E5" w:rsidRDefault="001100E5" w:rsidP="001100E5">
      <w:pPr>
        <w:pStyle w:val="Titolo1"/>
      </w:pPr>
      <w:bookmarkStart w:id="1" w:name="_Toc438204924"/>
      <w:r>
        <w:lastRenderedPageBreak/>
        <w:t>Introduction</w:t>
      </w:r>
      <w:bookmarkEnd w:id="1"/>
    </w:p>
    <w:p w14:paraId="2C651223" w14:textId="7AF12561" w:rsidR="000A59EB" w:rsidRDefault="00FA6D24" w:rsidP="00FA6D24">
      <w:r>
        <w:t>In the last decad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project</w:t>
      </w:r>
      <w:r w:rsidR="004F21EA">
        <w:rPr>
          <w:rStyle w:val="Rimandonotaapidipagina"/>
        </w:rPr>
        <w:footnoteReference w:id="1"/>
      </w:r>
      <w:r w:rsidR="00191FC6">
        <w:t xml:space="preserve"> </w:t>
      </w:r>
      <w:r>
        <w:t>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w:t>
      </w:r>
      <w:r w:rsidR="004F21EA">
        <w:t>re for the Arts and Humanities</w:t>
      </w:r>
      <w:r w:rsidR="004F21EA">
        <w:rPr>
          <w:rStyle w:val="Rimandonotaapidipagina"/>
        </w:rPr>
        <w:footnoteReference w:id="2"/>
      </w:r>
      <w:r>
        <w:t xml:space="preserve">. </w:t>
      </w:r>
      <w:r w:rsidR="000A59EB">
        <w:t xml:space="preserve"> </w:t>
      </w:r>
    </w:p>
    <w:p w14:paraId="3AE86AF0" w14:textId="0E757E11" w:rsidR="000C304C" w:rsidRDefault="00A47A74" w:rsidP="00B4619B">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r w:rsidR="002B2299">
        <w:t xml:space="preserve">The overall goal of </w:t>
      </w:r>
      <w:r w:rsidR="00612162">
        <w:t>the SADE mini-</w:t>
      </w:r>
      <w:r w:rsidR="000C304C">
        <w:t xml:space="preserve">project is to </w:t>
      </w:r>
      <w:r w:rsidR="002B2299">
        <w:t>develop a multi-channel digital repository of DARIAH contents</w:t>
      </w:r>
      <w:r w:rsidR="00731340">
        <w:t xml:space="preserve"> on top of the </w:t>
      </w:r>
      <w:r w:rsidR="002B2299">
        <w:t xml:space="preserve">EGI Cloud </w:t>
      </w:r>
      <w:r w:rsidR="00B4619B">
        <w:t>Storages</w:t>
      </w:r>
      <w:r w:rsidR="00446F59">
        <w:t xml:space="preserve"> and, o</w:t>
      </w:r>
      <w:r w:rsidR="00446F59" w:rsidRPr="00446F59">
        <w:t>n the example of the use case of electron</w:t>
      </w:r>
      <w:r w:rsidR="00FC6C51">
        <w:t xml:space="preserve">ic lexicography </w:t>
      </w:r>
      <w:r w:rsidR="00446F59" w:rsidRPr="00446F59">
        <w:t>and lexical resou</w:t>
      </w:r>
      <w:r w:rsidR="00FC6C51">
        <w:t>rces</w:t>
      </w:r>
      <w:r w:rsidR="00446F59">
        <w:t>,</w:t>
      </w:r>
      <w:r w:rsidR="00FC6C51">
        <w:t xml:space="preserve"> </w:t>
      </w:r>
      <w:r w:rsidR="000C304C">
        <w:t xml:space="preserve">and </w:t>
      </w:r>
      <w:r w:rsidR="00446F59">
        <w:t>demonstrate</w:t>
      </w:r>
      <w:r w:rsidR="00446F59" w:rsidRPr="00446F59">
        <w:t xml:space="preserve"> the liaison with semantic web technologies projects and research infrastructures</w:t>
      </w:r>
      <w:r w:rsidR="00F72107">
        <w:t>.</w:t>
      </w:r>
      <w:r w:rsidR="00B4619B">
        <w:t xml:space="preserve"> </w:t>
      </w:r>
    </w:p>
    <w:p w14:paraId="057FEF11" w14:textId="5EBC2FEE" w:rsidR="001731B0" w:rsidRPr="00B4619B" w:rsidRDefault="00B4619B" w:rsidP="00B4619B">
      <w:r>
        <w:t xml:space="preserve">With regards to the storage back-end, cloud technologies are mature enough to improve the reliability and the availability of data. </w:t>
      </w:r>
      <w:r w:rsidR="00612162">
        <w:t xml:space="preserve">Clouds can provide the </w:t>
      </w:r>
      <w:r>
        <w:t xml:space="preserve">possibility to </w:t>
      </w:r>
      <w:r w:rsidR="00612162">
        <w:t>dynamic</w:t>
      </w:r>
      <w:r>
        <w:t xml:space="preserve"> </w:t>
      </w:r>
      <w:r w:rsidR="00612162">
        <w:t>data replication</w:t>
      </w:r>
      <w:r>
        <w:t xml:space="preserve"> among computing centres</w:t>
      </w:r>
      <w:r w:rsidR="00612162">
        <w:t xml:space="preserve"> in a user-transparent way</w:t>
      </w:r>
      <w:r>
        <w:t>, preventing data loss due to localized disasters.</w:t>
      </w:r>
      <w:r w:rsidR="00612162">
        <w:t xml:space="preserve"> </w:t>
      </w:r>
    </w:p>
    <w:p w14:paraId="180315E0" w14:textId="2659DCA8" w:rsidR="00A26F5D" w:rsidRDefault="00612162" w:rsidP="00A47A74">
      <w:r>
        <w:t>F</w:t>
      </w:r>
      <w:r w:rsidR="00726631">
        <w:t>or this pilot application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F21EA">
        <w:rPr>
          <w:rStyle w:val="Rimandonotaapidipagina"/>
        </w:rPr>
        <w:footnoteReference w:id="3"/>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Several data types are taken into account: text, multimedia (images, audio files etc.), URIs; as well as primary collection data, interpreted data, secondary background data and geo-data with different license opportunities.</w:t>
      </w:r>
      <w:r w:rsidR="00A26F5D">
        <w:t xml:space="preserve"> </w:t>
      </w:r>
    </w:p>
    <w:p w14:paraId="027FD4BC" w14:textId="76037253" w:rsidR="00E1141F" w:rsidRDefault="00612162" w:rsidP="00E1141F">
      <w:r>
        <w:t>The Italian National Institute for Nuclear Physics (INFN)</w:t>
      </w:r>
      <w:r w:rsidRPr="00612162">
        <w:t xml:space="preserve"> </w:t>
      </w:r>
      <w:r w:rsidR="00E1141F">
        <w:t>setup</w:t>
      </w:r>
      <w:r>
        <w:t xml:space="preserve"> two different </w:t>
      </w:r>
      <w:r w:rsidRPr="005C7C83">
        <w:t>frameworks</w:t>
      </w:r>
      <w:r>
        <w:t xml:space="preserve"> </w:t>
      </w:r>
      <w:r w:rsidR="00E1141F">
        <w:t>in</w:t>
      </w:r>
      <w:r>
        <w:t xml:space="preserve"> the pilot</w:t>
      </w:r>
      <w:r w:rsidR="00E1141F">
        <w:t xml:space="preserve"> to demonstrate capabilities relating to the two key aspects of digital repositories:</w:t>
      </w:r>
    </w:p>
    <w:p w14:paraId="3D5D9B8C" w14:textId="787B0872" w:rsidR="00E1141F" w:rsidRDefault="00E1141F" w:rsidP="00E1141F">
      <w:pPr>
        <w:pStyle w:val="Paragrafoelenco"/>
        <w:numPr>
          <w:ilvl w:val="0"/>
          <w:numId w:val="33"/>
        </w:numPr>
      </w:pPr>
      <w:r>
        <w:t>Building customised and highly-available digital repositories.</w:t>
      </w:r>
    </w:p>
    <w:p w14:paraId="7A4BF4DF" w14:textId="4E6DD859" w:rsidR="00E1141F" w:rsidRDefault="00E1141F" w:rsidP="00E1141F">
      <w:pPr>
        <w:pStyle w:val="Paragrafoelenco"/>
        <w:numPr>
          <w:ilvl w:val="0"/>
          <w:numId w:val="33"/>
        </w:numPr>
      </w:pPr>
      <w:r>
        <w:t xml:space="preserve">Discover and correlate content in geographically distributed digital repositories. </w:t>
      </w:r>
    </w:p>
    <w:p w14:paraId="0DA36AC2" w14:textId="35E892F4" w:rsidR="00E1141F" w:rsidRDefault="00612162" w:rsidP="00A47A74">
      <w:r>
        <w:t xml:space="preserve">The first </w:t>
      </w:r>
      <w:r w:rsidR="00E1141F">
        <w:t>setup</w:t>
      </w:r>
      <w:r>
        <w:t xml:space="preserve"> </w:t>
      </w:r>
      <w:r w:rsidR="00E1141F">
        <w:t xml:space="preserve">of the pilot </w:t>
      </w:r>
      <w:r>
        <w:t xml:space="preserve">provides to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 xml:space="preserve">This </w:t>
      </w:r>
      <w:r w:rsidR="00E1141F">
        <w:lastRenderedPageBreak/>
        <w:t xml:space="preserve">system is based on the </w:t>
      </w:r>
      <w:proofErr w:type="spellStart"/>
      <w:r w:rsidR="00E1141F">
        <w:t>gLibrary</w:t>
      </w:r>
      <w:proofErr w:type="spellEnd"/>
      <w:r w:rsidR="00E1141F">
        <w:t xml:space="preserve"> system. </w:t>
      </w:r>
      <w:r>
        <w:t xml:space="preserve">The second </w:t>
      </w:r>
      <w:r w:rsidR="00E1141F">
        <w:t>setup</w:t>
      </w:r>
      <w:r>
        <w:t xml:space="preserve"> offers </w:t>
      </w:r>
      <w:r w:rsidR="00E1141F">
        <w:t>a semantic search engine (SSE) for the DH community that can be used for keyword-based content discovery</w:t>
      </w:r>
      <w:r w:rsidR="00A26F5D">
        <w:t xml:space="preserve">. </w:t>
      </w:r>
    </w:p>
    <w:p w14:paraId="496AFCC7" w14:textId="449E2714" w:rsidR="001D1E01" w:rsidRDefault="001D1E01" w:rsidP="00A47A74">
      <w:r>
        <w:t xml:space="preserve">The remaining of this document presents the architecture of the </w:t>
      </w:r>
      <w:r w:rsidR="00F72107">
        <w:t xml:space="preserve">two </w:t>
      </w:r>
      <w:r>
        <w:t>framework</w:t>
      </w:r>
      <w:r w:rsidR="00F72107">
        <w:t xml:space="preserve">s that have been </w:t>
      </w:r>
      <w:r w:rsidR="00E1141F">
        <w:t xml:space="preserve">setup and </w:t>
      </w:r>
      <w:r w:rsidR="00F72107">
        <w:t xml:space="preserve">tailored for </w:t>
      </w:r>
      <w:r w:rsidR="00E1141F">
        <w:t>the DH</w:t>
      </w:r>
      <w:r w:rsidR="00F72107">
        <w:t xml:space="preserve"> community</w:t>
      </w:r>
      <w:r>
        <w:t>.</w:t>
      </w:r>
    </w:p>
    <w:p w14:paraId="76458994" w14:textId="1E6C3978" w:rsidR="001D1E01" w:rsidRDefault="00E1141F" w:rsidP="00E1141F">
      <w:r>
        <w:t xml:space="preserve">The following tables provide a summary of the key aspects of the two systems: </w:t>
      </w:r>
    </w:p>
    <w:tbl>
      <w:tblPr>
        <w:tblStyle w:val="Grigliatabella"/>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proofErr w:type="spellStart"/>
            <w:r w:rsidRPr="004628AC">
              <w:rPr>
                <w:rStyle w:val="repository-meta-content"/>
              </w:rPr>
              <w:t>gLibrary</w:t>
            </w:r>
            <w:proofErr w:type="spellEnd"/>
            <w:r w:rsidRPr="004628AC">
              <w:rPr>
                <w:rStyle w:val="repository-meta-content"/>
              </w:rPr>
              <w:t xml:space="preserve">,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 xml:space="preserve">Tool </w:t>
            </w:r>
            <w:proofErr w:type="spellStart"/>
            <w:r>
              <w:rPr>
                <w:b/>
                <w:bCs/>
              </w:rPr>
              <w:t>url</w:t>
            </w:r>
            <w:proofErr w:type="spellEnd"/>
          </w:p>
        </w:tc>
        <w:tc>
          <w:tcPr>
            <w:tcW w:w="6582" w:type="dxa"/>
          </w:tcPr>
          <w:p w14:paraId="72F8A13C" w14:textId="77777777" w:rsidR="001D1E01" w:rsidRPr="004628AC" w:rsidRDefault="001D1E01" w:rsidP="00AE7A66">
            <w:r w:rsidRPr="004628AC">
              <w:t xml:space="preserve">Current link: </w:t>
            </w:r>
            <w:hyperlink r:id="rId13" w:history="1">
              <w:r w:rsidR="00792248" w:rsidRPr="004628AC">
                <w:rPr>
                  <w:rStyle w:val="Collegamentoipertestuale"/>
                </w:rPr>
                <w:t>https://glibrary.ct.infn.it</w:t>
              </w:r>
            </w:hyperlink>
          </w:p>
          <w:p w14:paraId="474E7F45" w14:textId="77777777" w:rsidR="00792248" w:rsidRPr="004628AC" w:rsidRDefault="00792248" w:rsidP="00AE7A66">
            <w:r w:rsidRPr="004628AC">
              <w:t xml:space="preserve">Testing endpoint: </w:t>
            </w:r>
            <w:hyperlink r:id="rId14" w:history="1">
              <w:r w:rsidR="001E3F02" w:rsidRPr="004628AC">
                <w:rPr>
                  <w:rStyle w:val="Collegamentoipertestuale"/>
                </w:rPr>
                <w:t>https://glibrary.ct.infn.it:3500</w:t>
              </w:r>
            </w:hyperlink>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8E173C" w:rsidP="00AE7A66">
            <w:pPr>
              <w:rPr>
                <w:i/>
              </w:rPr>
            </w:pPr>
            <w:hyperlink r:id="rId15" w:history="1">
              <w:r w:rsidR="00007AB2" w:rsidRPr="000C304C">
                <w:rPr>
                  <w:rStyle w:val="Collegamentoipertestuale"/>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77777777" w:rsidR="00093924" w:rsidRPr="004628AC" w:rsidRDefault="00ED44B5" w:rsidP="004628AC">
            <w:pPr>
              <w:rPr>
                <w:rFonts w:cs="Arial"/>
                <w:i/>
              </w:rPr>
            </w:pPr>
            <w:r w:rsidRPr="004628AC">
              <w:rPr>
                <w:rStyle w:val="repository-meta-content"/>
              </w:rPr>
              <w:t>A framework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77777777" w:rsidR="00093924" w:rsidRPr="000C304C" w:rsidRDefault="008E173C" w:rsidP="00227F47">
            <w:hyperlink r:id="rId16" w:history="1">
              <w:r w:rsidR="00BC25B1" w:rsidRPr="000C304C">
                <w:rPr>
                  <w:rStyle w:val="Collegamentoipertestuale"/>
                </w:rPr>
                <w:t>https://csgf.readthedocs.org/en/latest/glibrary/docs/index.html</w:t>
              </w:r>
            </w:hyperlink>
          </w:p>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8E173C" w:rsidP="00FF6AFB">
            <w:pPr>
              <w:rPr>
                <w:rStyle w:val="Collegamentoipertestuale"/>
              </w:rPr>
            </w:pPr>
            <w:hyperlink r:id="rId17" w:history="1">
              <w:r w:rsidR="00BC25B1" w:rsidRPr="00A11E78">
                <w:rPr>
                  <w:rStyle w:val="Collegamentoipertestuale"/>
                </w:rPr>
                <w:t>https://csgf.readthedocs.org/en/latest/glibrary/docs/index.html</w:t>
              </w:r>
            </w:hyperlink>
          </w:p>
          <w:p w14:paraId="7EADF455" w14:textId="77777777" w:rsidR="00530C6F" w:rsidRDefault="008E173C" w:rsidP="00530C6F">
            <w:hyperlink r:id="rId18" w:history="1">
              <w:r w:rsidR="00530C6F" w:rsidRPr="0092513E">
                <w:rPr>
                  <w:rStyle w:val="Collegamentoipertestuale"/>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7C54F0DE" w14:textId="77777777" w:rsidR="00AE7A66" w:rsidRPr="00A11E78" w:rsidRDefault="008E173C" w:rsidP="00FF6AFB">
            <w:hyperlink r:id="rId19" w:history="1">
              <w:r w:rsidR="001D1E01" w:rsidRPr="00A11E78">
                <w:rPr>
                  <w:rStyle w:val="Collegamentoipertestuale"/>
                </w:rPr>
                <w:t>https://github.com/csgf/glibrary</w:t>
              </w:r>
            </w:hyperlink>
            <w:r w:rsidR="001D1E01" w:rsidRPr="00A11E78">
              <w:t xml:space="preserve"> (source code)</w:t>
            </w:r>
          </w:p>
          <w:p w14:paraId="61A96D82" w14:textId="77777777" w:rsidR="001D1E01" w:rsidRPr="001D1E01" w:rsidRDefault="001D1E01" w:rsidP="00FF6AFB">
            <w:pPr>
              <w:rPr>
                <w:i/>
              </w:rPr>
            </w:pPr>
          </w:p>
        </w:tc>
      </w:tr>
    </w:tbl>
    <w:p w14:paraId="58DA949F" w14:textId="77777777" w:rsidR="00093924" w:rsidRPr="001D1E01" w:rsidRDefault="00093924" w:rsidP="00227F47"/>
    <w:tbl>
      <w:tblPr>
        <w:tblStyle w:val="Grigliatabella"/>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77777777" w:rsidR="00B02E9E" w:rsidRPr="00AA64F3" w:rsidRDefault="00B02E9E" w:rsidP="00B02E9E">
            <w:pPr>
              <w:rPr>
                <w:i/>
              </w:rPr>
            </w:pPr>
            <w:r w:rsidRPr="004628AC">
              <w:rPr>
                <w:rStyle w:val="repository-meta-content"/>
              </w:rPr>
              <w:t>The 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 xml:space="preserve">Tool </w:t>
            </w:r>
            <w:proofErr w:type="spellStart"/>
            <w:r>
              <w:rPr>
                <w:b/>
                <w:bCs/>
              </w:rPr>
              <w:t>url</w:t>
            </w:r>
            <w:proofErr w:type="spellEnd"/>
          </w:p>
        </w:tc>
        <w:tc>
          <w:tcPr>
            <w:tcW w:w="6582" w:type="dxa"/>
          </w:tcPr>
          <w:p w14:paraId="3DFD76DA" w14:textId="77777777" w:rsidR="00B02E9E" w:rsidRPr="00B02E9E" w:rsidRDefault="00B02E9E" w:rsidP="002B02CA">
            <w:r w:rsidRPr="00B02E9E">
              <w:t xml:space="preserve">Current link: </w:t>
            </w:r>
            <w:hyperlink r:id="rId20" w:history="1">
              <w:r w:rsidR="001C4B05" w:rsidRPr="00E67EDA">
                <w:rPr>
                  <w:rStyle w:val="Collegamentoipertestuale"/>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8E173C" w:rsidP="002B02CA">
            <w:pPr>
              <w:rPr>
                <w:i/>
              </w:rPr>
            </w:pPr>
            <w:hyperlink r:id="rId21" w:history="1">
              <w:r w:rsidR="00007AB2" w:rsidRPr="00007AB2">
                <w:rPr>
                  <w:rStyle w:val="Collegamentoipertestuale"/>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77777777" w:rsidR="00B02E9E" w:rsidRPr="001C4B05" w:rsidRDefault="00B02E9E" w:rsidP="004628AC">
            <w:pPr>
              <w:rPr>
                <w:highlight w:val="yellow"/>
              </w:rPr>
            </w:pPr>
            <w:r w:rsidRPr="004628AC">
              <w:rPr>
                <w:rStyle w:val="repository-meta-content"/>
              </w:rPr>
              <w:t xml:space="preserve">A framework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9E3C7B"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8E173C" w:rsidP="002B02CA">
            <w:pPr>
              <w:rPr>
                <w:lang w:val="it-IT"/>
              </w:rPr>
            </w:pPr>
            <w:hyperlink r:id="rId22" w:history="1">
              <w:r w:rsidR="001C4B05" w:rsidRPr="00B71FA0">
                <w:rPr>
                  <w:rStyle w:val="Collegamentoipertestuale"/>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8E173C" w:rsidP="002B02CA">
            <w:pPr>
              <w:rPr>
                <w:lang w:val="it-IT"/>
              </w:rPr>
            </w:pPr>
            <w:hyperlink r:id="rId23" w:history="1">
              <w:r w:rsidR="00B71FA0" w:rsidRPr="00D458E1">
                <w:rPr>
                  <w:rStyle w:val="Collegamentoipertestuale"/>
                  <w:lang w:val="it-IT"/>
                </w:rPr>
                <w:t>http://csgf.readthedocs.org/en/latest/semantic-search-portlet/docs/index.html</w:t>
              </w:r>
            </w:hyperlink>
            <w:r w:rsidR="00B71FA0">
              <w:rPr>
                <w:lang w:val="it-IT"/>
              </w:rPr>
              <w:t xml:space="preserve"> (SSE)</w:t>
            </w:r>
          </w:p>
          <w:p w14:paraId="71E93E6E" w14:textId="47A5B049" w:rsidR="00B71FA0" w:rsidRPr="00D62C7A" w:rsidRDefault="008E173C" w:rsidP="002B02CA">
            <w:pPr>
              <w:rPr>
                <w:lang w:val="it-IT"/>
              </w:rPr>
            </w:pPr>
            <w:hyperlink r:id="rId24" w:history="1">
              <w:r w:rsidR="00B71FA0" w:rsidRPr="00D62C7A">
                <w:rPr>
                  <w:rStyle w:val="Collegamentoipertestuale"/>
                  <w:lang w:val="it-IT"/>
                </w:rPr>
                <w:t>http://csgf.readthedocs.org/en/latest/semantic-search-api/docs/index.html</w:t>
              </w:r>
            </w:hyperlink>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8E173C" w:rsidP="002B02CA">
            <w:hyperlink r:id="rId25" w:history="1">
              <w:r w:rsidR="001C4B05" w:rsidRPr="00E67EDA">
                <w:rPr>
                  <w:rStyle w:val="Collegamentoipertestuale"/>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9E3C7B"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8E173C" w:rsidP="001C4B05">
            <w:pPr>
              <w:rPr>
                <w:rStyle w:val="Collegamentoipertestuale"/>
                <w:lang w:val="it-IT"/>
              </w:rPr>
            </w:pPr>
            <w:hyperlink r:id="rId26" w:history="1">
              <w:r w:rsidR="001C4B05" w:rsidRPr="00B71FA0">
                <w:rPr>
                  <w:rStyle w:val="Collegamentoipertestuale"/>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8E173C" w:rsidP="001C4B05">
            <w:pPr>
              <w:rPr>
                <w:lang w:val="it-IT"/>
              </w:rPr>
            </w:pPr>
            <w:hyperlink r:id="rId27" w:history="1">
              <w:r w:rsidR="00B71FA0" w:rsidRPr="00B71FA0">
                <w:rPr>
                  <w:rStyle w:val="Collegamentoipertestuale"/>
                  <w:lang w:val="it-IT"/>
                </w:rPr>
                <w:t>https://github.com/csgf/semantic-search-portlet</w:t>
              </w:r>
            </w:hyperlink>
            <w:r w:rsidR="00B71FA0" w:rsidRPr="00B71FA0">
              <w:rPr>
                <w:lang w:val="it-IT"/>
              </w:rPr>
              <w:t xml:space="preserve"> (SSE)</w:t>
            </w:r>
          </w:p>
          <w:p w14:paraId="0B09FFB4" w14:textId="0A15E174" w:rsidR="00B71FA0" w:rsidRPr="00B71FA0" w:rsidRDefault="008E173C" w:rsidP="001C4B05">
            <w:pPr>
              <w:rPr>
                <w:lang w:val="it-IT"/>
              </w:rPr>
            </w:pPr>
            <w:hyperlink r:id="rId28" w:history="1">
              <w:r w:rsidR="00B71FA0" w:rsidRPr="00D458E1">
                <w:rPr>
                  <w:rStyle w:val="Collegamentoipertestuale"/>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Titolo1"/>
        <w:pageBreakBefore w:val="0"/>
      </w:pPr>
      <w:bookmarkStart w:id="2" w:name="_Toc438204925"/>
      <w:r>
        <w:t>Service architecture</w:t>
      </w:r>
      <w:bookmarkEnd w:id="2"/>
    </w:p>
    <w:p w14:paraId="6DF0DD22" w14:textId="366DECA6" w:rsidR="00E7687A" w:rsidRDefault="00590150" w:rsidP="00DF6673">
      <w:r w:rsidRPr="00DE43AA">
        <w:t>In this section we describe the high-level service architecture of the two framework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w:t>
      </w:r>
      <w:proofErr w:type="spellStart"/>
      <w:r w:rsidR="0074093A" w:rsidRPr="00DE43AA">
        <w:t>gLibrary</w:t>
      </w:r>
      <w:proofErr w:type="spellEnd"/>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S</w:t>
      </w:r>
      <w:r w:rsidR="00DE43AA" w:rsidRPr="00DE43AA">
        <w:t xml:space="preserve">emantic Search Engine (SSE), the </w:t>
      </w:r>
      <w:r w:rsidR="00FC6C51">
        <w:t>framework</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F21EA">
        <w:t xml:space="preserve"> Ranking Web of Repositories</w:t>
      </w:r>
      <w:r w:rsidR="004F21EA">
        <w:rPr>
          <w:rStyle w:val="Rimandonotaapidipagina"/>
        </w:rPr>
        <w:footnoteReference w:id="4"/>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Titolo2"/>
      </w:pPr>
      <w:bookmarkStart w:id="3" w:name="_Toc438204926"/>
      <w:r>
        <w:t xml:space="preserve">The </w:t>
      </w:r>
      <w:proofErr w:type="spellStart"/>
      <w:r w:rsidR="00786BD2">
        <w:t>gLibrary</w:t>
      </w:r>
      <w:proofErr w:type="spellEnd"/>
      <w:r>
        <w:t xml:space="preserve"> Digital Repository </w:t>
      </w:r>
      <w:r w:rsidR="00786BD2">
        <w:t>Service</w:t>
      </w:r>
      <w:bookmarkEnd w:id="3"/>
    </w:p>
    <w:p w14:paraId="103AF294" w14:textId="2DD8E211" w:rsidR="00A52E85" w:rsidRDefault="001F121D" w:rsidP="002B02CA">
      <w:proofErr w:type="spellStart"/>
      <w:r w:rsidRPr="00DD542A">
        <w:t>gLibrary</w:t>
      </w:r>
      <w:proofErr w:type="spellEnd"/>
      <w:r w:rsidRPr="00DD542A">
        <w:t xml:space="preserve">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w:t>
      </w:r>
      <w:proofErr w:type="spellStart"/>
      <w:r w:rsidRPr="00DD542A">
        <w:t>gLibrary</w:t>
      </w:r>
      <w:proofErr w:type="spellEnd"/>
      <w:r w:rsidRPr="00DD542A">
        <w:t xml:space="preserve">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w:t>
      </w:r>
      <w:r w:rsidRPr="00DD542A">
        <w:lastRenderedPageBreak/>
        <w:t>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databases. </w:t>
      </w:r>
      <w:r w:rsidR="00DD531B">
        <w:t xml:space="preserve">The new version of the system, called </w:t>
      </w:r>
      <w:proofErr w:type="spellStart"/>
      <w:r w:rsidR="002B02CA" w:rsidRPr="00DD542A">
        <w:t>gLibrary</w:t>
      </w:r>
      <w:proofErr w:type="spellEnd"/>
      <w:r w:rsidR="002B02CA" w:rsidRPr="00DD542A">
        <w:t xml:space="preserve">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4096BAB1" w:rsidR="002B02CA" w:rsidRPr="00DD542A" w:rsidRDefault="00A52E85" w:rsidP="002B02CA">
      <w:r>
        <w:t>Fo</w:t>
      </w:r>
      <w:r w:rsidR="003C5DA9">
        <w:t>r the sake of completeness and to help reader’s comprehension below we report some terminologies</w:t>
      </w:r>
      <w:r>
        <w:t xml:space="preserve"> used in </w:t>
      </w:r>
      <w:proofErr w:type="spellStart"/>
      <w:r>
        <w:t>gLibrary</w:t>
      </w:r>
      <w:proofErr w:type="spellEnd"/>
      <w:r>
        <w:t xml:space="preserve">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 xml:space="preserve">ly </w:t>
      </w:r>
      <w:proofErr w:type="spellStart"/>
      <w:r w:rsidRPr="00DD542A">
        <w:t>gLibrary</w:t>
      </w:r>
      <w:proofErr w:type="spellEnd"/>
      <w:r w:rsidRPr="00DD542A">
        <w:t xml:space="preserve">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67D3066D" w:rsidR="002B02CA" w:rsidRPr="00DD542A" w:rsidRDefault="002B02CA" w:rsidP="002B02CA">
      <w:r w:rsidRPr="00DD542A">
        <w:t xml:space="preserve">Once collections are imported or created </w:t>
      </w:r>
      <w:r w:rsidR="00E347C6" w:rsidRPr="00DD542A">
        <w:t xml:space="preserve">from scratch, the </w:t>
      </w:r>
      <w:proofErr w:type="spellStart"/>
      <w:r w:rsidR="00E347C6" w:rsidRPr="00DD542A">
        <w:t>gLibrary</w:t>
      </w:r>
      <w:proofErr w:type="spellEnd"/>
      <w:r w:rsidR="00E347C6" w:rsidRPr="00DD542A">
        <w:t xml:space="preserve"> REST</w:t>
      </w:r>
      <w:r w:rsidR="00DD531B">
        <w:t xml:space="preserve"> API</w:t>
      </w:r>
      <w:r w:rsidRPr="00DD542A">
        <w:t xml:space="preserve"> can be used to retrieve, create, update and delete collection's records, that in </w:t>
      </w:r>
      <w:proofErr w:type="spellStart"/>
      <w:r w:rsidRPr="00DD542A">
        <w:t>gLibrary</w:t>
      </w:r>
      <w:proofErr w:type="spellEnd"/>
      <w:r w:rsidRPr="00DD542A">
        <w:t xml:space="preserve">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All </w:t>
      </w:r>
      <w:r w:rsidRPr="00DD542A">
        <w:t xml:space="preserve"> criteria are specified using the query string of the</w:t>
      </w:r>
      <w:r w:rsidR="00E347C6" w:rsidRPr="00DD542A">
        <w:t xml:space="preserve"> REST</w:t>
      </w:r>
      <w:r w:rsidR="00DD531B">
        <w:t xml:space="preserve"> API call. (e.g.,</w:t>
      </w:r>
      <w:r w:rsidRPr="00DD542A">
        <w:t xml:space="preserve"> /v1/repos/fantasy_company/orders?filter[where][userId]=acaland&amp;filter[where][orderQuantity][gt]=200&amp;filter[where][limit]=100 will search for 100 orders issued by the user </w:t>
      </w:r>
      <w:r w:rsidR="00DD531B">
        <w:t>“</w:t>
      </w:r>
      <w:proofErr w:type="spellStart"/>
      <w:r w:rsidRPr="00DD542A">
        <w:t>acaland</w:t>
      </w:r>
      <w:proofErr w:type="spellEnd"/>
      <w:r w:rsidR="00DD531B">
        <w:t>”</w:t>
      </w:r>
      <w:r w:rsidRPr="00DD542A">
        <w:t xml:space="preserve"> with a quantity of 100)</w:t>
      </w:r>
      <w:r w:rsidR="00530C6F">
        <w:t>.</w:t>
      </w:r>
    </w:p>
    <w:p w14:paraId="2D3E8CC2" w14:textId="061CA1A3"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DD531B">
        <w:t xml:space="preserve">using the </w:t>
      </w:r>
      <w:r w:rsidRPr="00DD542A">
        <w:t>Disk Pool Manager</w:t>
      </w:r>
      <w:r w:rsidR="00DD531B">
        <w:t xml:space="preserve"> – DPM - functionalities</w:t>
      </w:r>
      <w:r w:rsidRPr="00DD542A">
        <w:t xml:space="preserve">)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 xml:space="preserve">he </w:t>
      </w:r>
      <w:proofErr w:type="spellStart"/>
      <w:r w:rsidR="00161FEA">
        <w:t>gLibrary</w:t>
      </w:r>
      <w:proofErr w:type="spellEnd"/>
      <w:r w:rsidR="00161FEA">
        <w:t xml:space="preserve">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proofErr w:type="spellStart"/>
      <w:r>
        <w:t>gLibr</w:t>
      </w:r>
      <w:r w:rsidR="00FC0498">
        <w:t>ary</w:t>
      </w:r>
      <w:proofErr w:type="spellEnd"/>
      <w:r w:rsidR="00FC0498">
        <w:t xml:space="preserve">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61F0FF06" w:rsidR="00520FA2" w:rsidRDefault="00520FA2" w:rsidP="003E27F3">
      <w:r>
        <w:t xml:space="preserve">Being a API based service, </w:t>
      </w:r>
      <w:proofErr w:type="spellStart"/>
      <w:r>
        <w:t>gLibrary</w:t>
      </w:r>
      <w:proofErr w:type="spellEnd"/>
      <w:r>
        <w:t xml:space="preserve"> can be easily integrated with other services, in particular web applications, </w:t>
      </w:r>
      <w:r w:rsidR="003C5DA9">
        <w:t>S</w:t>
      </w:r>
      <w:r>
        <w:t xml:space="preserve">cience </w:t>
      </w:r>
      <w:r w:rsidR="003C5DA9">
        <w:t>G</w:t>
      </w:r>
      <w:r>
        <w:t>ateways, command line jobs, desktop and mobile applications.</w:t>
      </w:r>
    </w:p>
    <w:p w14:paraId="2914DC19" w14:textId="5666B601" w:rsidR="00520FA2" w:rsidRDefault="00520FA2" w:rsidP="003E27F3">
      <w:r>
        <w:t>For the previous v</w:t>
      </w:r>
      <w:r w:rsidR="00FC0498">
        <w:t xml:space="preserve">ersion of </w:t>
      </w:r>
      <w:proofErr w:type="spellStart"/>
      <w:r w:rsidR="00FC0498">
        <w:t>gLibrary</w:t>
      </w:r>
      <w:proofErr w:type="spellEnd"/>
      <w:r w:rsidR="00FC0498">
        <w:t xml:space="preserve"> (1.0)</w:t>
      </w:r>
      <w:r>
        <w:t>, several front-ends were available</w:t>
      </w:r>
      <w:r w:rsidR="004F21EA">
        <w:t>: a standalone web application</w:t>
      </w:r>
      <w:r w:rsidR="004F21EA">
        <w:rPr>
          <w:rStyle w:val="Rimandonotaapidipagina"/>
        </w:rPr>
        <w:footnoteReference w:id="5"/>
      </w:r>
      <w:r>
        <w:t xml:space="preserve"> and several </w:t>
      </w:r>
      <w:r w:rsidR="00EA169D">
        <w:t xml:space="preserve">portlets deployed in a number of </w:t>
      </w:r>
      <w:proofErr w:type="spellStart"/>
      <w:r w:rsidR="00EA169D">
        <w:t>Liferay</w:t>
      </w:r>
      <w:proofErr w:type="spellEnd"/>
      <w:r w:rsidR="00EA169D">
        <w:t xml:space="preserve">-based Science Gateways that </w:t>
      </w:r>
      <w:r w:rsidR="00EA169D">
        <w:lastRenderedPageBreak/>
        <w:t>offer feature to browse various repositories, download replicas, upload and register files to Grid and Cloud storages.</w:t>
      </w:r>
    </w:p>
    <w:p w14:paraId="204C6262" w14:textId="483ED2BD" w:rsidR="00EA169D" w:rsidRDefault="00EA169D" w:rsidP="003E27F3">
      <w:r>
        <w:t xml:space="preserve">In the context of </w:t>
      </w:r>
      <w:r w:rsidR="00F11C07">
        <w:t>the DARIAH CC pr</w:t>
      </w:r>
      <w:r w:rsidR="00CA7F9D">
        <w:t xml:space="preserve">oject, the new </w:t>
      </w:r>
      <w:proofErr w:type="spellStart"/>
      <w:r w:rsidR="00CA7F9D">
        <w:t>gLibrary</w:t>
      </w:r>
      <w:proofErr w:type="spellEnd"/>
      <w:r w:rsidR="00CA7F9D">
        <w:t xml:space="preserve"> 2.0 API </w:t>
      </w:r>
      <w:r w:rsidR="00F11C07">
        <w:t>are us</w:t>
      </w:r>
      <w:r w:rsidR="00FC0498">
        <w:t xml:space="preserve">ed to offer access to datasets </w:t>
      </w:r>
      <w:r w:rsidR="00F11C07">
        <w:t xml:space="preserve">provided by </w:t>
      </w:r>
      <w:r w:rsidR="00F11C07" w:rsidRPr="00DD542A">
        <w:t>Austrian Academy of Sciences</w:t>
      </w:r>
      <w:r w:rsidR="000F57AC" w:rsidRPr="00DD542A">
        <w:t xml:space="preserve"> from Science Gateways and mobile applications.</w:t>
      </w:r>
    </w:p>
    <w:p w14:paraId="2D66FF07" w14:textId="0D93582E" w:rsidR="003E27F3" w:rsidRDefault="003E27F3" w:rsidP="003E27F3">
      <w:r>
        <w:t xml:space="preserve">In the context of the DARIAH CC project, the </w:t>
      </w:r>
      <w:r w:rsidR="004F21EA">
        <w:t xml:space="preserve">Node.JS API Framework </w:t>
      </w:r>
      <w:proofErr w:type="spellStart"/>
      <w:r w:rsidR="004F21EA">
        <w:t>LoopBack</w:t>
      </w:r>
      <w:proofErr w:type="spellEnd"/>
      <w:r w:rsidR="004F21EA">
        <w:rPr>
          <w:rStyle w:val="Rimandonotaapidipagina"/>
        </w:rPr>
        <w:footnoteReference w:id="6"/>
      </w:r>
      <w:r w:rsidR="00734950">
        <w:t xml:space="preserve"> has been used to </w:t>
      </w:r>
      <w:r w:rsidR="00415347">
        <w:t>extend</w:t>
      </w:r>
      <w:r w:rsidR="00734950">
        <w:t xml:space="preserve"> the </w:t>
      </w:r>
      <w:r>
        <w:t>archit</w:t>
      </w:r>
      <w:r w:rsidR="00734950">
        <w:t xml:space="preserve">ecture with new functionalities </w:t>
      </w:r>
      <w:r w:rsidR="00DD531B">
        <w:t>to import data</w:t>
      </w:r>
      <w:r>
        <w:t xml:space="preserve">sets </w:t>
      </w:r>
      <w:r w:rsidR="00734950">
        <w:t xml:space="preserve">already </w:t>
      </w:r>
      <w:r>
        <w:t xml:space="preserve">available on </w:t>
      </w:r>
      <w:r w:rsidR="00C1345E">
        <w:t xml:space="preserve">different </w:t>
      </w:r>
      <w:proofErr w:type="spellStart"/>
      <w:r w:rsidR="00E45AFA">
        <w:t>backends</w:t>
      </w:r>
      <w:proofErr w:type="spellEnd"/>
      <w:r w:rsidR="00734950">
        <w:t>.</w:t>
      </w:r>
    </w:p>
    <w:p w14:paraId="1261CD4A" w14:textId="77777777" w:rsidR="009E60C2" w:rsidRDefault="009E60C2" w:rsidP="003E27F3"/>
    <w:p w14:paraId="0C23F244" w14:textId="22223DC9" w:rsidR="005907CC" w:rsidRDefault="00FD73BD" w:rsidP="005907CC">
      <w:pPr>
        <w:pStyle w:val="Titolo2"/>
      </w:pPr>
      <w:bookmarkStart w:id="4" w:name="_Toc438204927"/>
      <w:proofErr w:type="spellStart"/>
      <w:r>
        <w:t>gLibrary</w:t>
      </w:r>
      <w:proofErr w:type="spellEnd"/>
      <w:r>
        <w:t xml:space="preserve"> </w:t>
      </w:r>
      <w:r w:rsidR="005907CC">
        <w:t xml:space="preserve"> architecture</w:t>
      </w:r>
      <w:r w:rsidR="00027AA4">
        <w:t xml:space="preserve"> with Science Gateways</w:t>
      </w:r>
      <w:bookmarkEnd w:id="4"/>
    </w:p>
    <w:p w14:paraId="5A11D7C5" w14:textId="423FD577" w:rsidR="005907CC" w:rsidRDefault="000F57AC" w:rsidP="005907CC">
      <w:proofErr w:type="spellStart"/>
      <w:r>
        <w:t>gLibrary</w:t>
      </w:r>
      <w:proofErr w:type="spellEnd"/>
      <w:r>
        <w:t xml:space="preserve"> 2.0 has been rewritten from scratch and based on the Node.JS API Framework </w:t>
      </w:r>
      <w:proofErr w:type="spellStart"/>
      <w:r>
        <w:t>LoopBack</w:t>
      </w:r>
      <w:proofErr w:type="spellEnd"/>
      <w:r>
        <w:t xml:space="preserve">. </w:t>
      </w:r>
      <w:r w:rsidR="005907CC">
        <w:t xml:space="preserve">The high-level architecture of the </w:t>
      </w:r>
      <w:proofErr w:type="spellStart"/>
      <w:r w:rsidR="005907CC">
        <w:t>gLibrary</w:t>
      </w:r>
      <w:proofErr w:type="spellEnd"/>
      <w:r w:rsidR="005907CC">
        <w:t xml:space="preserve">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proofErr w:type="spellStart"/>
      <w:r w:rsidR="00027AA4">
        <w:rPr>
          <w:b/>
          <w:i/>
          <w:color w:val="0070C0"/>
        </w:rPr>
        <w:t>gLibr</w:t>
      </w:r>
      <w:r w:rsidR="00F158AF">
        <w:rPr>
          <w:b/>
          <w:i/>
          <w:color w:val="0070C0"/>
        </w:rPr>
        <w:t>ary</w:t>
      </w:r>
      <w:proofErr w:type="spellEnd"/>
      <w:r w:rsidR="00F158AF">
        <w:rPr>
          <w:b/>
          <w:i/>
          <w:color w:val="0070C0"/>
        </w:rPr>
        <w:t xml:space="preserve">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D1C1B9F" w:rsidR="00734950" w:rsidRDefault="00EA5444" w:rsidP="00734950">
      <w:pPr>
        <w:pStyle w:val="Paragrafoelenco"/>
        <w:numPr>
          <w:ilvl w:val="0"/>
          <w:numId w:val="24"/>
        </w:numPr>
      </w:pPr>
      <w:r>
        <w:t xml:space="preserve">The </w:t>
      </w:r>
      <w:proofErr w:type="spellStart"/>
      <w:r w:rsidR="00C1345E">
        <w:t>AuthN</w:t>
      </w:r>
      <w:proofErr w:type="spellEnd"/>
      <w:r w:rsidR="00C1345E">
        <w:t xml:space="preserve"> &amp; </w:t>
      </w:r>
      <w:proofErr w:type="spellStart"/>
      <w:r w:rsidR="00C1345E">
        <w:t>AuthZ</w:t>
      </w:r>
      <w:proofErr w:type="spellEnd"/>
      <w:r w:rsidR="00C1345E">
        <w:t xml:space="preserve"> module: </w:t>
      </w:r>
      <w:proofErr w:type="spellStart"/>
      <w:r w:rsidR="00C1345E">
        <w:t>gLibrary</w:t>
      </w:r>
      <w:proofErr w:type="spellEnd"/>
      <w:r w:rsidR="00C1345E">
        <w:t xml:space="preserve">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8C120A">
        <w:t>The access to the Grid and Cloud storages are secured using the d</w:t>
      </w:r>
      <w:r w:rsidR="00C66550">
        <w:t>igital credentials generated on-the-</w:t>
      </w:r>
      <w:r w:rsidR="008C120A">
        <w:t xml:space="preserve">fly by the </w:t>
      </w:r>
      <w:proofErr w:type="spellStart"/>
      <w:r w:rsidR="008C120A">
        <w:lastRenderedPageBreak/>
        <w:t>eTokenServer</w:t>
      </w:r>
      <w:proofErr w:type="spellEnd"/>
      <w:r w:rsidR="008C120A">
        <w:t xml:space="preserve">, the standard-based solution developed by the INFN for central management of robot certificates and provisioning of proxies to get seamless and secure access to computing e-Infrastructures, based on Grid and Cloud middleware supporting X.509 standard </w:t>
      </w:r>
      <w:r w:rsidR="00653276">
        <w:t>for authorization;</w:t>
      </w:r>
      <w:r w:rsidR="008C120A">
        <w:t xml:space="preserve"> </w:t>
      </w:r>
    </w:p>
    <w:p w14:paraId="45ED7B81" w14:textId="6C3D661B" w:rsidR="00DC5D86" w:rsidRDefault="002C3C21" w:rsidP="00DC5D86">
      <w:pPr>
        <w:pStyle w:val="Paragrafoelenco"/>
        <w:numPr>
          <w:ilvl w:val="0"/>
          <w:numId w:val="24"/>
        </w:numPr>
      </w:pPr>
      <w:r>
        <w:t xml:space="preserve">As mentioned in the previous section, several </w:t>
      </w:r>
      <w:proofErr w:type="spellStart"/>
      <w:r>
        <w:t>backends</w:t>
      </w:r>
      <w:proofErr w:type="spellEnd"/>
      <w:r>
        <w:t xml:space="preserve"> can be used to store metadata and data records</w:t>
      </w:r>
      <w:r w:rsidR="00734950">
        <w:t xml:space="preserve"> </w:t>
      </w:r>
      <w:r>
        <w:t xml:space="preserve">and for files </w:t>
      </w:r>
      <w:r w:rsidR="00337417">
        <w:t>(local storage systems, Grid Stora</w:t>
      </w:r>
      <w:r w:rsidR="004F21EA">
        <w:t>ge Elements based on DPM</w:t>
      </w:r>
      <w:r w:rsidR="004F21EA">
        <w:rPr>
          <w:rStyle w:val="Rimandonotaapidipagina"/>
        </w:rPr>
        <w:footnoteReference w:id="7"/>
      </w:r>
      <w:r w:rsidR="00337417">
        <w:t xml:space="preserve"> services with WebDAV interface and </w:t>
      </w:r>
      <w:r w:rsidR="00886F77">
        <w:t>Cloud</w:t>
      </w:r>
      <w:r w:rsidR="00337417">
        <w:t xml:space="preserve"> Storage </w:t>
      </w:r>
      <w:r w:rsidR="00886F77">
        <w:t>(OpenStack Swift is supported</w:t>
      </w:r>
      <w:r w:rsidR="00337417">
        <w:t xml:space="preserve">). </w:t>
      </w:r>
      <w:r w:rsidR="00DC5D86" w:rsidRPr="00DC5D86">
        <w:t>In particular, the exploitation of the EGI Federated Cloud Infrastructure will offer to the A&amp;H community a distributed storage infrastructure accessible in a seamless and transparent way. This will contribute to increase the resilience and the availability of the solution provided to this community.</w:t>
      </w:r>
    </w:p>
    <w:p w14:paraId="4D0D3E43" w14:textId="77777777" w:rsidR="009E60C2" w:rsidRDefault="009E60C2" w:rsidP="009E60C2">
      <w:pPr>
        <w:pStyle w:val="Paragrafoelenco"/>
      </w:pPr>
    </w:p>
    <w:p w14:paraId="42A7EEB6" w14:textId="77777777" w:rsidR="0062594F" w:rsidRDefault="0062594F" w:rsidP="0062594F">
      <w:pPr>
        <w:pStyle w:val="Titolo2"/>
      </w:pPr>
      <w:bookmarkStart w:id="5" w:name="_Toc438204928"/>
      <w:r>
        <w:t>The Semantic Search Engine</w:t>
      </w:r>
      <w:r w:rsidR="00DB4684">
        <w:t xml:space="preserve"> High-Level Service architecture</w:t>
      </w:r>
      <w:bookmarkEnd w:id="5"/>
    </w:p>
    <w:p w14:paraId="3F7D96B5" w14:textId="77777777" w:rsidR="0062594F" w:rsidRPr="0062594F" w:rsidRDefault="0062594F" w:rsidP="0062594F">
      <w:r w:rsidRPr="0062594F">
        <w:t xml:space="preserve">Essential improvements for the A&amp;H research community are to deal with RDF, XML files and SPARQL queries on different Open Access Document Repositories (OADRs), semantically enrich OADRs and Data Repositories (DRs) with a specific ontology, and build a search engine on the related linked data to discover new science and support the reproducibility of science. </w:t>
      </w:r>
    </w:p>
    <w:p w14:paraId="500B6862" w14:textId="6B62DB4A" w:rsidR="0062594F" w:rsidRPr="0062594F" w:rsidRDefault="0062594F" w:rsidP="0062594F">
      <w:r w:rsidRPr="0062594F">
        <w:t>With this regard</w:t>
      </w:r>
      <w:r w:rsidR="00E91AE1">
        <w:t xml:space="preserve">, </w:t>
      </w:r>
      <w:r>
        <w:t>INFN</w:t>
      </w:r>
      <w:r w:rsidR="00DD531B">
        <w:t xml:space="preserve"> provided access to the P</w:t>
      </w:r>
      <w:r w:rsidRPr="0062594F">
        <w:t xml:space="preserve">arallel Semantic Search Engine (PSSE) framework that has been customized to address the requirements of the DARIAH CC project. Thanks to this framework, users from the A&amp;H research community can search in the e-Infrastructure Knowledge Base, in more than 100 languages across more than 30 million resources contained in the thousands of semantically enriched OADRs and </w:t>
      </w:r>
      <w:proofErr w:type="spellStart"/>
      <w:r w:rsidRPr="0062594F">
        <w:t>DRs.</w:t>
      </w:r>
      <w:proofErr w:type="spellEnd"/>
    </w:p>
    <w:p w14:paraId="60B04E24" w14:textId="39A5B985" w:rsidR="0062594F" w:rsidRDefault="0062594F" w:rsidP="0062594F">
      <w:r>
        <w:t xml:space="preserve">The multi-layered architecture of the Semantic Search Engine is sketched in Fig. </w:t>
      </w:r>
      <w:r w:rsidRPr="00636357">
        <w:t>2</w:t>
      </w:r>
      <w:r>
        <w:t xml:space="preserve"> where both the official and “de facto” Semantic </w:t>
      </w:r>
      <w:r w:rsidR="004F21EA">
        <w:t>Web standards and technologies</w:t>
      </w:r>
      <w:r w:rsidR="004F21EA">
        <w:rPr>
          <w:rStyle w:val="Rimandonotaapidipagina"/>
        </w:rPr>
        <w:footnoteReference w:id="8"/>
      </w:r>
      <w:r>
        <w:t xml:space="preserve"> adopted are described by small logos. Starting from the bottom of Fig. </w:t>
      </w:r>
      <w:r w:rsidRPr="00636357">
        <w:t>2</w:t>
      </w:r>
      <w:r>
        <w:t>, the first two components of the service are described below.</w:t>
      </w:r>
    </w:p>
    <w:p w14:paraId="101A7AE4" w14:textId="77777777" w:rsidR="009E60C2" w:rsidRDefault="009E60C2" w:rsidP="0062594F"/>
    <w:p w14:paraId="66B2B369" w14:textId="77777777" w:rsidR="0062594F" w:rsidRDefault="0062594F" w:rsidP="0062594F">
      <w:pPr>
        <w:jc w:val="center"/>
      </w:pPr>
      <w:r>
        <w:rPr>
          <w:noProof/>
          <w:lang w:eastAsia="en-GB"/>
        </w:rPr>
        <w:lastRenderedPageBreak/>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7777777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Titolo3"/>
      </w:pPr>
      <w:bookmarkStart w:id="6" w:name="_Toc438204929"/>
      <w:r>
        <w:t>Metadata Harvester</w:t>
      </w:r>
      <w:bookmarkEnd w:id="6"/>
    </w:p>
    <w:p w14:paraId="5C063EB7" w14:textId="4A83A1AA"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a Cloud infrastructure which consists of the following parts:</w:t>
      </w:r>
    </w:p>
    <w:p w14:paraId="76A0D6BB" w14:textId="0164B2EB" w:rsidR="0062594F" w:rsidRDefault="0062594F" w:rsidP="0062594F">
      <w:pPr>
        <w:pStyle w:val="Paragrafoelenco"/>
        <w:numPr>
          <w:ilvl w:val="0"/>
          <w:numId w:val="22"/>
        </w:numPr>
      </w:pPr>
      <w:r>
        <w:t xml:space="preserve">Get the address of each repository </w:t>
      </w:r>
      <w:r w:rsidR="004F21EA">
        <w:t>publishing an OAI-PMH standard</w:t>
      </w:r>
      <w:r w:rsidR="004F21EA">
        <w:rPr>
          <w:rStyle w:val="Rimandonotaapidipagina"/>
        </w:rPr>
        <w:footnoteReference w:id="9"/>
      </w:r>
      <w:r>
        <w:t xml:space="preserve"> endpoint;</w:t>
      </w:r>
    </w:p>
    <w:p w14:paraId="135AC57D" w14:textId="6C204608" w:rsidR="0062594F" w:rsidRDefault="0062594F" w:rsidP="0062594F">
      <w:pPr>
        <w:pStyle w:val="Paragrafoelenco"/>
        <w:numPr>
          <w:ilvl w:val="0"/>
          <w:numId w:val="22"/>
        </w:numPr>
      </w:pPr>
      <w:r>
        <w:t>Retrieve, using the OAI-PMH repository ad</w:t>
      </w:r>
      <w:r w:rsidR="004F21EA">
        <w:t>dress, the related Dublin Core</w:t>
      </w:r>
      <w:r w:rsidR="004F21EA">
        <w:rPr>
          <w:rStyle w:val="Rimandonotaapidipagina"/>
        </w:rPr>
        <w:footnoteReference w:id="10"/>
      </w:r>
      <w:r>
        <w:t xml:space="preserve"> encoded metadata in XML format;</w:t>
      </w:r>
    </w:p>
    <w:p w14:paraId="1C570223" w14:textId="7EF14429" w:rsidR="0062594F" w:rsidRDefault="0062594F" w:rsidP="0062594F">
      <w:pPr>
        <w:pStyle w:val="Paragrafoelenco"/>
        <w:numPr>
          <w:ilvl w:val="0"/>
          <w:numId w:val="22"/>
        </w:numPr>
      </w:pPr>
      <w:r>
        <w:t>Get the records from the XML files and, u</w:t>
      </w:r>
      <w:r w:rsidR="004F21EA">
        <w:t>sing the Apache Jena API</w:t>
      </w:r>
      <w:r w:rsidR="004F21EA">
        <w:rPr>
          <w:rStyle w:val="Rimandonotaapidipagina"/>
        </w:rPr>
        <w:footnoteReference w:id="11"/>
      </w:r>
      <w:r>
        <w:t>, transform the metadata in RDF format;</w:t>
      </w:r>
    </w:p>
    <w:p w14:paraId="50F9B542" w14:textId="03837C4A" w:rsidR="0062594F" w:rsidRDefault="0062594F" w:rsidP="0062594F">
      <w:pPr>
        <w:pStyle w:val="Paragrafoelenco"/>
        <w:numPr>
          <w:ilvl w:val="0"/>
          <w:numId w:val="22"/>
        </w:numPr>
      </w:pPr>
      <w:r>
        <w:t>Save</w:t>
      </w:r>
      <w:r w:rsidR="004F21EA">
        <w:t xml:space="preserve"> the RDF files into a Virtuoso</w:t>
      </w:r>
      <w:r w:rsidR="004F21EA">
        <w:rPr>
          <w:rStyle w:val="Rimandonotaapidipagina"/>
        </w:rPr>
        <w:footnoteReference w:id="12"/>
      </w:r>
      <w:r>
        <w:t xml:space="preserve"> triple s</w:t>
      </w:r>
      <w:r w:rsidR="00DD531B">
        <w:t>tore according to an OWL-complia</w:t>
      </w:r>
      <w:r>
        <w:t>n</w:t>
      </w:r>
      <w:r w:rsidR="004F21EA">
        <w:t xml:space="preserve">t ontology built using </w:t>
      </w:r>
      <w:proofErr w:type="spellStart"/>
      <w:r w:rsidR="004F21EA">
        <w:t>Protègè</w:t>
      </w:r>
      <w:proofErr w:type="spellEnd"/>
      <w:r w:rsidR="004F21EA">
        <w:rPr>
          <w:rStyle w:val="Rimandonotaapidipagina"/>
        </w:rPr>
        <w:footnoteReference w:id="13"/>
      </w:r>
      <w:r>
        <w:t>.</w:t>
      </w:r>
    </w:p>
    <w:p w14:paraId="16AB75D4" w14:textId="77777777" w:rsidR="0062594F" w:rsidRDefault="0062594F" w:rsidP="0062594F">
      <w:pPr>
        <w:pStyle w:val="Titolo3"/>
      </w:pPr>
      <w:bookmarkStart w:id="7" w:name="_Toc438204930"/>
      <w:r>
        <w:t>Semantic-Web Enricher</w:t>
      </w:r>
      <w:bookmarkEnd w:id="7"/>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Paragrafoelenco"/>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Paragrafoelenco"/>
        <w:numPr>
          <w:ilvl w:val="0"/>
          <w:numId w:val="23"/>
        </w:numPr>
      </w:pPr>
      <w:r>
        <w:t xml:space="preserve">Object properties that describe the relationship among the ontology classes; </w:t>
      </w:r>
    </w:p>
    <w:p w14:paraId="6197FA0C" w14:textId="77777777" w:rsidR="0062594F" w:rsidRDefault="0062594F" w:rsidP="0062594F">
      <w:pPr>
        <w:pStyle w:val="Paragrafoelenco"/>
        <w:numPr>
          <w:ilvl w:val="0"/>
          <w:numId w:val="23"/>
        </w:numPr>
      </w:pPr>
      <w:r>
        <w:lastRenderedPageBreak/>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77777777" w:rsidR="0062594F" w:rsidRDefault="0062594F" w:rsidP="00710F8F">
      <w:pPr>
        <w:jc w:val="center"/>
      </w:pPr>
      <w:r>
        <w:rPr>
          <w:noProof/>
          <w:lang w:eastAsia="en-GB"/>
        </w:rPr>
        <w:drawing>
          <wp:inline distT="0" distB="0" distL="0" distR="0" wp14:anchorId="591503F2" wp14:editId="7F3063F6">
            <wp:extent cx="4069977" cy="3048650"/>
            <wp:effectExtent l="0" t="0" r="698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31">
                      <a:extLst>
                        <a:ext uri="{28A0092B-C50C-407E-A947-70E740481C1C}">
                          <a14:useLocalDpi xmlns:a14="http://schemas.microsoft.com/office/drawing/2010/main" val="0"/>
                        </a:ext>
                      </a:extLst>
                    </a:blip>
                    <a:stretch>
                      <a:fillRect/>
                    </a:stretch>
                  </pic:blipFill>
                  <pic:spPr>
                    <a:xfrm>
                      <a:off x="0" y="0"/>
                      <a:ext cx="4073350" cy="3051176"/>
                    </a:xfrm>
                    <a:prstGeom prst="rect">
                      <a:avLst/>
                    </a:prstGeom>
                  </pic:spPr>
                </pic:pic>
              </a:graphicData>
            </a:graphic>
          </wp:inline>
        </w:drawing>
      </w:r>
    </w:p>
    <w:p w14:paraId="544B04C7" w14:textId="77777777"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Semantic Search Engine</w:t>
      </w:r>
    </w:p>
    <w:p w14:paraId="5D032620" w14:textId="77777777" w:rsidR="0062594F" w:rsidRDefault="0062594F" w:rsidP="0062594F">
      <w:pPr>
        <w:pStyle w:val="Titolo3"/>
      </w:pPr>
      <w:bookmarkStart w:id="8" w:name="_Toc438204931"/>
      <w:r>
        <w:t>Search Engine</w:t>
      </w:r>
      <w:bookmarkEnd w:id="8"/>
    </w:p>
    <w:p w14:paraId="5CDA7FAD" w14:textId="31945158"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framework is currently configured to </w:t>
      </w:r>
      <w:r w:rsidRPr="006F6475">
        <w:t>simultaneously search across the above e-Infrastructure Knowledge Base</w:t>
      </w:r>
      <w:r w:rsidR="004F21EA">
        <w:rPr>
          <w:rStyle w:val="Rimandonotaapidipagina"/>
        </w:rPr>
        <w:footnoteReference w:id="14"/>
      </w:r>
      <w:r w:rsidRPr="006F6475">
        <w:t xml:space="preserve">, </w:t>
      </w:r>
      <w:proofErr w:type="spellStart"/>
      <w:r w:rsidRPr="006F6475">
        <w:t>Europeana</w:t>
      </w:r>
      <w:proofErr w:type="spellEnd"/>
      <w:r w:rsidR="004F21EA">
        <w:rPr>
          <w:rStyle w:val="Rimandonotaapidipagina"/>
        </w:rPr>
        <w:footnoteReference w:id="15"/>
      </w:r>
      <w:r w:rsidRPr="006F6475">
        <w:t xml:space="preserve">, </w:t>
      </w:r>
      <w:proofErr w:type="spellStart"/>
      <w:r w:rsidRPr="006F6475">
        <w:t>Cultura</w:t>
      </w:r>
      <w:proofErr w:type="spellEnd"/>
      <w:r w:rsidRPr="006F6475">
        <w:t xml:space="preserve"> Italia</w:t>
      </w:r>
      <w:r w:rsidR="004F21EA">
        <w:rPr>
          <w:rStyle w:val="Rimandonotaapidipagina"/>
        </w:rPr>
        <w:footnoteReference w:id="16"/>
      </w:r>
      <w:r w:rsidRPr="006F6475">
        <w:t xml:space="preserve">, </w:t>
      </w:r>
      <w:proofErr w:type="spellStart"/>
      <w:r w:rsidRPr="006F6475">
        <w:t>Isidore</w:t>
      </w:r>
      <w:proofErr w:type="spellEnd"/>
      <w:r w:rsidR="004F21EA">
        <w:rPr>
          <w:rStyle w:val="Rimandonotaapidipagina"/>
        </w:rPr>
        <w:footnoteReference w:id="17"/>
      </w:r>
      <w:r w:rsidRPr="006F6475">
        <w:t xml:space="preserve">, </w:t>
      </w:r>
      <w:proofErr w:type="spellStart"/>
      <w:r w:rsidRPr="006F6475">
        <w:t>OpenAgris</w:t>
      </w:r>
      <w:proofErr w:type="spellEnd"/>
      <w:r w:rsidR="004F21EA">
        <w:rPr>
          <w:rStyle w:val="Rimandonotaapidipagina"/>
        </w:rPr>
        <w:footnoteReference w:id="18"/>
      </w:r>
      <w:r>
        <w:t xml:space="preserve">, </w:t>
      </w:r>
      <w:r w:rsidRPr="006F6475">
        <w:t>PubMed</w:t>
      </w:r>
      <w:r w:rsidR="004F21EA">
        <w:rPr>
          <w:rStyle w:val="Rimandonotaapidipagina"/>
        </w:rPr>
        <w:footnoteReference w:id="19"/>
      </w:r>
      <w:r w:rsidRPr="006F6475">
        <w:t xml:space="preserve"> </w:t>
      </w:r>
      <w:r w:rsidR="004F21EA">
        <w:t xml:space="preserve">and </w:t>
      </w:r>
      <w:proofErr w:type="spellStart"/>
      <w:r w:rsidR="004F21EA">
        <w:t>DBpedia</w:t>
      </w:r>
      <w:proofErr w:type="spellEnd"/>
      <w:r w:rsidR="004F21EA">
        <w:rPr>
          <w:rStyle w:val="Rimandonotaapidipagina"/>
        </w:rPr>
        <w:footnoteReference w:id="20"/>
      </w:r>
      <w:r>
        <w:t xml:space="preserve"> </w:t>
      </w:r>
      <w:r w:rsidRPr="006F6475">
        <w:t>platforms</w:t>
      </w:r>
      <w:r w:rsidR="000B444F">
        <w:t xml:space="preserve">. Others repositories can </w:t>
      </w:r>
      <w:r w:rsidR="00AB3AC4">
        <w:t xml:space="preserve">easily </w:t>
      </w:r>
      <w:r w:rsidR="000B444F">
        <w:t xml:space="preserve">be </w:t>
      </w:r>
      <w:r>
        <w:t>added since the framework has been designed with modular plugins</w:t>
      </w:r>
      <w:r w:rsidR="000B444F">
        <w:t xml:space="preserve"> and the searches are made in parallel using different Java threads</w:t>
      </w:r>
      <w:r>
        <w:t xml:space="preserve">. </w:t>
      </w:r>
    </w:p>
    <w:p w14:paraId="4560F8D2" w14:textId="1D1048E4" w:rsidR="0062594F" w:rsidRDefault="00797416" w:rsidP="0062594F">
      <w:pPr>
        <w:jc w:val="center"/>
      </w:pPr>
      <w:r>
        <w:rPr>
          <w:noProof/>
          <w:lang w:eastAsia="en-GB"/>
        </w:rPr>
        <w:lastRenderedPageBreak/>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lastRenderedPageBreak/>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21978" cy="4319459"/>
                    </a:xfrm>
                    <a:prstGeom prst="rect">
                      <a:avLst/>
                    </a:prstGeom>
                  </pic:spPr>
                </pic:pic>
              </a:graphicData>
            </a:graphic>
          </wp:inline>
        </w:drawing>
      </w:r>
    </w:p>
    <w:p w14:paraId="76F879A1" w14:textId="77777777"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Semantic Search Engine</w:t>
      </w:r>
    </w:p>
    <w:p w14:paraId="62E93B8B" w14:textId="77777777" w:rsidR="009E60C2" w:rsidRDefault="009E60C2" w:rsidP="0062594F"/>
    <w:p w14:paraId="355F1B50" w14:textId="2A368B91" w:rsidR="0062594F" w:rsidRDefault="0062594F" w:rsidP="0062594F">
      <w:r>
        <w:t xml:space="preserve">In the “Dataset information” panel users get the link to the open access document and, if existing, to the corresponding dataset. </w:t>
      </w:r>
      <w:r w:rsidR="002F2F7C">
        <w:t>Cl</w:t>
      </w:r>
      <w:r w:rsidR="004F21EA">
        <w:t>icking on the “</w:t>
      </w:r>
      <w:proofErr w:type="spellStart"/>
      <w:r w:rsidR="004F21EA">
        <w:t>Altmetrics</w:t>
      </w:r>
      <w:proofErr w:type="spellEnd"/>
      <w:r w:rsidR="004F21EA">
        <w:t>”</w:t>
      </w:r>
      <w:r w:rsidR="004F21EA">
        <w:rPr>
          <w:rStyle w:val="Rimandonotaapidipagina"/>
        </w:rPr>
        <w:footnoteReference w:id="21"/>
      </w:r>
      <w:r w:rsidR="002F2F7C">
        <w:t xml:space="preserve">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2CBD0223">
            <wp:extent cx="4702718" cy="2360706"/>
            <wp:effectExtent l="0" t="0" r="3175" b="190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02718" cy="2360706"/>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 xml:space="preserve">with </w:t>
      </w:r>
      <w:proofErr w:type="spellStart"/>
      <w:r w:rsidR="00772285">
        <w:rPr>
          <w:i/>
          <w:color w:val="0070C0"/>
        </w:rPr>
        <w:t>LodLive</w:t>
      </w:r>
      <w:proofErr w:type="spellEnd"/>
    </w:p>
    <w:p w14:paraId="55091BB7" w14:textId="77777777" w:rsidR="009E60C2" w:rsidRPr="000261AB" w:rsidRDefault="009E60C2" w:rsidP="0040753D">
      <w:pPr>
        <w:jc w:val="center"/>
        <w:rPr>
          <w:i/>
        </w:rPr>
      </w:pPr>
    </w:p>
    <w:p w14:paraId="0CD64E98" w14:textId="77777777" w:rsidR="00DC5D86" w:rsidRPr="009D616E" w:rsidRDefault="00DC5D86" w:rsidP="00DC5D86">
      <w:pPr>
        <w:pStyle w:val="Titolo2"/>
      </w:pPr>
      <w:bookmarkStart w:id="9" w:name="_Toc438204932"/>
      <w:r w:rsidRPr="009D616E">
        <w:t>Integration and dependencies</w:t>
      </w:r>
      <w:bookmarkEnd w:id="9"/>
    </w:p>
    <w:p w14:paraId="30569BAD" w14:textId="5181C380" w:rsidR="00317858" w:rsidRPr="00DD542A" w:rsidRDefault="00317858" w:rsidP="00317858">
      <w:pPr>
        <w:rPr>
          <w:sz w:val="24"/>
        </w:rPr>
      </w:pPr>
      <w:proofErr w:type="spellStart"/>
      <w:r w:rsidRPr="00DD542A">
        <w:rPr>
          <w:sz w:val="24"/>
        </w:rPr>
        <w:t>gLibrary</w:t>
      </w:r>
      <w:proofErr w:type="spellEnd"/>
      <w:r w:rsidRPr="00DD542A">
        <w:rPr>
          <w:sz w:val="24"/>
        </w:rPr>
        <w:t xml:space="preserve"> 2</w:t>
      </w:r>
      <w:r w:rsidR="00305391">
        <w:rPr>
          <w:sz w:val="24"/>
        </w:rPr>
        <w:t>.0</w:t>
      </w:r>
      <w:r w:rsidRPr="00DD542A">
        <w:rPr>
          <w:sz w:val="24"/>
        </w:rPr>
        <w:t xml:space="preserve"> requires a </w:t>
      </w:r>
      <w:r w:rsidRPr="00DD542A">
        <w:rPr>
          <w:b/>
          <w:bCs/>
          <w:sz w:val="24"/>
        </w:rPr>
        <w:t>MongoDB</w:t>
      </w:r>
      <w:r w:rsidR="00305391">
        <w:rPr>
          <w:sz w:val="24"/>
        </w:rPr>
        <w:t xml:space="preserve"> (&gt;</w:t>
      </w:r>
      <w:r w:rsidR="004F21EA">
        <w:rPr>
          <w:sz w:val="24"/>
        </w:rPr>
        <w:t>3.x)</w:t>
      </w:r>
      <w:r w:rsidR="004F21EA">
        <w:rPr>
          <w:rStyle w:val="Rimandonotaapidipagina"/>
          <w:sz w:val="24"/>
        </w:rPr>
        <w:footnoteReference w:id="22"/>
      </w:r>
      <w:r w:rsidR="00305391">
        <w:rPr>
          <w:sz w:val="24"/>
        </w:rPr>
        <w:t xml:space="preserve">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 xml:space="preserve">storage for local </w:t>
      </w:r>
      <w:r w:rsidR="004F21EA">
        <w:rPr>
          <w:sz w:val="24"/>
        </w:rPr>
        <w:t>repositories. Node.js (&gt; 0.12)</w:t>
      </w:r>
      <w:r w:rsidR="004F21EA">
        <w:rPr>
          <w:rStyle w:val="Rimandonotaapidipagina"/>
          <w:sz w:val="24"/>
        </w:rPr>
        <w:footnoteReference w:id="23"/>
      </w:r>
      <w:r w:rsidRPr="00DD542A">
        <w:rPr>
          <w:sz w:val="24"/>
        </w:rPr>
        <w:t xml:space="preserve"> is required too.</w:t>
      </w:r>
    </w:p>
    <w:p w14:paraId="6C1E2A60" w14:textId="64427FDA"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w:t>
      </w:r>
      <w:proofErr w:type="spellStart"/>
      <w:r w:rsidRPr="00DD542A">
        <w:rPr>
          <w:sz w:val="24"/>
        </w:rPr>
        <w:t>gLibrary</w:t>
      </w:r>
      <w:proofErr w:type="spellEnd"/>
      <w:r w:rsidRPr="00DD542A">
        <w:rPr>
          <w:sz w:val="24"/>
        </w:rPr>
        <w:t xml:space="preserve"> both with </w:t>
      </w:r>
      <w:r w:rsidRPr="00E83B9C">
        <w:rPr>
          <w:sz w:val="24"/>
        </w:rPr>
        <w:t>forever</w:t>
      </w:r>
      <w:r w:rsidR="004F21EA">
        <w:rPr>
          <w:rStyle w:val="Rimandonotaapidipagina"/>
          <w:sz w:val="24"/>
        </w:rPr>
        <w:footnoteReference w:id="24"/>
      </w:r>
      <w:r w:rsidR="0051108E">
        <w:rPr>
          <w:sz w:val="24"/>
        </w:rPr>
        <w:t xml:space="preserve"> </w:t>
      </w:r>
      <w:r w:rsidRPr="00DD542A">
        <w:rPr>
          <w:sz w:val="24"/>
        </w:rPr>
        <w:t xml:space="preserve">and </w:t>
      </w:r>
      <w:r w:rsidRPr="00E83B9C">
        <w:rPr>
          <w:sz w:val="24"/>
        </w:rPr>
        <w:t>pm2</w:t>
      </w:r>
      <w:r w:rsidR="004F21EA">
        <w:rPr>
          <w:rStyle w:val="Rimandonotaapidipagina"/>
          <w:sz w:val="24"/>
        </w:rPr>
        <w:footnoteReference w:id="25"/>
      </w:r>
      <w:r w:rsidRPr="00DD542A">
        <w:rPr>
          <w:sz w:val="24"/>
        </w:rPr>
        <w:t xml:space="preserve">. For testing purposes, </w:t>
      </w:r>
      <w:proofErr w:type="spellStart"/>
      <w:r w:rsidRPr="00E83B9C">
        <w:rPr>
          <w:sz w:val="24"/>
        </w:rPr>
        <w:t>Nodemon</w:t>
      </w:r>
      <w:proofErr w:type="spellEnd"/>
      <w:r w:rsidR="004F21EA">
        <w:rPr>
          <w:rStyle w:val="Rimandonotaapidipagina"/>
          <w:sz w:val="24"/>
        </w:rPr>
        <w:footnoteReference w:id="26"/>
      </w:r>
      <w:r w:rsidR="00E22901">
        <w:rPr>
          <w:sz w:val="24"/>
        </w:rPr>
        <w:t xml:space="preserve"> </w:t>
      </w:r>
      <w:r w:rsidRPr="00DD542A">
        <w:rPr>
          <w:sz w:val="24"/>
        </w:rPr>
        <w:t>is a valid option.</w:t>
      </w:r>
    </w:p>
    <w:p w14:paraId="2F30CAB2" w14:textId="70892C59" w:rsidR="00305391" w:rsidRDefault="007122AE" w:rsidP="00317858">
      <w:pPr>
        <w:rPr>
          <w:sz w:val="24"/>
        </w:rPr>
      </w:pPr>
      <w:r>
        <w:rPr>
          <w:sz w:val="24"/>
        </w:rPr>
        <w:t>The parallel Semantic</w:t>
      </w:r>
      <w:r w:rsidR="00305391">
        <w:rPr>
          <w:sz w:val="24"/>
        </w:rPr>
        <w:t xml:space="preserve"> Search Engine framework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parallel Semantic Search Engine on </w:t>
      </w:r>
      <w:proofErr w:type="spellStart"/>
      <w:r>
        <w:rPr>
          <w:sz w:val="24"/>
        </w:rPr>
        <w:t>GlassFish</w:t>
      </w:r>
      <w:proofErr w:type="spellEnd"/>
      <w:r>
        <w:rPr>
          <w:sz w:val="24"/>
        </w:rPr>
        <w:t xml:space="preserve"> (</w:t>
      </w:r>
      <w:r w:rsidRPr="0034252A">
        <w:rPr>
          <w:sz w:val="24"/>
        </w:rPr>
        <w:t>v3.1.1</w:t>
      </w:r>
      <w:r>
        <w:rPr>
          <w:sz w:val="24"/>
        </w:rPr>
        <w:t xml:space="preserve">) as Application Server. </w:t>
      </w:r>
    </w:p>
    <w:p w14:paraId="00E6B75B" w14:textId="3776E323" w:rsidR="00DB4684" w:rsidRDefault="00A958E4" w:rsidP="00DB4684">
      <w:pPr>
        <w:rPr>
          <w:sz w:val="24"/>
        </w:rPr>
      </w:pPr>
      <w:r>
        <w:rPr>
          <w:sz w:val="24"/>
        </w:rPr>
        <w:t>To graphically represent the resource with all its metadata with</w:t>
      </w:r>
      <w:r w:rsidR="00DB4684">
        <w:rPr>
          <w:sz w:val="24"/>
        </w:rPr>
        <w:t xml:space="preserve"> </w:t>
      </w:r>
      <w:proofErr w:type="spellStart"/>
      <w:r w:rsidR="004F21EA">
        <w:rPr>
          <w:sz w:val="24"/>
        </w:rPr>
        <w:t>LodLive</w:t>
      </w:r>
      <w:proofErr w:type="spellEnd"/>
      <w:r w:rsidR="004F21EA">
        <w:rPr>
          <w:rStyle w:val="Rimandonotaapidipagina"/>
          <w:sz w:val="24"/>
        </w:rPr>
        <w:footnoteReference w:id="27"/>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 xml:space="preserve">Instructions to install and configure </w:t>
      </w:r>
      <w:proofErr w:type="spellStart"/>
      <w:r w:rsidRPr="00B9540E">
        <w:rPr>
          <w:sz w:val="24"/>
        </w:rPr>
        <w:t>LodLive</w:t>
      </w:r>
      <w:proofErr w:type="spellEnd"/>
      <w:r w:rsidRPr="00B9540E">
        <w:rPr>
          <w:sz w:val="24"/>
        </w:rPr>
        <w:t xml:space="preserve"> are the following:</w:t>
      </w:r>
    </w:p>
    <w:p w14:paraId="18403ECC" w14:textId="3D19392B" w:rsidR="002B7CC0" w:rsidRDefault="00B42135" w:rsidP="00B42135">
      <w:pPr>
        <w:jc w:val="left"/>
        <w:rPr>
          <w:sz w:val="20"/>
        </w:rPr>
      </w:pPr>
      <w:r w:rsidRPr="00B42135">
        <w:rPr>
          <w:sz w:val="20"/>
        </w:rPr>
        <w:t xml:space="preserve">]$ </w:t>
      </w:r>
      <w:proofErr w:type="spellStart"/>
      <w:r w:rsidRPr="00B42135">
        <w:rPr>
          <w:sz w:val="20"/>
        </w:rPr>
        <w:t>sh</w:t>
      </w:r>
      <w:proofErr w:type="spellEnd"/>
      <w:r w:rsidRPr="00B42135">
        <w:rPr>
          <w:sz w:val="20"/>
        </w:rPr>
        <w:t xml:space="preserve"> &lt;</w:t>
      </w:r>
      <w:proofErr w:type="spellStart"/>
      <w:r w:rsidRPr="00B42135">
        <w:rPr>
          <w:sz w:val="20"/>
        </w:rPr>
        <w:t>glassfish_path</w:t>
      </w:r>
      <w:proofErr w:type="spellEnd"/>
      <w:r w:rsidRPr="00B42135">
        <w:rPr>
          <w:sz w:val="20"/>
        </w:rPr>
        <w:t>&gt;/bin/</w:t>
      </w:r>
      <w:proofErr w:type="spellStart"/>
      <w:r w:rsidRPr="00B42135">
        <w:rPr>
          <w:sz w:val="20"/>
        </w:rPr>
        <w:t>asadmin</w:t>
      </w:r>
      <w:proofErr w:type="spellEnd"/>
      <w:r w:rsidRPr="00B42135">
        <w:rPr>
          <w:sz w:val="20"/>
        </w:rPr>
        <w:t xml:space="preserve"> –u </w:t>
      </w:r>
      <w:proofErr w:type="spellStart"/>
      <w:r w:rsidRPr="00B42135">
        <w:rPr>
          <w:sz w:val="20"/>
        </w:rPr>
        <w:t>liferayadmin</w:t>
      </w:r>
      <w:proofErr w:type="spellEnd"/>
      <w:r w:rsidRPr="00B42135">
        <w:rPr>
          <w:sz w:val="20"/>
        </w:rPr>
        <w:t xml:space="preserve"> </w:t>
      </w:r>
      <w:r>
        <w:rPr>
          <w:sz w:val="20"/>
        </w:rPr>
        <w:t>\</w:t>
      </w:r>
      <w:r>
        <w:rPr>
          <w:sz w:val="20"/>
        </w:rPr>
        <w:br/>
        <w:t xml:space="preserve">               </w:t>
      </w:r>
      <w:r w:rsidRPr="00B42135">
        <w:rPr>
          <w:sz w:val="20"/>
        </w:rPr>
        <w:t>–W &lt;</w:t>
      </w:r>
      <w:proofErr w:type="spellStart"/>
      <w:r w:rsidRPr="00B42135">
        <w:rPr>
          <w:sz w:val="20"/>
        </w:rPr>
        <w:t>glassfish_path</w:t>
      </w:r>
      <w:proofErr w:type="spellEnd"/>
      <w:r w:rsidRPr="00B42135">
        <w:rPr>
          <w:sz w:val="20"/>
        </w:rPr>
        <w:t>&gt;/domain/</w:t>
      </w:r>
      <w:proofErr w:type="spellStart"/>
      <w:r w:rsidRPr="00B42135">
        <w:rPr>
          <w:sz w:val="20"/>
        </w:rPr>
        <w:t>liferay</w:t>
      </w:r>
      <w:proofErr w:type="spellEnd"/>
      <w:r w:rsidRPr="00B42135">
        <w:rPr>
          <w:sz w:val="20"/>
        </w:rPr>
        <w:t>/</w:t>
      </w:r>
      <w:proofErr w:type="spellStart"/>
      <w:r w:rsidRPr="00B42135">
        <w:rPr>
          <w:sz w:val="20"/>
        </w:rPr>
        <w:t>config</w:t>
      </w:r>
      <w:proofErr w:type="spellEnd"/>
      <w:r w:rsidRPr="00B42135">
        <w:rPr>
          <w:sz w:val="20"/>
        </w:rPr>
        <w:t xml:space="preserve">/local-password deploy </w:t>
      </w:r>
      <w:proofErr w:type="spellStart"/>
      <w:r w:rsidRPr="00B42135">
        <w:rPr>
          <w:sz w:val="20"/>
        </w:rPr>
        <w:t>LodLiveGraph.war</w:t>
      </w:r>
      <w:proofErr w:type="spellEnd"/>
    </w:p>
    <w:p w14:paraId="71DF2D9C" w14:textId="77777777" w:rsidR="00DC5D86" w:rsidRDefault="00DC5D86" w:rsidP="00DC5D86">
      <w:pPr>
        <w:pStyle w:val="Titolo1"/>
        <w:pageBreakBefore w:val="0"/>
      </w:pPr>
      <w:bookmarkStart w:id="10" w:name="_Toc438204933"/>
      <w:r>
        <w:lastRenderedPageBreak/>
        <w:t>Re</w:t>
      </w:r>
      <w:r w:rsidR="00F6577D">
        <w:t>quirements</w:t>
      </w:r>
      <w:bookmarkEnd w:id="10"/>
    </w:p>
    <w:p w14:paraId="65F2A738" w14:textId="5404C830" w:rsidR="006E22BD" w:rsidRDefault="008415F1" w:rsidP="008415F1">
      <w:r w:rsidRPr="00B235B8">
        <w:t>Cloud technologies are mature enough to improve the reliability and the availability of data. Clouds can provide the possibility to dynamic data replication among computing centres in a user-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Titolo2"/>
      </w:pPr>
      <w:bookmarkStart w:id="11" w:name="_Toc438204934"/>
      <w:r>
        <w:t>Functional Requirements</w:t>
      </w:r>
      <w:bookmarkEnd w:id="11"/>
    </w:p>
    <w:p w14:paraId="051FD36B" w14:textId="39011F94" w:rsidR="00F6577D" w:rsidRDefault="00F6577D" w:rsidP="00F6577D">
      <w:pPr>
        <w:pStyle w:val="Paragrafoelenco"/>
        <w:numPr>
          <w:ilvl w:val="0"/>
          <w:numId w:val="26"/>
        </w:numPr>
      </w:pPr>
      <w:r>
        <w:t xml:space="preserve">The parallel SSE accepts keywords as input. These keywords will </w:t>
      </w:r>
      <w:r w:rsidR="00BB74DB">
        <w:t>be used to run SPARQL queries to the</w:t>
      </w:r>
      <w:r>
        <w:t xml:space="preserve"> Vi</w:t>
      </w:r>
      <w:r w:rsidR="002450DE">
        <w:t>r</w:t>
      </w:r>
      <w:r>
        <w:t>tuoso triple-store;</w:t>
      </w:r>
    </w:p>
    <w:p w14:paraId="30FE70D6" w14:textId="4ED783D9" w:rsidR="002450DE" w:rsidRDefault="00F6577D" w:rsidP="00F6577D">
      <w:pPr>
        <w:pStyle w:val="Paragrafoelenco"/>
        <w:numPr>
          <w:ilvl w:val="0"/>
          <w:numId w:val="26"/>
        </w:numPr>
      </w:pPr>
      <w:r>
        <w:t xml:space="preserve">The parallel SSE can be deployed </w:t>
      </w:r>
      <w:r w:rsidR="002450DE">
        <w:t>in the</w:t>
      </w:r>
      <w:r>
        <w:t xml:space="preserve"> Application server</w:t>
      </w:r>
      <w:r w:rsidR="002450DE">
        <w:t xml:space="preserve"> a</w:t>
      </w:r>
      <w:r w:rsidR="00305391">
        <w:t>nd be accessed as a Web service</w:t>
      </w:r>
      <w:r w:rsidR="002450DE">
        <w:t>;</w:t>
      </w:r>
    </w:p>
    <w:p w14:paraId="2C3B87BA" w14:textId="3CE9F6A5" w:rsidR="002450DE" w:rsidRPr="00F6577D" w:rsidRDefault="002450DE" w:rsidP="00F6577D">
      <w:pPr>
        <w:pStyle w:val="Paragrafoelenco"/>
        <w:numPr>
          <w:ilvl w:val="0"/>
          <w:numId w:val="26"/>
        </w:numPr>
      </w:pPr>
      <w:r>
        <w:t xml:space="preserve">The harvester process can be executed </w:t>
      </w:r>
      <w:r w:rsidR="00305391">
        <w:t xml:space="preserve">both </w:t>
      </w:r>
      <w:r>
        <w:t>on Grid and Cloud infrastructures.</w:t>
      </w:r>
    </w:p>
    <w:p w14:paraId="02D2B713" w14:textId="77777777" w:rsidR="003811D2" w:rsidRDefault="00587E90" w:rsidP="00587E90">
      <w:pPr>
        <w:pStyle w:val="Titolo2"/>
      </w:pPr>
      <w:bookmarkStart w:id="12" w:name="_Toc438204935"/>
      <w:r>
        <w:t>Non-functional Requirements</w:t>
      </w:r>
      <w:bookmarkEnd w:id="12"/>
      <w:r>
        <w:t xml:space="preserve"> </w:t>
      </w:r>
    </w:p>
    <w:p w14:paraId="11386C91" w14:textId="77777777" w:rsidR="002450DE" w:rsidRPr="000A1DB1" w:rsidRDefault="002450DE" w:rsidP="00587E90">
      <w:pPr>
        <w:pStyle w:val="Paragrafoelenco"/>
        <w:rPr>
          <w:b/>
        </w:rPr>
      </w:pPr>
      <w:r w:rsidRPr="000A1DB1">
        <w:rPr>
          <w:b/>
        </w:rPr>
        <w:t>Performance</w:t>
      </w:r>
    </w:p>
    <w:p w14:paraId="3CA9A009" w14:textId="3158A1F2" w:rsidR="000A1DB1" w:rsidRDefault="002450DE" w:rsidP="002450DE">
      <w:pPr>
        <w:pStyle w:val="Paragrafoelenco"/>
        <w:numPr>
          <w:ilvl w:val="0"/>
          <w:numId w:val="27"/>
        </w:numPr>
      </w:pPr>
      <w:r>
        <w:t xml:space="preserve">Speed and fault tolerance </w:t>
      </w:r>
      <w:r w:rsidR="001101C9">
        <w:t xml:space="preserve">for the parallel SSE </w:t>
      </w:r>
      <w:r w:rsidR="001B02F5">
        <w:t>have</w:t>
      </w:r>
      <w:r>
        <w:t xml:space="preserve"> been improved</w:t>
      </w:r>
      <w:r w:rsidR="00DF725D">
        <w:t>.</w:t>
      </w:r>
    </w:p>
    <w:p w14:paraId="526D5D4C" w14:textId="77777777" w:rsidR="00DF725D" w:rsidRDefault="00DF725D" w:rsidP="00DF725D">
      <w:pPr>
        <w:pStyle w:val="Paragrafoelenco"/>
        <w:ind w:left="1440"/>
        <w:rPr>
          <w:b/>
        </w:rPr>
      </w:pPr>
    </w:p>
    <w:p w14:paraId="48A11941" w14:textId="77777777" w:rsidR="00DF725D" w:rsidRPr="000A1DB1" w:rsidRDefault="00DF725D" w:rsidP="00DF725D">
      <w:pPr>
        <w:pStyle w:val="Paragrafoelenco"/>
        <w:rPr>
          <w:b/>
        </w:rPr>
      </w:pPr>
      <w:r>
        <w:rPr>
          <w:b/>
        </w:rPr>
        <w:t>Availability</w:t>
      </w:r>
    </w:p>
    <w:p w14:paraId="6752BAFC" w14:textId="39CE7BCE" w:rsidR="00B127E0" w:rsidRDefault="00DF725D" w:rsidP="00DF725D">
      <w:pPr>
        <w:pStyle w:val="Paragrafoelenco"/>
        <w:numPr>
          <w:ilvl w:val="0"/>
          <w:numId w:val="27"/>
        </w:numPr>
      </w:pPr>
      <w:r>
        <w:t>Source code</w:t>
      </w:r>
      <w:r w:rsidR="00B127E0">
        <w:t>s</w:t>
      </w:r>
      <w:r>
        <w:t xml:space="preserve"> </w:t>
      </w:r>
      <w:r w:rsidR="00B127E0">
        <w:t xml:space="preserve">for </w:t>
      </w:r>
      <w:proofErr w:type="spellStart"/>
      <w:r w:rsidR="00B127E0">
        <w:t>gLibra</w:t>
      </w:r>
      <w:r w:rsidR="00DD3E82">
        <w:t>ry</w:t>
      </w:r>
      <w:proofErr w:type="spellEnd"/>
      <w:r w:rsidR="00DD3E82">
        <w:t xml:space="preserve"> and the </w:t>
      </w:r>
      <w:r w:rsidR="00B127E0">
        <w:t xml:space="preserve">SSE </w:t>
      </w:r>
      <w:r w:rsidR="00317858">
        <w:t>are</w:t>
      </w:r>
      <w:r>
        <w:t xml:space="preserve"> available on </w:t>
      </w:r>
      <w:r w:rsidR="00B127E0">
        <w:t>GitHub;</w:t>
      </w:r>
    </w:p>
    <w:p w14:paraId="6BDC56B9" w14:textId="32155FB0" w:rsidR="00DF725D" w:rsidRDefault="00DF725D" w:rsidP="00DF725D">
      <w:pPr>
        <w:pStyle w:val="Paragrafoelenco"/>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Titolo1"/>
        <w:pageBreakBefore w:val="0"/>
      </w:pPr>
      <w:bookmarkStart w:id="13" w:name="_Toc438204936"/>
      <w:r>
        <w:t>Feedback on satisfaction</w:t>
      </w:r>
      <w:bookmarkEnd w:id="13"/>
      <w:r>
        <w:t xml:space="preserve"> </w:t>
      </w:r>
    </w:p>
    <w:p w14:paraId="2E9477C8" w14:textId="339BEED9" w:rsidR="00310B07" w:rsidRDefault="00310B07" w:rsidP="00310B07">
      <w:pPr>
        <w:rPr>
          <w:i/>
        </w:rPr>
      </w:pPr>
      <w:r w:rsidRPr="00310B07">
        <w:rPr>
          <w:i/>
        </w:rPr>
        <w:t>Who was involved in testing and what the outcome of the review was</w:t>
      </w:r>
      <w:r w:rsidR="003C0ED5">
        <w:rPr>
          <w:i/>
        </w:rPr>
        <w:t xml:space="preserve"> … </w:t>
      </w:r>
    </w:p>
    <w:p w14:paraId="10C41152" w14:textId="77777777" w:rsidR="00F46BBB" w:rsidRDefault="00F46BBB" w:rsidP="00F46BBB">
      <w:pPr>
        <w:pStyle w:val="Titolo1"/>
        <w:pageBreakBefore w:val="0"/>
      </w:pPr>
      <w:bookmarkStart w:id="14" w:name="_Toc438204937"/>
      <w:r>
        <w:t>Future plans</w:t>
      </w:r>
      <w:bookmarkEnd w:id="14"/>
    </w:p>
    <w:p w14:paraId="1D71101B" w14:textId="07AECCC8" w:rsidR="00D43CA0" w:rsidRDefault="00D43CA0" w:rsidP="00B1384F">
      <w:r w:rsidRPr="00B235B8">
        <w:t>To raise the awareness of A&amp;H researchers about the necessity of digital research, the two frameworks will be presented during workshops</w:t>
      </w:r>
      <w:r w:rsidR="00B115AD" w:rsidRPr="00B235B8">
        <w:t>, webinars</w:t>
      </w:r>
      <w:r w:rsidRPr="00B235B8">
        <w:t xml:space="preserve"> and</w:t>
      </w:r>
      <w:r w:rsidR="00B115AD" w:rsidRPr="00B235B8">
        <w:t>/or</w:t>
      </w:r>
      <w:r w:rsidRPr="00B235B8">
        <w:t xml:space="preserve"> training courses organized by the DARIAH CC project. This will contribute to advertise the project results and, based on the feedback received from the communit</w:t>
      </w:r>
      <w:r w:rsidR="00B115AD" w:rsidRPr="00B235B8">
        <w:t>y, pave the way to drive the further development of these frameworks and/or identify new collaboration of collaboration.</w:t>
      </w:r>
    </w:p>
    <w:p w14:paraId="4CD92C36" w14:textId="1583932F" w:rsidR="00594B7D" w:rsidRDefault="00B1384F" w:rsidP="00B1384F">
      <w:r>
        <w:t xml:space="preserve">Future developments include </w:t>
      </w:r>
      <w:r w:rsidR="00594B7D">
        <w:t>the possibility to:</w:t>
      </w:r>
    </w:p>
    <w:p w14:paraId="42820103" w14:textId="06408766" w:rsidR="00594B7D" w:rsidRDefault="00305391" w:rsidP="00594B7D">
      <w:pPr>
        <w:pStyle w:val="Paragrafoelenco"/>
        <w:numPr>
          <w:ilvl w:val="0"/>
          <w:numId w:val="25"/>
        </w:numPr>
      </w:pPr>
      <w:r>
        <w:lastRenderedPageBreak/>
        <w:t>E</w:t>
      </w:r>
      <w:r w:rsidR="00B1384F">
        <w:t xml:space="preserve">nrich the information accessed through the Semantic Search Engine </w:t>
      </w:r>
      <w:r w:rsidR="00594B7D">
        <w:t>including some general-purpose and domain-specifi</w:t>
      </w:r>
      <w:r w:rsidR="004F21EA">
        <w:t>c repositories (e.g. GENONAMES</w:t>
      </w:r>
      <w:r w:rsidR="004F21EA">
        <w:rPr>
          <w:rStyle w:val="Rimandonotaapidipagina"/>
        </w:rPr>
        <w:footnoteReference w:id="28"/>
      </w:r>
      <w:r w:rsidR="004F21EA">
        <w:t>, GERMANET</w:t>
      </w:r>
      <w:r w:rsidR="004F21EA">
        <w:rPr>
          <w:rStyle w:val="Rimandonotaapidipagina"/>
        </w:rPr>
        <w:footnoteReference w:id="29"/>
      </w:r>
      <w:r w:rsidR="004F21EA">
        <w:t xml:space="preserve"> and ISLEX</w:t>
      </w:r>
      <w:r w:rsidR="004F21EA">
        <w:rPr>
          <w:rStyle w:val="Rimandonotaapidipagina"/>
        </w:rPr>
        <w:footnoteReference w:id="30"/>
      </w:r>
      <w:r w:rsidR="00772285">
        <w:t>)</w:t>
      </w:r>
      <w:r w:rsidR="00594B7D">
        <w:t>;</w:t>
      </w:r>
    </w:p>
    <w:p w14:paraId="106DB16D" w14:textId="7EDEC3A8" w:rsidR="00594B7D" w:rsidRDefault="00305391" w:rsidP="00594B7D">
      <w:pPr>
        <w:pStyle w:val="Paragrafoelenco"/>
        <w:numPr>
          <w:ilvl w:val="0"/>
          <w:numId w:val="25"/>
        </w:numPr>
      </w:pPr>
      <w:r>
        <w:t>E</w:t>
      </w:r>
      <w:r w:rsidR="00594B7D">
        <w:t xml:space="preserve">xtend the ontology based on </w:t>
      </w:r>
      <w:proofErr w:type="spellStart"/>
      <w:r w:rsidR="00594B7D">
        <w:t>Protègè</w:t>
      </w:r>
      <w:proofErr w:type="spellEnd"/>
      <w:r w:rsidR="00594B7D">
        <w:t xml:space="preserve"> to include DARIAH-specific knowledge;</w:t>
      </w:r>
    </w:p>
    <w:p w14:paraId="57F2D6AB" w14:textId="54C287EA" w:rsidR="00B115AD" w:rsidRDefault="00B115AD" w:rsidP="00594B7D">
      <w:pPr>
        <w:pStyle w:val="Paragrafoelenco"/>
        <w:numPr>
          <w:ilvl w:val="0"/>
          <w:numId w:val="25"/>
        </w:numPr>
      </w:pPr>
      <w:r w:rsidRPr="00B235B8">
        <w:t>Discuss about possible integration with other high-level tools developed in the context of the DARIAH CC project;</w:t>
      </w:r>
    </w:p>
    <w:p w14:paraId="5539B326" w14:textId="3A2F20F6" w:rsidR="00D43CA0" w:rsidRPr="00B1384F" w:rsidRDefault="00305391" w:rsidP="00D43CA0">
      <w:pPr>
        <w:pStyle w:val="Paragrafoelenco"/>
        <w:numPr>
          <w:ilvl w:val="0"/>
          <w:numId w:val="25"/>
        </w:numPr>
      </w:pPr>
      <w:r>
        <w:t>I</w:t>
      </w:r>
      <w:r w:rsidR="00A15C01">
        <w:t>nclude s</w:t>
      </w:r>
      <w:r w:rsidR="00D43CA0">
        <w:t>ome other DARIAH-specific tools.</w:t>
      </w:r>
    </w:p>
    <w:p w14:paraId="547B0578" w14:textId="3DD8AED0" w:rsidR="00707D99" w:rsidRDefault="00707D99" w:rsidP="008D5CA5">
      <w:pPr>
        <w:pStyle w:val="Appendix"/>
      </w:pPr>
      <w:bookmarkStart w:id="15" w:name="_Toc438204938"/>
      <w:proofErr w:type="spellStart"/>
      <w:r>
        <w:lastRenderedPageBreak/>
        <w:t>gLibrary</w:t>
      </w:r>
      <w:proofErr w:type="spellEnd"/>
      <w:r>
        <w:t xml:space="preserve"> 2.0 API Docs</w:t>
      </w:r>
      <w:bookmarkEnd w:id="15"/>
    </w:p>
    <w:p w14:paraId="0E8D9D25" w14:textId="1D0E00AD" w:rsidR="00707D99" w:rsidRPr="00167BB4" w:rsidRDefault="00305391" w:rsidP="00707D99">
      <w:pPr>
        <w:pStyle w:val="Titolo31"/>
        <w:rPr>
          <w:sz w:val="24"/>
        </w:rPr>
      </w:pPr>
      <w:bookmarkStart w:id="16" w:name="table-of-contents"/>
      <w:bookmarkStart w:id="17" w:name="overview"/>
      <w:bookmarkStart w:id="18" w:name="beta-server-endpoint"/>
      <w:bookmarkStart w:id="19" w:name="_Toc438204939"/>
      <w:bookmarkEnd w:id="16"/>
      <w:bookmarkEnd w:id="17"/>
      <w:bookmarkEnd w:id="18"/>
      <w:r>
        <w:rPr>
          <w:sz w:val="24"/>
        </w:rPr>
        <w:t>S</w:t>
      </w:r>
      <w:r w:rsidR="00707D99" w:rsidRPr="00167BB4">
        <w:rPr>
          <w:sz w:val="24"/>
        </w:rPr>
        <w:t>erver endpoint</w:t>
      </w:r>
      <w:bookmarkEnd w:id="19"/>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20" w:name="authentication"/>
      <w:bookmarkStart w:id="21" w:name="_Toc438204940"/>
      <w:bookmarkEnd w:id="20"/>
      <w:r w:rsidRPr="00167BB4">
        <w:rPr>
          <w:sz w:val="24"/>
        </w:rPr>
        <w:t>Authentication</w:t>
      </w:r>
      <w:bookmarkEnd w:id="21"/>
    </w:p>
    <w:p w14:paraId="117E5AA1" w14:textId="3D5D5142" w:rsidR="00707D99" w:rsidRDefault="00707D99" w:rsidP="008D5CA5">
      <w:pPr>
        <w:pStyle w:val="FirstParagraph"/>
        <w:jc w:val="both"/>
      </w:pPr>
      <w:r w:rsidRPr="008D5CA5">
        <w:rPr>
          <w:sz w:val="22"/>
        </w:rPr>
        <w:t>Before to send any request, users should be authenticated. Curren</w:t>
      </w:r>
      <w:r w:rsidR="008D5CA5" w:rsidRPr="008D5CA5">
        <w:rPr>
          <w:sz w:val="22"/>
        </w:rPr>
        <w:t>t</w:t>
      </w:r>
      <w:r w:rsidRPr="008D5CA5">
        <w:rPr>
          <w:sz w:val="22"/>
        </w:rPr>
        <w:t xml:space="preserve">ly authentication is based on username/password couple. This will return a </w:t>
      </w:r>
      <w:r w:rsidRPr="008D5CA5">
        <w:rPr>
          <w:b/>
          <w:sz w:val="22"/>
        </w:rPr>
        <w:t>session token id</w:t>
      </w:r>
      <w:r w:rsidRPr="008D5CA5">
        <w:rPr>
          <w:sz w:val="22"/>
        </w:rPr>
        <w:t xml:space="preserve"> that needs to be used with any following request. There are two options to send the </w:t>
      </w:r>
      <w:proofErr w:type="spellStart"/>
      <w:r w:rsidRPr="008D5CA5">
        <w:rPr>
          <w:b/>
          <w:sz w:val="22"/>
        </w:rPr>
        <w:t>access_token</w:t>
      </w:r>
      <w:proofErr w:type="spellEnd"/>
      <w:r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curl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2" w:name="login"/>
      <w:bookmarkStart w:id="23" w:name="_Toc438204941"/>
      <w:bookmarkEnd w:id="22"/>
      <w:r w:rsidRPr="00167BB4">
        <w:rPr>
          <w:sz w:val="24"/>
        </w:rPr>
        <w:t>Login</w:t>
      </w:r>
      <w:bookmarkEnd w:id="23"/>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w:t>
      </w:r>
      <w:proofErr w:type="spellStart"/>
      <w:r w:rsidRPr="008D5CA5">
        <w:rPr>
          <w:rStyle w:val="DataTypeTok"/>
          <w:sz w:val="22"/>
        </w:rPr>
        <w:t>username"</w:t>
      </w:r>
      <w:r w:rsidRPr="008D5CA5">
        <w:rPr>
          <w:rStyle w:val="FunctionTok"/>
          <w:sz w:val="22"/>
        </w:rPr>
        <w:t>:</w:t>
      </w:r>
      <w:r w:rsidRPr="008D5CA5">
        <w:rPr>
          <w:rStyle w:val="StringTok"/>
          <w:sz w:val="22"/>
        </w:rPr>
        <w:t>"admin</w:t>
      </w:r>
      <w:proofErr w:type="spellEnd"/>
      <w:r w:rsidRPr="008D5CA5">
        <w:rPr>
          <w:rStyle w:val="StringTok"/>
          <w:sz w:val="22"/>
        </w:rPr>
        <w:t>"</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4" w:name="user-creation"/>
      <w:bookmarkStart w:id="25" w:name="_Toc438204942"/>
      <w:bookmarkEnd w:id="24"/>
      <w:r w:rsidRPr="00167BB4">
        <w:rPr>
          <w:sz w:val="24"/>
        </w:rPr>
        <w:t>User creation</w:t>
      </w:r>
      <w:bookmarkEnd w:id="25"/>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77777777" w:rsidR="00707D99" w:rsidRDefault="00707D99" w:rsidP="008D5CA5">
      <w:pPr>
        <w:pStyle w:val="FirstParagraph"/>
        <w:jc w:val="both"/>
      </w:pPr>
      <w:r w:rsidRPr="008D5CA5">
        <w:rPr>
          <w:sz w:val="22"/>
        </w:rPr>
        <w:t>Please notice that the created user, has no access to any repository yet. The admin user need to assign the created user to any repository and/or collections, setting properly the ACLs.</w:t>
      </w:r>
    </w:p>
    <w:p w14:paraId="1F2A1CE0" w14:textId="77777777" w:rsidR="00707D99" w:rsidRPr="00167BB4" w:rsidRDefault="00707D99" w:rsidP="00707D99">
      <w:pPr>
        <w:pStyle w:val="Titolo21"/>
        <w:rPr>
          <w:sz w:val="24"/>
        </w:rPr>
      </w:pPr>
      <w:bookmarkStart w:id="26" w:name="authorization"/>
      <w:bookmarkStart w:id="27" w:name="_Toc438204943"/>
      <w:bookmarkEnd w:id="26"/>
      <w:r w:rsidRPr="00167BB4">
        <w:rPr>
          <w:sz w:val="24"/>
        </w:rPr>
        <w:lastRenderedPageBreak/>
        <w:t>Authorization</w:t>
      </w:r>
      <w:bookmarkEnd w:id="27"/>
    </w:p>
    <w:p w14:paraId="2DA28A2E" w14:textId="72CEEB78" w:rsidR="00707D99" w:rsidRDefault="00707D99" w:rsidP="008D5CA5">
      <w:pPr>
        <w:pStyle w:val="FirstParagraph"/>
        <w:jc w:val="both"/>
      </w:pPr>
      <w:r w:rsidRPr="008D5CA5">
        <w:rPr>
          <w:sz w:val="22"/>
        </w:rPr>
        <w:t xml:space="preserve">Currently </w:t>
      </w:r>
      <w:proofErr w:type="spellStart"/>
      <w:r w:rsidRPr="008D5CA5">
        <w:rPr>
          <w:sz w:val="22"/>
        </w:rPr>
        <w:t>gLibrary</w:t>
      </w:r>
      <w:proofErr w:type="spellEnd"/>
      <w:r w:rsidRPr="008D5CA5">
        <w:rPr>
          <w:sz w:val="22"/>
        </w:rPr>
        <w:t xml:space="preserve"> allows to set separate permissions to repositories, collections and items per each user. The default permission set to a newly created user is </w:t>
      </w:r>
      <w:r w:rsidRPr="008D5CA5">
        <w:rPr>
          <w:i/>
          <w:sz w:val="22"/>
        </w:rPr>
        <w:t>NO ACCESS</w:t>
      </w:r>
      <w:r w:rsidRPr="008D5CA5">
        <w:rPr>
          <w:sz w:val="22"/>
        </w:rPr>
        <w:t xml:space="preserve"> to anything. It's admin's </w:t>
      </w:r>
      <w:r w:rsidR="008D5CA5" w:rsidRPr="008D5CA5">
        <w:rPr>
          <w:sz w:val="22"/>
        </w:rPr>
        <w:t>responsibility</w:t>
      </w:r>
      <w:r w:rsidRPr="008D5CA5">
        <w:rPr>
          <w:sz w:val="22"/>
        </w:rPr>
        <w:t xml:space="preserve"> to set properly the ACLs per each user. Curren</w:t>
      </w:r>
      <w:r w:rsidR="008D5CA5">
        <w:rPr>
          <w:sz w:val="22"/>
        </w:rPr>
        <w:t>t</w:t>
      </w:r>
      <w:r w:rsidRPr="008D5CA5">
        <w:rPr>
          <w:sz w:val="22"/>
        </w:rPr>
        <w:t xml:space="preserve">ly an instance of </w:t>
      </w:r>
      <w:proofErr w:type="spellStart"/>
      <w:r w:rsidRPr="008D5CA5">
        <w:rPr>
          <w:sz w:val="22"/>
        </w:rPr>
        <w:t>gLibrary</w:t>
      </w:r>
      <w:proofErr w:type="spellEnd"/>
      <w:r w:rsidRPr="008D5CA5">
        <w:rPr>
          <w:sz w:val="22"/>
        </w:rPr>
        <w:t xml:space="preserve"> server has just one </w:t>
      </w:r>
      <w:proofErr w:type="spellStart"/>
      <w:r w:rsidRPr="008D5CA5">
        <w:rPr>
          <w:sz w:val="22"/>
        </w:rPr>
        <w:t>superadmin</w:t>
      </w:r>
      <w:proofErr w:type="spellEnd"/>
      <w:r w:rsidRPr="008D5CA5">
        <w:rPr>
          <w:sz w:val="22"/>
        </w:rPr>
        <w:t xml:space="preserve"> (the </w:t>
      </w:r>
      <w:r w:rsidRPr="008D5CA5">
        <w:rPr>
          <w:i/>
          <w:sz w:val="22"/>
        </w:rPr>
        <w:t>admin</w:t>
      </w:r>
      <w:r w:rsidRPr="008D5CA5">
        <w:rPr>
          <w:sz w:val="22"/>
        </w:rPr>
        <w:t xml:space="preserve"> user), but in future releases you will have the option to define admins per repository.</w:t>
      </w:r>
    </w:p>
    <w:p w14:paraId="4F9BC128" w14:textId="77777777" w:rsidR="00707D99" w:rsidRPr="00167BB4" w:rsidRDefault="00707D99" w:rsidP="00707D99">
      <w:pPr>
        <w:pStyle w:val="Titolo31"/>
        <w:rPr>
          <w:sz w:val="24"/>
        </w:rPr>
      </w:pPr>
      <w:bookmarkStart w:id="28" w:name="acls"/>
      <w:bookmarkStart w:id="29" w:name="_Toc438204944"/>
      <w:bookmarkEnd w:id="28"/>
      <w:r w:rsidRPr="00167BB4">
        <w:rPr>
          <w:sz w:val="24"/>
        </w:rPr>
        <w:t>ACLs</w:t>
      </w:r>
      <w:bookmarkEnd w:id="29"/>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lt;</w:t>
      </w:r>
      <w:proofErr w:type="spellStart"/>
      <w:r w:rsidRPr="008D5CA5">
        <w:rPr>
          <w:rStyle w:val="VerbatimChar"/>
          <w:sz w:val="22"/>
        </w:rPr>
        <w:t>collection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708E1BD" w14:textId="77777777" w:rsidR="00707D99" w:rsidRPr="00167BB4" w:rsidRDefault="00707D99" w:rsidP="008D5CA5">
      <w:pPr>
        <w:pStyle w:val="FirstParagraph"/>
        <w:rPr>
          <w:sz w:val="22"/>
        </w:rPr>
      </w:pPr>
      <w:r w:rsidRPr="00167BB4">
        <w:rPr>
          <w:sz w:val="22"/>
        </w:rPr>
        <w:t>The body of each requests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proofErr w:type="spellStart"/>
            <w:r w:rsidRPr="008D5CA5">
              <w:rPr>
                <w:i/>
                <w:sz w:val="22"/>
              </w:rPr>
              <w:t>items_permissions</w:t>
            </w:r>
            <w:proofErr w:type="spellEnd"/>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Corpotesto"/>
      </w:pPr>
      <w:r w:rsidRPr="008D5CA5">
        <w:rPr>
          <w:i/>
          <w:sz w:val="22"/>
        </w:rPr>
        <w:t>permissions</w:t>
      </w:r>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proofErr w:type="spellStart"/>
      <w:r w:rsidRPr="008D5CA5">
        <w:rPr>
          <w:i/>
          <w:sz w:val="22"/>
        </w:rPr>
        <w:t>items_permissions</w:t>
      </w:r>
      <w:proofErr w:type="spellEnd"/>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30" w:name="repositories"/>
      <w:bookmarkStart w:id="31" w:name="_Toc438204945"/>
      <w:bookmarkEnd w:id="30"/>
      <w:r w:rsidRPr="00167BB4">
        <w:rPr>
          <w:sz w:val="24"/>
        </w:rPr>
        <w:t>Repositories</w:t>
      </w:r>
      <w:bookmarkEnd w:id="31"/>
    </w:p>
    <w:p w14:paraId="43DACE79" w14:textId="77777777" w:rsidR="00707D99" w:rsidRPr="008D5CA5" w:rsidRDefault="00707D99" w:rsidP="008D5CA5">
      <w:pPr>
        <w:pStyle w:val="FirstParagraph"/>
        <w:jc w:val="both"/>
        <w:rPr>
          <w:sz w:val="22"/>
        </w:rPr>
      </w:pPr>
      <w:r w:rsidRPr="008D5CA5">
        <w:rPr>
          <w:sz w:val="22"/>
        </w:rPr>
        <w:t xml:space="preserve">A </w:t>
      </w:r>
      <w:proofErr w:type="spellStart"/>
      <w:r w:rsidRPr="008D5CA5">
        <w:rPr>
          <w:sz w:val="22"/>
        </w:rPr>
        <w:t>gLibrary</w:t>
      </w:r>
      <w:proofErr w:type="spellEnd"/>
      <w:r w:rsidRPr="008D5CA5">
        <w:rPr>
          <w:sz w:val="22"/>
        </w:rPr>
        <w:t xml:space="preserve">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w:t>
      </w:r>
      <w:proofErr w:type="spellStart"/>
      <w:r w:rsidRPr="008D5CA5">
        <w:rPr>
          <w:sz w:val="22"/>
        </w:rPr>
        <w:t>db</w:t>
      </w:r>
      <w:proofErr w:type="spellEnd"/>
      <w:r w:rsidRPr="008D5CA5">
        <w:rPr>
          <w:sz w:val="22"/>
        </w:rPr>
        <w:t xml:space="preserve"> tables or NoSQL collections as </w:t>
      </w:r>
      <w:proofErr w:type="spellStart"/>
      <w:r w:rsidRPr="008D5CA5">
        <w:rPr>
          <w:sz w:val="22"/>
        </w:rPr>
        <w:t>gLibrary</w:t>
      </w:r>
      <w:proofErr w:type="spellEnd"/>
      <w:r w:rsidRPr="008D5CA5">
        <w:rPr>
          <w:sz w:val="22"/>
        </w:rPr>
        <w:t xml:space="preserve"> collections.</w:t>
      </w:r>
    </w:p>
    <w:p w14:paraId="3C2FC7C2" w14:textId="06705332" w:rsidR="00707D99" w:rsidRDefault="00707D99" w:rsidP="008D5CA5">
      <w:pPr>
        <w:pStyle w:val="Corpotesto"/>
        <w:jc w:val="both"/>
      </w:pPr>
      <w:r w:rsidRPr="008D5CA5">
        <w:rPr>
          <w:sz w:val="22"/>
        </w:rPr>
        <w:t xml:space="preserve">A repository has a </w:t>
      </w:r>
      <w:r w:rsidRPr="008D5CA5">
        <w:rPr>
          <w:rStyle w:val="VerbatimChar"/>
          <w:sz w:val="22"/>
        </w:rPr>
        <w:t>name</w:t>
      </w:r>
      <w:r w:rsidRPr="008D5CA5">
        <w:rPr>
          <w:sz w:val="22"/>
        </w:rPr>
        <w:t xml:space="preserve">, a </w:t>
      </w:r>
      <w:r w:rsidRPr="008D5CA5">
        <w:rPr>
          <w:rStyle w:val="VerbatimChar"/>
          <w:sz w:val="22"/>
        </w:rPr>
        <w:t>path</w:t>
      </w:r>
      <w:r w:rsidR="0067596E">
        <w:rPr>
          <w:sz w:val="22"/>
        </w:rPr>
        <w:t>, that re</w:t>
      </w:r>
      <w:r w:rsidRPr="008D5CA5">
        <w:rPr>
          <w:sz w:val="22"/>
        </w:rPr>
        <w:t xml:space="preserve">presents the access point in the API path, and optionally a </w:t>
      </w:r>
      <w:proofErr w:type="spellStart"/>
      <w:r w:rsidRPr="008D5CA5">
        <w:rPr>
          <w:rStyle w:val="VerbatimChar"/>
          <w:sz w:val="22"/>
        </w:rPr>
        <w:t>coll_db</w:t>
      </w:r>
      <w:proofErr w:type="spellEnd"/>
      <w:r w:rsidRPr="008D5CA5">
        <w:rPr>
          <w:sz w:val="22"/>
        </w:rPr>
        <w:t xml:space="preserve"> (</w:t>
      </w:r>
      <w:r w:rsidRPr="008D5CA5">
        <w:rPr>
          <w:i/>
          <w:sz w:val="22"/>
        </w:rPr>
        <w:t>TODO</w:t>
      </w:r>
      <w:r w:rsidRPr="008D5CA5">
        <w:rPr>
          <w:sz w:val="22"/>
        </w:rPr>
        <w:t xml:space="preserve">: rename as </w:t>
      </w:r>
      <w:proofErr w:type="spellStart"/>
      <w:r w:rsidRPr="008D5CA5">
        <w:rPr>
          <w:rStyle w:val="VerbatimChar"/>
          <w:sz w:val="22"/>
        </w:rPr>
        <w:t>default_collection_db</w:t>
      </w:r>
      <w:proofErr w:type="spellEnd"/>
      <w:r w:rsidRPr="008D5CA5">
        <w:rPr>
          <w:sz w:val="22"/>
        </w:rPr>
        <w:t xml:space="preserve">). If a default DB is defined at the moment of the creation, this will be the default backend DB for all the collections created or imported of the </w:t>
      </w:r>
      <w:r w:rsidRPr="008D5CA5">
        <w:rPr>
          <w:sz w:val="22"/>
        </w:rPr>
        <w:lastRenderedPageBreak/>
        <w:t>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2" w:name="list-of-all-the-repositories-hosted-on-t"/>
      <w:bookmarkStart w:id="33" w:name="_Toc438204946"/>
      <w:bookmarkEnd w:id="32"/>
      <w:r w:rsidRPr="00167BB4">
        <w:rPr>
          <w:sz w:val="24"/>
        </w:rPr>
        <w:t>List of all the repositories hosted on the server</w:t>
      </w:r>
      <w:bookmarkEnd w:id="33"/>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r w:rsidRPr="0067596E">
        <w:rPr>
          <w:sz w:val="22"/>
        </w:rPr>
        <w:t xml:space="preserve">Returns a list of all the repositories managed by the given </w:t>
      </w:r>
      <w:proofErr w:type="spellStart"/>
      <w:r w:rsidRPr="0067596E">
        <w:rPr>
          <w:sz w:val="22"/>
        </w:rPr>
        <w:t>gLibrary</w:t>
      </w:r>
      <w:proofErr w:type="spellEnd"/>
      <w:r w:rsidRPr="0067596E">
        <w:rPr>
          <w:sz w:val="22"/>
        </w:rPr>
        <w:t xml:space="preserve"> server.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6F764155" w14:textId="77777777" w:rsidR="00707D99" w:rsidRPr="0067596E" w:rsidRDefault="00707D99" w:rsidP="0067596E">
            <w:pPr>
              <w:pStyle w:val="Compact"/>
              <w:jc w:val="both"/>
              <w:rPr>
                <w:sz w:val="22"/>
              </w:rPr>
            </w:pPr>
            <w:r w:rsidRPr="0067596E">
              <w:rPr>
                <w:sz w:val="22"/>
              </w:rPr>
              <w:t xml:space="preserve">Default database where collection data should be stored. Can be </w:t>
            </w:r>
            <w:proofErr w:type="spellStart"/>
            <w:r w:rsidRPr="0067596E">
              <w:rPr>
                <w:sz w:val="22"/>
              </w:rPr>
              <w:t>overriden</w:t>
            </w:r>
            <w:proofErr w:type="spellEnd"/>
            <w:r w:rsidRPr="0067596E">
              <w:rPr>
                <w:sz w:val="22"/>
              </w:rPr>
              <w:t xml:space="preserve">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05B10C56" w14:textId="77777777" w:rsidR="00707D99" w:rsidRPr="0067596E" w:rsidRDefault="00707D99" w:rsidP="00707D99">
      <w:pPr>
        <w:pStyle w:val="Corpotesto"/>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proofErr w:type="spellStart"/>
      <w:r>
        <w:rPr>
          <w:rStyle w:val="VerbatimChar"/>
        </w:rPr>
        <w:t>collection_db</w:t>
      </w:r>
      <w:proofErr w:type="spellEnd"/>
      <w:r>
        <w:t xml:space="preserve"> where collections data will be stored. If no </w:t>
      </w:r>
      <w:proofErr w:type="spellStart"/>
      <w:r>
        <w:rPr>
          <w:rStyle w:val="VerbatimChar"/>
        </w:rPr>
        <w:t>collection_db</w:t>
      </w:r>
      <w:proofErr w:type="spellEnd"/>
      <w:r>
        <w:t xml:space="preserve"> is specified, the repository will use the local non-relational </w:t>
      </w:r>
      <w:proofErr w:type="spellStart"/>
      <w:r>
        <w:t>mongoDB</w:t>
      </w:r>
      <w:proofErr w:type="spellEnd"/>
      <w:r>
        <w:t xml:space="preserve"> that comes with </w:t>
      </w:r>
      <w:proofErr w:type="spellStart"/>
      <w:r>
        <w:t>gLibrary</w:t>
      </w:r>
      <w:proofErr w:type="spellEnd"/>
      <w:r>
        <w:t xml:space="preserve">. Each repository's collection can override the </w:t>
      </w:r>
      <w:proofErr w:type="spellStart"/>
      <w:r>
        <w:rPr>
          <w:rStyle w:val="VerbatimChar"/>
        </w:rPr>
        <w:t>collection_db</w:t>
      </w:r>
      <w:proofErr w:type="spellEnd"/>
      <w:r>
        <w:t>.</w:t>
      </w:r>
    </w:p>
    <w:p w14:paraId="059F7A49" w14:textId="77777777" w:rsidR="00707D99" w:rsidRPr="00167BB4" w:rsidRDefault="00707D99" w:rsidP="00707D99">
      <w:pPr>
        <w:pStyle w:val="Titolo31"/>
        <w:rPr>
          <w:sz w:val="24"/>
        </w:rPr>
      </w:pPr>
      <w:bookmarkStart w:id="34" w:name="create-a-new-repository"/>
      <w:bookmarkStart w:id="35" w:name="_Toc438204947"/>
      <w:bookmarkEnd w:id="34"/>
      <w:r w:rsidRPr="00167BB4">
        <w:rPr>
          <w:sz w:val="24"/>
        </w:rPr>
        <w:t>Create a new repository</w:t>
      </w:r>
      <w:bookmarkEnd w:id="35"/>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77777777" w:rsidR="00707D99" w:rsidRDefault="00707D99" w:rsidP="0067596E">
      <w:pPr>
        <w:pStyle w:val="FirstParagraph"/>
        <w:jc w:val="both"/>
      </w:pPr>
      <w:r w:rsidRPr="0067596E">
        <w:rPr>
          <w:sz w:val="22"/>
        </w:rPr>
        <w:t xml:space="preserve">Create a new repository. A default </w:t>
      </w:r>
      <w:proofErr w:type="spellStart"/>
      <w:r w:rsidRPr="0067596E">
        <w:rPr>
          <w:rStyle w:val="VerbatimChar"/>
          <w:sz w:val="22"/>
        </w:rPr>
        <w:t>collection_db</w:t>
      </w:r>
      <w:proofErr w:type="spellEnd"/>
      <w:r w:rsidRPr="0067596E">
        <w:rPr>
          <w:sz w:val="22"/>
        </w:rPr>
        <w:t xml:space="preserve"> can be specified. It will store all the collections in case no </w:t>
      </w:r>
      <w:r w:rsidRPr="0067596E">
        <w:rPr>
          <w:rStyle w:val="VerbatimChar"/>
          <w:sz w:val="22"/>
        </w:rPr>
        <w:t>collection\_</w:t>
      </w:r>
      <w:proofErr w:type="spellStart"/>
      <w:r w:rsidRPr="0067596E">
        <w:rPr>
          <w:rStyle w:val="VerbatimChar"/>
          <w:sz w:val="22"/>
        </w:rPr>
        <w:t>db</w:t>
      </w:r>
      <w:proofErr w:type="spellEnd"/>
      <w:r w:rsidRPr="0067596E">
        <w:rPr>
          <w:sz w:val="22"/>
        </w:rPr>
        <w:t xml:space="preserve"> parameter is specified during collection creation. This property is optional. If missing it will use the local MongoDB server.</w:t>
      </w:r>
    </w:p>
    <w:p w14:paraId="6876BE70" w14:textId="77777777" w:rsidR="00707D99" w:rsidRDefault="00707D99" w:rsidP="00707D99">
      <w:pPr>
        <w:pStyle w:val="Corpotesto"/>
      </w:pPr>
      <w:r>
        <w:rPr>
          <w:b/>
        </w:rPr>
        <w:lastRenderedPageBreak/>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proofErr w:type="spellStart"/>
            <w:r w:rsidRPr="0067596E">
              <w:rPr>
                <w:sz w:val="22"/>
              </w:rPr>
              <w:t>default_storage</w:t>
            </w:r>
            <w:proofErr w:type="spellEnd"/>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proofErr w:type="spellStart"/>
            <w:r w:rsidRPr="0067596E">
              <w:rPr>
                <w:sz w:val="22"/>
              </w:rPr>
              <w:t>baseURL</w:t>
            </w:r>
            <w:proofErr w:type="spellEnd"/>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Corpotesto"/>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Corpotesto"/>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db</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postgre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efault_storag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baseUR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w:t>
      </w:r>
      <w:proofErr w:type="spellStart"/>
      <w:r w:rsidRPr="0067596E">
        <w:rPr>
          <w:rStyle w:val="VerbatimChar"/>
          <w:sz w:val="22"/>
        </w:rPr>
        <w:t>json</w:t>
      </w:r>
      <w:proofErr w:type="spellEnd"/>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6" w:name="collections"/>
      <w:bookmarkStart w:id="37" w:name="_Toc438204948"/>
      <w:bookmarkEnd w:id="36"/>
      <w:r w:rsidRPr="00167BB4">
        <w:rPr>
          <w:sz w:val="24"/>
        </w:rPr>
        <w:lastRenderedPageBreak/>
        <w:t>Collections</w:t>
      </w:r>
      <w:bookmarkEnd w:id="37"/>
    </w:p>
    <w:p w14:paraId="67415575" w14:textId="5A5FA8CE"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allow the repository administrator to create new collection, specifying a schema in the case of relational collection, or importing existing tables/NoSQL collections. If not specified, collections will be created/imported from the default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default_collection_db</w:t>
      </w:r>
      <w:proofErr w:type="spellEnd"/>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collection_db</w:t>
      </w:r>
      <w:proofErr w:type="spellEnd"/>
      <w:r w:rsidRPr="0067596E">
        <w:rPr>
          <w:sz w:val="22"/>
        </w:rPr>
        <w:t>) property.</w:t>
      </w:r>
    </w:p>
    <w:p w14:paraId="7CF8F326" w14:textId="7594F016" w:rsidR="0067596E" w:rsidRPr="00167BB4" w:rsidRDefault="00707D99" w:rsidP="0067596E">
      <w:pPr>
        <w:pStyle w:val="Titolo31"/>
        <w:rPr>
          <w:sz w:val="24"/>
        </w:rPr>
      </w:pPr>
      <w:bookmarkStart w:id="38" w:name="create-a-new-collection"/>
      <w:bookmarkStart w:id="39" w:name="_Toc438204949"/>
      <w:bookmarkEnd w:id="38"/>
      <w:r w:rsidRPr="00167BB4">
        <w:rPr>
          <w:sz w:val="24"/>
        </w:rPr>
        <w:t>Create a new collection</w:t>
      </w:r>
      <w:bookmarkEnd w:id="39"/>
    </w:p>
    <w:p w14:paraId="36429903" w14:textId="77777777" w:rsidR="00707D99" w:rsidRPr="0067596E" w:rsidRDefault="00707D99" w:rsidP="00707D99">
      <w:pPr>
        <w:pStyle w:val="SourceCode"/>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proofErr w:type="spellStart"/>
            <w:r w:rsidRPr="0067596E">
              <w:rPr>
                <w:sz w:val="22"/>
              </w:rPr>
              <w:t>collection_db</w:t>
            </w:r>
            <w:proofErr w:type="spellEnd"/>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1EB0BE25" w14:textId="380226B3" w:rsidR="00707D99" w:rsidRPr="0067596E" w:rsidRDefault="00707D99" w:rsidP="0067596E">
      <w:pPr>
        <w:pStyle w:val="Corpotesto"/>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r w:rsidRPr="0067596E">
              <w:rPr>
                <w:sz w:val="22"/>
              </w:rPr>
              <w:t>type of the attribute's value. Example of allowed types are: string, number, '</w:t>
            </w:r>
            <w:proofErr w:type="spellStart"/>
            <w:r w:rsidRPr="0067596E">
              <w:rPr>
                <w:sz w:val="22"/>
              </w:rPr>
              <w:t>boolean</w:t>
            </w:r>
            <w:proofErr w:type="spellEnd"/>
            <w:r w:rsidRPr="0067596E">
              <w:rPr>
                <w:sz w:val="22"/>
              </w:rPr>
              <w:t>',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r w:rsidRPr="0067596E">
              <w:rPr>
                <w:sz w:val="22"/>
              </w:rPr>
              <w:t>whether the property is a unique identifier. Default is false</w:t>
            </w:r>
          </w:p>
        </w:tc>
      </w:tr>
    </w:tbl>
    <w:p w14:paraId="0A2B2BF6" w14:textId="77777777" w:rsidR="00707D99" w:rsidRDefault="00707D99" w:rsidP="0067596E">
      <w:pPr>
        <w:pStyle w:val="Corpotesto"/>
      </w:pPr>
      <w:r w:rsidRPr="0067596E">
        <w:rPr>
          <w:sz w:val="22"/>
        </w:rPr>
        <w:t xml:space="preserve">For a full list of the supported type, please refer to </w:t>
      </w:r>
      <w:hyperlink r:id="rId36">
        <w:r w:rsidRPr="0067596E">
          <w:rPr>
            <w:rStyle w:val="Collegamentoipertestuale"/>
            <w:sz w:val="22"/>
          </w:rPr>
          <w:t>https://docs.strongloop.com/display/public/LB/LoopBack+types</w:t>
        </w:r>
      </w:hyperlink>
      <w:r w:rsidRPr="0067596E">
        <w:rPr>
          <w:sz w:val="22"/>
        </w:rPr>
        <w:t xml:space="preserve"> and </w:t>
      </w:r>
      <w:hyperlink r:id="rId37" w:anchor="ModeldefinitionJSONfile-Generalpropertyproperties">
        <w:r w:rsidRPr="0067596E">
          <w:rPr>
            <w:rStyle w:val="Collegamentoipertestuale"/>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Corpotesto"/>
        <w:rPr>
          <w:sz w:val="22"/>
        </w:rPr>
      </w:pPr>
      <w:r w:rsidRPr="0067596E">
        <w:rPr>
          <w:b/>
          <w:sz w:val="22"/>
        </w:rPr>
        <w:t>Example</w:t>
      </w:r>
      <w:r w:rsidRPr="0067596E">
        <w:rPr>
          <w:sz w:val="22"/>
        </w:rPr>
        <w:t xml:space="preserve"> (creation of a new collection on a relational </w:t>
      </w:r>
      <w:proofErr w:type="spellStart"/>
      <w:r w:rsidRPr="0067596E">
        <w:rPr>
          <w:sz w:val="22"/>
        </w:rPr>
        <w:t>db</w:t>
      </w:r>
      <w:proofErr w:type="spellEnd"/>
      <w:r w:rsidRPr="0067596E">
        <w:rPr>
          <w:sz w:val="22"/>
        </w:rPr>
        <w:t>):</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proofErr w:type="spellStart"/>
      <w:r w:rsidRPr="0067596E">
        <w:rPr>
          <w:rStyle w:val="VerbatimChar"/>
          <w:sz w:val="22"/>
        </w:rPr>
        <w:t>infn</w:t>
      </w:r>
      <w:proofErr w:type="spellEnd"/>
      <w:r w:rsidRPr="0067596E">
        <w:rPr>
          <w:sz w:val="22"/>
        </w:rPr>
        <w:t xml:space="preserve"> repository. The collection data will be stored into the default </w:t>
      </w:r>
      <w:proofErr w:type="spellStart"/>
      <w:r w:rsidRPr="0067596E">
        <w:rPr>
          <w:rStyle w:val="VerbatimChar"/>
          <w:sz w:val="22"/>
        </w:rPr>
        <w:t>coll_db</w:t>
      </w:r>
      <w:proofErr w:type="spellEnd"/>
      <w:r w:rsidRPr="0067596E">
        <w:rPr>
          <w:sz w:val="22"/>
        </w:rPr>
        <w:t xml:space="preserve"> specified for the </w:t>
      </w:r>
      <w:proofErr w:type="spellStart"/>
      <w:r w:rsidRPr="0067596E">
        <w:rPr>
          <w:rStyle w:val="VerbatimChar"/>
          <w:sz w:val="22"/>
        </w:rPr>
        <w:t>infn</w:t>
      </w:r>
      <w:proofErr w:type="spellEnd"/>
      <w:r w:rsidRPr="0067596E">
        <w:rPr>
          <w:sz w:val="22"/>
        </w:rPr>
        <w:t xml:space="preserve"> repository (that according to the previous example is a </w:t>
      </w:r>
      <w:proofErr w:type="spellStart"/>
      <w:r w:rsidRPr="0067596E">
        <w:rPr>
          <w:sz w:val="22"/>
        </w:rPr>
        <w:t>postgreSQL</w:t>
      </w:r>
      <w:proofErr w:type="spellEnd"/>
      <w:r w:rsidRPr="0067596E">
        <w:rPr>
          <w:sz w:val="22"/>
        </w:rPr>
        <w:t xml:space="preserve"> </w:t>
      </w:r>
      <w:proofErr w:type="spellStart"/>
      <w:r w:rsidRPr="0067596E">
        <w:rPr>
          <w:sz w:val="22"/>
        </w:rPr>
        <w:t>db</w:t>
      </w:r>
      <w:proofErr w:type="spellEnd"/>
      <w:r w:rsidRPr="0067596E">
        <w:rPr>
          <w:sz w:val="22"/>
        </w:rPr>
        <w:t xml:space="preserve"> named </w:t>
      </w:r>
      <w:proofErr w:type="spellStart"/>
      <w:r w:rsidRPr="0067596E">
        <w:rPr>
          <w:rStyle w:val="VerbatimChar"/>
          <w:sz w:val="22"/>
        </w:rPr>
        <w:t>infn_db</w:t>
      </w:r>
      <w:proofErr w:type="spellEnd"/>
      <w:r w:rsidRPr="0067596E">
        <w:rPr>
          <w:sz w:val="22"/>
        </w:rPr>
        <w:t>)</w:t>
      </w:r>
    </w:p>
    <w:p w14:paraId="1E484A6A" w14:textId="77777777" w:rsidR="00707D99" w:rsidRPr="00167BB4" w:rsidRDefault="00707D99" w:rsidP="00707D99">
      <w:pPr>
        <w:pStyle w:val="Titolo31"/>
        <w:rPr>
          <w:sz w:val="24"/>
        </w:rPr>
      </w:pPr>
      <w:bookmarkStart w:id="40" w:name="import-data-from-an-existing-relational-"/>
      <w:bookmarkStart w:id="41" w:name="_Toc438204950"/>
      <w:bookmarkEnd w:id="40"/>
      <w:r w:rsidRPr="00167BB4">
        <w:rPr>
          <w:sz w:val="24"/>
        </w:rPr>
        <w:t>Import data from an existing relational database</w:t>
      </w:r>
      <w:bookmarkEnd w:id="41"/>
    </w:p>
    <w:p w14:paraId="565B974D" w14:textId="77777777" w:rsidR="00707D99" w:rsidRPr="0067596E" w:rsidRDefault="00707D99" w:rsidP="0067596E">
      <w:pPr>
        <w:pStyle w:val="FirstParagraph"/>
        <w:jc w:val="both"/>
        <w:rPr>
          <w:sz w:val="22"/>
        </w:rPr>
      </w:pPr>
      <w:r w:rsidRPr="0067596E">
        <w:rPr>
          <w:sz w:val="22"/>
        </w:rPr>
        <w:t xml:space="preserve">If you want to create a collection that maps an existing </w:t>
      </w:r>
      <w:proofErr w:type="spellStart"/>
      <w:r w:rsidRPr="0067596E">
        <w:rPr>
          <w:sz w:val="22"/>
        </w:rPr>
        <w:t>db</w:t>
      </w:r>
      <w:proofErr w:type="spellEnd"/>
      <w:r w:rsidRPr="0067596E">
        <w:rPr>
          <w:sz w:val="22"/>
        </w:rPr>
        <w:t xml:space="preserve">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proofErr w:type="spellStart"/>
            <w:r w:rsidRPr="0067596E">
              <w:rPr>
                <w:sz w:val="22"/>
              </w:rPr>
              <w:t>tablename</w:t>
            </w:r>
            <w:proofErr w:type="spellEnd"/>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Corpotesto"/>
        <w:jc w:val="both"/>
      </w:pPr>
      <w:r w:rsidRPr="0067596E">
        <w:rPr>
          <w:b/>
          <w:sz w:val="22"/>
        </w:rPr>
        <w:t>Example</w:t>
      </w:r>
      <w:r w:rsidRPr="0067596E">
        <w:rPr>
          <w:sz w:val="22"/>
        </w:rPr>
        <w:t xml:space="preserve"> (creation of a new collection with data coming from an existing relational </w:t>
      </w:r>
      <w:proofErr w:type="spellStart"/>
      <w:r w:rsidRPr="0067596E">
        <w:rPr>
          <w:sz w:val="22"/>
        </w:rPr>
        <w:t>db</w:t>
      </w:r>
      <w:proofErr w:type="spellEnd"/>
      <w:r w:rsidRPr="0067596E">
        <w:rPr>
          <w:sz w:val="22"/>
        </w:rPr>
        <w:t>):</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old_articles</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able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db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test_daily</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proofErr w:type="spellStart"/>
      <w:r w:rsidRPr="0067596E">
        <w:rPr>
          <w:rStyle w:val="VerbatimChar"/>
          <w:sz w:val="22"/>
        </w:rPr>
        <w:t>old_articles</w:t>
      </w:r>
      <w:proofErr w:type="spellEnd"/>
      <w:r w:rsidRPr="0067596E">
        <w:rPr>
          <w:sz w:val="22"/>
        </w:rPr>
        <w:t xml:space="preserve"> import data from an existing database, named </w:t>
      </w:r>
      <w:proofErr w:type="spellStart"/>
      <w:r w:rsidRPr="0067596E">
        <w:rPr>
          <w:rStyle w:val="VerbatimChar"/>
          <w:sz w:val="22"/>
        </w:rPr>
        <w:t>test_daily</w:t>
      </w:r>
      <w:proofErr w:type="spellEnd"/>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2" w:name="list-all-the-collections-of-a-repository"/>
      <w:bookmarkStart w:id="43" w:name="_Toc438204951"/>
      <w:bookmarkEnd w:id="42"/>
      <w:r w:rsidRPr="00167BB4">
        <w:rPr>
          <w:sz w:val="24"/>
        </w:rPr>
        <w:t>List all the collections of a repository</w:t>
      </w:r>
      <w:bookmarkEnd w:id="43"/>
    </w:p>
    <w:p w14:paraId="38BAF133" w14:textId="77777777" w:rsidR="00707D99" w:rsidRPr="0067596E" w:rsidRDefault="00707D99" w:rsidP="00707D99">
      <w:pPr>
        <w:pStyle w:val="SourceCode"/>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 HTTP/1.1</w:t>
      </w:r>
    </w:p>
    <w:p w14:paraId="76C401D9" w14:textId="77777777"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w:t>
      </w:r>
      <w:proofErr w:type="spellStart"/>
      <w:r w:rsidRPr="0067596E">
        <w:rPr>
          <w:rStyle w:val="VerbatimChar"/>
          <w:sz w:val="22"/>
        </w:rPr>
        <w:t>repo_name</w:t>
      </w:r>
      <w:proofErr w:type="spellEnd"/>
      <w:r w:rsidRPr="0067596E">
        <w:rPr>
          <w:rStyle w:val="VerbatimChar"/>
          <w:sz w:val="22"/>
        </w:rPr>
        <w:t>&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hyperlink w:anchor="retrieve-the-schema-of-a-collection">
        <w:r w:rsidRPr="0067596E">
          <w:rPr>
            <w:rStyle w:val="Collegamentoipertestuale"/>
            <w:sz w:val="22"/>
          </w:rPr>
          <w:t>next API</w:t>
        </w:r>
      </w:hyperlink>
      <w:r w:rsidRPr="0067596E">
        <w:rPr>
          <w:sz w:val="22"/>
        </w:rPr>
        <w:t>).</w:t>
      </w:r>
    </w:p>
    <w:p w14:paraId="5887D73E" w14:textId="77777777" w:rsidR="00707D99" w:rsidRPr="0067596E" w:rsidRDefault="00707D99" w:rsidP="00707D99">
      <w:pPr>
        <w:pStyle w:val="Corpotesto"/>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eam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77777777"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repository has two collections </w:t>
      </w:r>
      <w:r w:rsidRPr="0067596E">
        <w:rPr>
          <w:rStyle w:val="VerbatimChar"/>
          <w:sz w:val="22"/>
        </w:rPr>
        <w:t>football</w:t>
      </w:r>
      <w:r w:rsidRPr="0067596E">
        <w:rPr>
          <w:sz w:val="22"/>
        </w:rPr>
        <w:t xml:space="preserve"> and </w:t>
      </w:r>
      <w:r w:rsidRPr="0067596E">
        <w:rPr>
          <w:rStyle w:val="VerbatimChar"/>
          <w:sz w:val="22"/>
        </w:rPr>
        <w:t>windsurf</w:t>
      </w:r>
      <w:r w:rsidRPr="0067596E">
        <w:rPr>
          <w:sz w:val="22"/>
        </w:rPr>
        <w:t xml:space="preserve">. The first one is stored on the default </w:t>
      </w:r>
      <w:proofErr w:type="spellStart"/>
      <w:r w:rsidRPr="0067596E">
        <w:rPr>
          <w:rStyle w:val="VerbatimChar"/>
          <w:sz w:val="22"/>
        </w:rPr>
        <w:t>coll_db</w:t>
      </w:r>
      <w:proofErr w:type="spellEnd"/>
      <w:r w:rsidRPr="0067596E">
        <w:rPr>
          <w:sz w:val="22"/>
        </w:rPr>
        <w:t xml:space="preserve"> repository DB and it's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4" w:name="retrieve-the-schema-of-a-collection"/>
      <w:bookmarkStart w:id="45" w:name="_Toc438204952"/>
      <w:bookmarkEnd w:id="44"/>
      <w:r w:rsidRPr="00167BB4">
        <w:rPr>
          <w:sz w:val="24"/>
        </w:rPr>
        <w:t>Retrieve the schema of a collection</w:t>
      </w:r>
      <w:bookmarkEnd w:id="45"/>
    </w:p>
    <w:p w14:paraId="5562E80C"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_schema HTTP/1.1</w:t>
      </w:r>
    </w:p>
    <w:p w14:paraId="4E6D01AE" w14:textId="30D012C5" w:rsidR="00707D99" w:rsidRDefault="00707D99" w:rsidP="0067596E">
      <w:pPr>
        <w:pStyle w:val="FirstParagraph"/>
        <w:jc w:val="both"/>
      </w:pPr>
      <w:r w:rsidRPr="0067596E">
        <w:rPr>
          <w:sz w:val="22"/>
        </w:rPr>
        <w:lastRenderedPageBreak/>
        <w:t xml:space="preserve">If the given </w:t>
      </w:r>
      <w:proofErr w:type="spellStart"/>
      <w:r w:rsidRPr="0067596E">
        <w:rPr>
          <w:rStyle w:val="VerbatimChar"/>
          <w:sz w:val="22"/>
        </w:rPr>
        <w:t>collection_name</w:t>
      </w:r>
      <w:proofErr w:type="spellEnd"/>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Corpotesto"/>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w:t>
      </w:r>
      <w:proofErr w:type="spellStart"/>
      <w:r w:rsidRPr="0067596E">
        <w:rPr>
          <w:rStyle w:val="VerbatimChar"/>
          <w:sz w:val="22"/>
        </w:rPr>
        <w:t>dylandog</w:t>
      </w:r>
      <w:proofErr w:type="spellEnd"/>
      <w:r w:rsidRPr="0067596E">
        <w:rPr>
          <w:rStyle w:val="VerbatimChar"/>
          <w:sz w:val="22"/>
        </w:rPr>
        <w:t>/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fragebogen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fragebogen_id</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mmer</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nummer</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6" w:name="delete-a-collection"/>
      <w:bookmarkStart w:id="47" w:name="_Toc438204953"/>
      <w:bookmarkEnd w:id="46"/>
      <w:r w:rsidRPr="00167BB4">
        <w:rPr>
          <w:sz w:val="24"/>
        </w:rPr>
        <w:t>Delete a collection</w:t>
      </w:r>
      <w:bookmarkEnd w:id="47"/>
    </w:p>
    <w:p w14:paraId="58A7E1E5"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3B91E363" w14:textId="77777777" w:rsidR="00707D99" w:rsidRDefault="00707D99" w:rsidP="0067596E">
      <w:pPr>
        <w:pStyle w:val="FirstParagraph"/>
        <w:jc w:val="both"/>
      </w:pPr>
      <w:r w:rsidRPr="0067596E">
        <w:rPr>
          <w:sz w:val="22"/>
        </w:rPr>
        <w:t xml:space="preserve">This API will delete the given </w:t>
      </w:r>
      <w:proofErr w:type="spellStart"/>
      <w:r w:rsidRPr="0067596E">
        <w:rPr>
          <w:rStyle w:val="VerbatimChar"/>
          <w:sz w:val="22"/>
        </w:rPr>
        <w:t>collection_name</w:t>
      </w:r>
      <w:proofErr w:type="spellEnd"/>
      <w:r w:rsidRPr="0067596E">
        <w:rPr>
          <w:sz w:val="22"/>
        </w:rPr>
        <w:t xml:space="preserve"> from </w:t>
      </w:r>
      <w:proofErr w:type="spellStart"/>
      <w:r w:rsidRPr="0067596E">
        <w:rPr>
          <w:rStyle w:val="VerbatimChar"/>
          <w:sz w:val="22"/>
        </w:rPr>
        <w:t>repo_name</w:t>
      </w:r>
      <w:proofErr w:type="spellEnd"/>
      <w:r w:rsidRPr="0067596E">
        <w:rPr>
          <w:sz w:val="22"/>
        </w:rPr>
        <w:t xml:space="preserve">. Actual data on the backend table should not be deleted. It's a sort of </w:t>
      </w:r>
      <w:r w:rsidRPr="0067596E">
        <w:rPr>
          <w:i/>
          <w:sz w:val="22"/>
        </w:rPr>
        <w:t>unlinking</w:t>
      </w:r>
      <w:r w:rsidRPr="0067596E">
        <w:rPr>
          <w:sz w:val="22"/>
        </w:rPr>
        <w:t xml:space="preserve">, so that the </w:t>
      </w:r>
      <w:proofErr w:type="spellStart"/>
      <w:r w:rsidRPr="0067596E">
        <w:rPr>
          <w:sz w:val="22"/>
        </w:rPr>
        <w:t>db</w:t>
      </w:r>
      <w:proofErr w:type="spellEnd"/>
      <w:r w:rsidRPr="0067596E">
        <w:rPr>
          <w:sz w:val="22"/>
        </w:rPr>
        <w:t xml:space="preserve"> table/</w:t>
      </w:r>
      <w:proofErr w:type="spellStart"/>
      <w:r w:rsidRPr="0067596E">
        <w:rPr>
          <w:sz w:val="22"/>
        </w:rPr>
        <w:t>nosql</w:t>
      </w:r>
      <w:proofErr w:type="spellEnd"/>
      <w:r w:rsidRPr="0067596E">
        <w:rPr>
          <w:sz w:val="22"/>
        </w:rPr>
        <w:t xml:space="preserve"> collection will not be accessible anymore from the </w:t>
      </w:r>
      <w:proofErr w:type="spellStart"/>
      <w:r w:rsidRPr="0067596E">
        <w:rPr>
          <w:sz w:val="22"/>
        </w:rPr>
        <w:t>gLibrary</w:t>
      </w:r>
      <w:proofErr w:type="spellEnd"/>
      <w:r w:rsidRPr="0067596E">
        <w:rPr>
          <w:sz w:val="22"/>
        </w:rPr>
        <w:t xml:space="preserve"> REST API.</w:t>
      </w:r>
    </w:p>
    <w:p w14:paraId="66CD1498" w14:textId="77777777" w:rsidR="00707D99" w:rsidRPr="00167BB4" w:rsidRDefault="00707D99" w:rsidP="00707D99">
      <w:pPr>
        <w:pStyle w:val="Titolo21"/>
        <w:rPr>
          <w:sz w:val="28"/>
        </w:rPr>
      </w:pPr>
      <w:bookmarkStart w:id="48" w:name="items-previously-entries"/>
      <w:bookmarkStart w:id="49" w:name="_Toc438204954"/>
      <w:bookmarkEnd w:id="48"/>
      <w:r w:rsidRPr="00167BB4">
        <w:rPr>
          <w:sz w:val="28"/>
        </w:rPr>
        <w:t>Items (previously entries)</w:t>
      </w:r>
      <w:bookmarkEnd w:id="49"/>
    </w:p>
    <w:p w14:paraId="649BFDEF" w14:textId="63E8B99A" w:rsidR="00707D99" w:rsidRDefault="00707D99" w:rsidP="0067596E">
      <w:pPr>
        <w:pStyle w:val="FirstParagraph"/>
        <w:jc w:val="both"/>
      </w:pPr>
      <w:r w:rsidRPr="0067596E">
        <w:rPr>
          <w:b/>
          <w:sz w:val="22"/>
        </w:rPr>
        <w:t>Items</w:t>
      </w:r>
      <w:r w:rsidRPr="0067596E">
        <w:rPr>
          <w:sz w:val="22"/>
        </w:rPr>
        <w:t xml:space="preserve"> represents the content of a given collection. If a collection is hosted in a relational database, each item is a table record, while if it's </w:t>
      </w:r>
      <w:r w:rsidR="0067596E" w:rsidRPr="0067596E">
        <w:rPr>
          <w:sz w:val="22"/>
        </w:rPr>
        <w:t>non-relational</w:t>
      </w:r>
      <w:r w:rsidRPr="0067596E">
        <w:rPr>
          <w:sz w:val="22"/>
        </w:rPr>
        <w:t xml:space="preserve"> it's the document/object of the NoSQL collection. Items can be listed and queried via the filtering system, created/added, updated </w:t>
      </w:r>
      <w:r w:rsidR="00CA7F9D">
        <w:rPr>
          <w:sz w:val="22"/>
        </w:rPr>
        <w:t>and deleted, using the REST API</w:t>
      </w:r>
      <w:r w:rsidRPr="0067596E">
        <w:rPr>
          <w:sz w:val="22"/>
        </w:rPr>
        <w:t xml:space="preserve"> provided by </w:t>
      </w:r>
      <w:proofErr w:type="spellStart"/>
      <w:r w:rsidRPr="0067596E">
        <w:rPr>
          <w:sz w:val="22"/>
        </w:rPr>
        <w:t>gLibrary</w:t>
      </w:r>
      <w:proofErr w:type="spellEnd"/>
      <w:r w:rsidRPr="0067596E">
        <w:rPr>
          <w:sz w:val="22"/>
        </w:rPr>
        <w:t>.</w:t>
      </w:r>
    </w:p>
    <w:p w14:paraId="4F69972F" w14:textId="77777777" w:rsidR="00707D99" w:rsidRPr="00167BB4" w:rsidRDefault="00707D99" w:rsidP="00707D99">
      <w:pPr>
        <w:pStyle w:val="Titolo31"/>
        <w:rPr>
          <w:sz w:val="24"/>
        </w:rPr>
      </w:pPr>
      <w:bookmarkStart w:id="50" w:name="item-creation"/>
      <w:bookmarkStart w:id="51" w:name="_Toc438204955"/>
      <w:bookmarkEnd w:id="50"/>
      <w:r w:rsidRPr="00167BB4">
        <w:rPr>
          <w:sz w:val="24"/>
        </w:rPr>
        <w:t>Item creation</w:t>
      </w:r>
      <w:bookmarkEnd w:id="51"/>
    </w:p>
    <w:p w14:paraId="20D9CC5B" w14:textId="77777777" w:rsidR="00707D99" w:rsidRPr="0067596E" w:rsidRDefault="00707D99" w:rsidP="0067596E">
      <w:pPr>
        <w:pStyle w:val="SourceCode"/>
        <w:jc w:val="both"/>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5E817036" w14:textId="11CCD78E" w:rsidR="00707D99" w:rsidRDefault="00707D99" w:rsidP="0067596E">
      <w:pPr>
        <w:pStyle w:val="FirstParagraph"/>
        <w:jc w:val="both"/>
      </w:pPr>
      <w:r w:rsidRPr="0067596E">
        <w:rPr>
          <w:sz w:val="22"/>
        </w:rPr>
        <w:t xml:space="preserve">This API add a new item into the given </w:t>
      </w:r>
      <w:proofErr w:type="spellStart"/>
      <w:r w:rsidRPr="0067596E">
        <w:rPr>
          <w:rStyle w:val="VerbatimChar"/>
          <w:sz w:val="22"/>
        </w:rPr>
        <w:t>collection_name</w:t>
      </w:r>
      <w:proofErr w:type="spellEnd"/>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Corpotesto"/>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w:t>
      </w:r>
      <w:proofErr w:type="spellStart"/>
      <w:r w:rsidRPr="0067596E">
        <w:rPr>
          <w:rStyle w:val="VerbatimChar"/>
          <w:sz w:val="22"/>
        </w:rPr>
        <w:t>infn</w:t>
      </w:r>
      <w:proofErr w:type="spellEnd"/>
      <w:r w:rsidRPr="0067596E">
        <w:rPr>
          <w:rStyle w:val="VerbatimChar"/>
          <w:sz w:val="22"/>
        </w:rPr>
        <w:t>/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 "A. </w:t>
      </w:r>
      <w:proofErr w:type="spellStart"/>
      <w:r w:rsidRPr="0067596E">
        <w:rPr>
          <w:rStyle w:val="VerbatimChar"/>
          <w:sz w:val="22"/>
        </w:rPr>
        <w:t>Calanducci</w:t>
      </w:r>
      <w:proofErr w:type="spellEnd"/>
      <w:r w:rsidRPr="0067596E">
        <w:rPr>
          <w:rStyle w:val="VerbatimChar"/>
          <w:sz w:val="22"/>
        </w:rPr>
        <w:t xml:space="preserve">", "G. </w:t>
      </w:r>
      <w:proofErr w:type="spellStart"/>
      <w:r w:rsidRPr="0067596E">
        <w:rPr>
          <w:rStyle w:val="VerbatimChar"/>
          <w:sz w:val="22"/>
        </w:rPr>
        <w:t>Foti</w:t>
      </w:r>
      <w:proofErr w:type="spellEnd"/>
      <w:r w:rsidRPr="0067596E">
        <w:rPr>
          <w:rStyle w:val="VerbatimChar"/>
          <w:sz w:val="22"/>
        </w:rPr>
        <w:t xml:space="preserve">", "R. </w:t>
      </w:r>
      <w:proofErr w:type="spellStart"/>
      <w:r w:rsidRPr="0067596E">
        <w:rPr>
          <w:rStyle w:val="VerbatimChar"/>
          <w:sz w:val="22"/>
        </w:rPr>
        <w:t>Barbera</w:t>
      </w:r>
      <w:proofErr w:type="spellEnd"/>
      <w:r w:rsidRPr="0067596E">
        <w:rPr>
          <w:rStyle w:val="VerbatimChar"/>
          <w:sz w:val="22"/>
        </w:rPr>
        <w:t>"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2" w:name="item-listing"/>
      <w:bookmarkStart w:id="53" w:name="_Toc438204956"/>
      <w:bookmarkEnd w:id="52"/>
      <w:r w:rsidRPr="00167BB4">
        <w:rPr>
          <w:sz w:val="24"/>
        </w:rPr>
        <w:t>Item listing</w:t>
      </w:r>
      <w:bookmarkEnd w:id="53"/>
    </w:p>
    <w:p w14:paraId="7D3DDB1A"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490B7FBD" w14:textId="519ADF71" w:rsidR="00707D99" w:rsidRDefault="00707D99" w:rsidP="0067596E">
      <w:pPr>
        <w:pStyle w:val="FirstParagraph"/>
        <w:jc w:val="both"/>
      </w:pPr>
      <w:r w:rsidRPr="0067596E">
        <w:rPr>
          <w:sz w:val="22"/>
        </w:rPr>
        <w:t xml:space="preserve">Retrieve the items inside the </w:t>
      </w:r>
      <w:proofErr w:type="spellStart"/>
      <w:r w:rsidRPr="0067596E">
        <w:rPr>
          <w:rStyle w:val="VerbatimChar"/>
          <w:sz w:val="22"/>
        </w:rPr>
        <w:t>collection_name</w:t>
      </w:r>
      <w:proofErr w:type="spellEnd"/>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Collegamentoipertestuale"/>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Corpotesto"/>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w:t>
      </w:r>
      <w:proofErr w:type="spellStart"/>
      <w:r w:rsidRPr="0067596E">
        <w:rPr>
          <w:rStyle w:val="VerbatimChar"/>
          <w:sz w:val="22"/>
        </w:rPr>
        <w:t>gridcore</w:t>
      </w:r>
      <w:proofErr w:type="spellEnd"/>
      <w:r w:rsidRPr="0067596E">
        <w:rPr>
          <w:rStyle w:val="VerbatimChar"/>
          <w:sz w:val="22"/>
        </w:rPr>
        <w:t>/</w:t>
      </w:r>
      <w:proofErr w:type="spellStart"/>
      <w:r w:rsidRPr="0067596E">
        <w:rPr>
          <w:rStyle w:val="VerbatimChar"/>
          <w:sz w:val="22"/>
        </w:rPr>
        <w:t>tracciati</w:t>
      </w:r>
      <w:proofErr w:type="spellEnd"/>
      <w:r w:rsidRPr="0067596E">
        <w:rPr>
          <w:rStyle w:val="VerbatimChar"/>
          <w:sz w:val="22"/>
        </w:rPr>
        <w:t xml:space="preserve">    HTTP/1.1</w:t>
      </w:r>
    </w:p>
    <w:p w14:paraId="79BEFABD" w14:textId="77777777" w:rsidR="00707D99" w:rsidRPr="00167BB4" w:rsidRDefault="00707D99" w:rsidP="00707D99">
      <w:pPr>
        <w:pStyle w:val="Titolo31"/>
        <w:rPr>
          <w:sz w:val="24"/>
        </w:rPr>
      </w:pPr>
      <w:bookmarkStart w:id="54" w:name="item-detail"/>
      <w:bookmarkStart w:id="55" w:name="_Toc438204957"/>
      <w:bookmarkEnd w:id="54"/>
      <w:r w:rsidRPr="00167BB4">
        <w:rPr>
          <w:sz w:val="24"/>
        </w:rPr>
        <w:lastRenderedPageBreak/>
        <w:t>Item detail</w:t>
      </w:r>
      <w:bookmarkEnd w:id="55"/>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w:t>
      </w:r>
      <w:proofErr w:type="spellStart"/>
      <w:r w:rsidRPr="0067596E">
        <w:rPr>
          <w:rStyle w:val="ErrorTok"/>
          <w:sz w:val="22"/>
        </w:rPr>
        <w:t>repo_name</w:t>
      </w:r>
      <w:proofErr w:type="spellEnd"/>
      <w:r w:rsidRPr="0067596E">
        <w:rPr>
          <w:rStyle w:val="ErrorTok"/>
          <w:sz w:val="22"/>
        </w:rPr>
        <w:t>&gt;/&lt;</w:t>
      </w:r>
      <w:proofErr w:type="spellStart"/>
      <w:r w:rsidRPr="0067596E">
        <w:rPr>
          <w:rStyle w:val="ErrorTok"/>
          <w:sz w:val="22"/>
        </w:rPr>
        <w:t>collection_name</w:t>
      </w:r>
      <w:proofErr w:type="spellEnd"/>
      <w:r w:rsidRPr="0067596E">
        <w:rPr>
          <w:rStyle w:val="ErrorTok"/>
          <w:sz w:val="22"/>
        </w:rPr>
        <w:t>&gt;/&lt;</w:t>
      </w:r>
      <w:proofErr w:type="spellStart"/>
      <w:r w:rsidRPr="0067596E">
        <w:rPr>
          <w:rStyle w:val="ErrorTok"/>
          <w:sz w:val="22"/>
        </w:rPr>
        <w:t>item_id</w:t>
      </w:r>
      <w:proofErr w:type="spellEnd"/>
      <w:r w:rsidRPr="0067596E">
        <w:rPr>
          <w:rStyle w:val="ErrorTok"/>
          <w:sz w:val="22"/>
        </w:rPr>
        <w:t>&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proofErr w:type="spellStart"/>
      <w:r w:rsidRPr="0067596E">
        <w:rPr>
          <w:rStyle w:val="VerbatimChar"/>
          <w:sz w:val="22"/>
        </w:rPr>
        <w:t>given_id</w:t>
      </w:r>
      <w:proofErr w:type="spellEnd"/>
      <w:r w:rsidRPr="0067596E">
        <w:rPr>
          <w:sz w:val="22"/>
        </w:rPr>
        <w:t xml:space="preserve">. It will return a JSON object with the attributes mapping the schema of the given </w:t>
      </w:r>
      <w:proofErr w:type="spellStart"/>
      <w:r w:rsidRPr="0067596E">
        <w:rPr>
          <w:rStyle w:val="VerbatimChar"/>
          <w:sz w:val="22"/>
        </w:rPr>
        <w:t>collection_name</w:t>
      </w:r>
      <w:proofErr w:type="spellEnd"/>
      <w:r w:rsidRPr="0067596E">
        <w:rPr>
          <w:sz w:val="22"/>
        </w:rPr>
        <w:t>.</w:t>
      </w:r>
    </w:p>
    <w:p w14:paraId="6F5BA638" w14:textId="77777777" w:rsidR="00707D99" w:rsidRPr="0067596E" w:rsidRDefault="00707D99" w:rsidP="0067596E">
      <w:pPr>
        <w:pStyle w:val="Corpotesto"/>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articles/22</w:t>
      </w:r>
    </w:p>
    <w:p w14:paraId="1125B7E7" w14:textId="77777777" w:rsidR="00707D99" w:rsidRPr="00167BB4" w:rsidRDefault="00707D99" w:rsidP="00707D99">
      <w:pPr>
        <w:pStyle w:val="Titolo31"/>
        <w:rPr>
          <w:sz w:val="24"/>
        </w:rPr>
      </w:pPr>
      <w:bookmarkStart w:id="56" w:name="item-deletion"/>
      <w:bookmarkStart w:id="57" w:name="_Toc438204958"/>
      <w:bookmarkEnd w:id="56"/>
      <w:r w:rsidRPr="00167BB4">
        <w:rPr>
          <w:sz w:val="24"/>
        </w:rPr>
        <w:t>Item deletion</w:t>
      </w:r>
      <w:bookmarkEnd w:id="57"/>
    </w:p>
    <w:p w14:paraId="6F0CD5C2"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proofErr w:type="spellStart"/>
      <w:r w:rsidRPr="0067596E">
        <w:rPr>
          <w:rStyle w:val="VerbatimChar"/>
          <w:sz w:val="22"/>
        </w:rPr>
        <w:t>item_id</w:t>
      </w:r>
      <w:proofErr w:type="spellEnd"/>
      <w:r w:rsidRPr="0067596E">
        <w:rPr>
          <w:sz w:val="22"/>
        </w:rPr>
        <w:t xml:space="preserve"> of the </w:t>
      </w:r>
      <w:proofErr w:type="spellStart"/>
      <w:r w:rsidRPr="0067596E">
        <w:rPr>
          <w:sz w:val="22"/>
        </w:rPr>
        <w:t>the</w:t>
      </w:r>
      <w:proofErr w:type="spellEnd"/>
      <w:r w:rsidRPr="0067596E">
        <w:rPr>
          <w:sz w:val="22"/>
        </w:rPr>
        <w:t xml:space="preserve"> collection </w:t>
      </w:r>
      <w:proofErr w:type="spellStart"/>
      <w:r w:rsidRPr="0067596E">
        <w:rPr>
          <w:rStyle w:val="VerbatimChar"/>
          <w:sz w:val="22"/>
        </w:rPr>
        <w:t>collection_name</w:t>
      </w:r>
      <w:proofErr w:type="spellEnd"/>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r w:rsidRPr="0067596E">
        <w:rPr>
          <w:sz w:val="22"/>
        </w:rPr>
        <w:t>in the request body.</w:t>
      </w:r>
    </w:p>
    <w:p w14:paraId="51F3632B" w14:textId="77777777" w:rsidR="00707D99" w:rsidRPr="00167BB4" w:rsidRDefault="00707D99" w:rsidP="00707D99">
      <w:pPr>
        <w:pStyle w:val="Titolo31"/>
        <w:rPr>
          <w:sz w:val="24"/>
        </w:rPr>
      </w:pPr>
      <w:bookmarkStart w:id="58" w:name="item-update"/>
      <w:bookmarkStart w:id="59" w:name="_Toc438204959"/>
      <w:bookmarkEnd w:id="58"/>
      <w:r w:rsidRPr="00167BB4">
        <w:rPr>
          <w:sz w:val="24"/>
        </w:rPr>
        <w:t>Item update</w:t>
      </w:r>
      <w:bookmarkEnd w:id="59"/>
    </w:p>
    <w:p w14:paraId="01305605" w14:textId="77777777" w:rsidR="00707D99" w:rsidRPr="0067596E" w:rsidRDefault="00707D99" w:rsidP="0067596E">
      <w:pPr>
        <w:pStyle w:val="SourceCode"/>
        <w:jc w:val="both"/>
        <w:rPr>
          <w:sz w:val="20"/>
        </w:rPr>
      </w:pPr>
      <w:r w:rsidRPr="0067596E">
        <w:rPr>
          <w:rStyle w:val="VerbatimChar"/>
          <w:sz w:val="22"/>
        </w:rPr>
        <w:t>PU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3660B8C9" w14:textId="77777777" w:rsidR="00707D99" w:rsidRDefault="00707D99" w:rsidP="0067596E">
      <w:pPr>
        <w:pStyle w:val="FirstParagraph"/>
        <w:jc w:val="both"/>
      </w:pPr>
      <w:r w:rsidRPr="0067596E">
        <w:rPr>
          <w:sz w:val="22"/>
        </w:rPr>
        <w:t xml:space="preserve">Update one of more attributes of the given </w:t>
      </w:r>
      <w:proofErr w:type="spellStart"/>
      <w:r w:rsidRPr="0067596E">
        <w:rPr>
          <w:rStyle w:val="VerbatimChar"/>
          <w:sz w:val="22"/>
        </w:rPr>
        <w:t>item_id</w:t>
      </w:r>
      <w:proofErr w:type="spellEnd"/>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60" w:name="queries-with-filters"/>
      <w:bookmarkStart w:id="61" w:name="_Toc438204960"/>
      <w:bookmarkEnd w:id="60"/>
      <w:r w:rsidRPr="00167BB4">
        <w:rPr>
          <w:sz w:val="24"/>
        </w:rPr>
        <w:t>Queries with filters</w:t>
      </w:r>
      <w:bookmarkEnd w:id="61"/>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filter[&lt;filterType&gt;]=&lt;spec&gt;&amp;filter[...]=&lt;spec&gt;... HTTP/1.1</w:t>
      </w:r>
    </w:p>
    <w:p w14:paraId="60EB6A8E" w14:textId="77777777" w:rsidR="00707D99" w:rsidRPr="0067596E" w:rsidRDefault="00707D99" w:rsidP="0067596E">
      <w:pPr>
        <w:pStyle w:val="FirstParagraph"/>
        <w:jc w:val="both"/>
        <w:rPr>
          <w:sz w:val="22"/>
        </w:rPr>
      </w:pPr>
      <w:r w:rsidRPr="0067596E">
        <w:rPr>
          <w:sz w:val="22"/>
        </w:rPr>
        <w:t xml:space="preserve">where </w:t>
      </w:r>
      <w:proofErr w:type="spellStart"/>
      <w:r w:rsidRPr="0067596E">
        <w:rPr>
          <w:rStyle w:val="VerbatimChar"/>
          <w:sz w:val="22"/>
        </w:rPr>
        <w:t>filterType</w:t>
      </w:r>
      <w:proofErr w:type="spellEnd"/>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r w:rsidRPr="0067596E">
        <w:rPr>
          <w:sz w:val="22"/>
        </w:rPr>
        <w:t xml:space="preserve">and </w:t>
      </w:r>
      <w:r w:rsidRPr="0067596E">
        <w:rPr>
          <w:rStyle w:val="VerbatimChar"/>
          <w:sz w:val="22"/>
        </w:rPr>
        <w:t>spec</w:t>
      </w:r>
      <w:r w:rsidRPr="0067596E">
        <w:rPr>
          <w:sz w:val="22"/>
        </w:rPr>
        <w:t xml:space="preserve"> is the specification of the used filter.</w:t>
      </w:r>
    </w:p>
    <w:p w14:paraId="5DE4B3DC" w14:textId="77777777" w:rsidR="00707D99" w:rsidRPr="0067596E" w:rsidRDefault="00707D99" w:rsidP="0067596E">
      <w:pPr>
        <w:pStyle w:val="Corpotesto"/>
        <w:jc w:val="both"/>
        <w:rPr>
          <w:sz w:val="22"/>
        </w:rPr>
      </w:pPr>
      <w:r w:rsidRPr="0067596E">
        <w:rPr>
          <w:sz w:val="22"/>
        </w:rPr>
        <w:t xml:space="preserve">Additional info on the full query syntax can be found </w:t>
      </w:r>
      <w:hyperlink r:id="rId38" w:anchor="Queryingdata-RESTsyntax">
        <w:r w:rsidRPr="0067596E">
          <w:rPr>
            <w:rStyle w:val="Collegamentoipertestuale"/>
            <w:sz w:val="22"/>
          </w:rPr>
          <w:t>here</w:t>
        </w:r>
      </w:hyperlink>
    </w:p>
    <w:p w14:paraId="67CE4884" w14:textId="77777777" w:rsidR="00707D99" w:rsidRPr="00167BB4" w:rsidRDefault="00707D99" w:rsidP="00707D99">
      <w:pPr>
        <w:pStyle w:val="Titolo21"/>
        <w:rPr>
          <w:sz w:val="28"/>
        </w:rPr>
      </w:pPr>
      <w:bookmarkStart w:id="62" w:name="replicas"/>
      <w:bookmarkStart w:id="63" w:name="_Toc438204961"/>
      <w:bookmarkEnd w:id="62"/>
      <w:r w:rsidRPr="00167BB4">
        <w:rPr>
          <w:sz w:val="28"/>
        </w:rPr>
        <w:t>Replicas</w:t>
      </w:r>
      <w:bookmarkEnd w:id="63"/>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4" w:name="replica-creation"/>
      <w:bookmarkStart w:id="65" w:name="_Toc438204962"/>
      <w:bookmarkEnd w:id="64"/>
      <w:r w:rsidRPr="00167BB4">
        <w:rPr>
          <w:sz w:val="24"/>
        </w:rPr>
        <w:lastRenderedPageBreak/>
        <w:t>Replica creation</w:t>
      </w:r>
      <w:bookmarkEnd w:id="65"/>
    </w:p>
    <w:p w14:paraId="6078D423" w14:textId="77777777" w:rsidR="00707D99" w:rsidRPr="00FD5698" w:rsidRDefault="00707D99" w:rsidP="00FD5698">
      <w:pPr>
        <w:pStyle w:val="SourceCode"/>
        <w:jc w:val="both"/>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proofErr w:type="spellStart"/>
            <w:r w:rsidRPr="00FD5698">
              <w:rPr>
                <w:sz w:val="22"/>
              </w:rPr>
              <w:t>uri</w:t>
            </w:r>
            <w:proofErr w:type="spellEnd"/>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optional)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77777777" w:rsidR="00707D99" w:rsidRPr="00FD5698" w:rsidRDefault="00707D99" w:rsidP="00FD5698">
      <w:pPr>
        <w:pStyle w:val="Corpotesto"/>
        <w:jc w:val="both"/>
        <w:rPr>
          <w:sz w:val="22"/>
        </w:rPr>
      </w:pPr>
      <w:r w:rsidRPr="00FD5698">
        <w:rPr>
          <w:sz w:val="22"/>
        </w:rPr>
        <w:t>The first two parameters (</w:t>
      </w:r>
      <w:proofErr w:type="spellStart"/>
      <w:r w:rsidRPr="00FD5698">
        <w:rPr>
          <w:rStyle w:val="VerbatimChar"/>
          <w:sz w:val="22"/>
        </w:rPr>
        <w:t>uri</w:t>
      </w:r>
      <w:proofErr w:type="spellEnd"/>
      <w:r w:rsidRPr="00FD5698">
        <w:rPr>
          <w:sz w:val="22"/>
        </w:rPr>
        <w:t xml:space="preserve"> and </w:t>
      </w:r>
      <w:r w:rsidRPr="00FD5698">
        <w:rPr>
          <w:rStyle w:val="VerbatimChar"/>
          <w:sz w:val="22"/>
        </w:rPr>
        <w:t>type</w:t>
      </w:r>
      <w:r w:rsidRPr="00FD5698">
        <w:rPr>
          <w:sz w:val="22"/>
        </w:rPr>
        <w:t xml:space="preserve">) are </w:t>
      </w:r>
      <w:proofErr w:type="spellStart"/>
      <w:r w:rsidRPr="00FD5698">
        <w:rPr>
          <w:sz w:val="22"/>
        </w:rPr>
        <w:t>optionals</w:t>
      </w:r>
      <w:proofErr w:type="spellEnd"/>
      <w:r w:rsidRPr="00FD5698">
        <w:rPr>
          <w:sz w:val="22"/>
        </w:rPr>
        <w:t xml:space="preserve"> if a </w:t>
      </w:r>
      <w:proofErr w:type="spellStart"/>
      <w:r w:rsidRPr="00FD5698">
        <w:rPr>
          <w:rStyle w:val="VerbatimChar"/>
          <w:sz w:val="22"/>
        </w:rPr>
        <w:t>default_storage</w:t>
      </w:r>
      <w:proofErr w:type="spellEnd"/>
      <w:r w:rsidRPr="00FD5698">
        <w:rPr>
          <w:sz w:val="22"/>
        </w:rPr>
        <w:t xml:space="preserve"> attribute has been set for the given repository. If not, they need to be specified, otherwise the request to the API will fail.</w:t>
      </w:r>
    </w:p>
    <w:p w14:paraId="4973FA86" w14:textId="77777777" w:rsidR="00707D99" w:rsidRDefault="00707D99" w:rsidP="00FD5698">
      <w:pPr>
        <w:pStyle w:val="Corpotesto"/>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38204963"/>
      <w:bookmarkEnd w:id="66"/>
      <w:r w:rsidRPr="00167BB4">
        <w:rPr>
          <w:sz w:val="24"/>
        </w:rPr>
        <w:t xml:space="preserve">Retrieve all the replicas of the given </w:t>
      </w:r>
      <w:proofErr w:type="spellStart"/>
      <w:r w:rsidRPr="00167BB4">
        <w:rPr>
          <w:rStyle w:val="VerbatimChar"/>
          <w:sz w:val="22"/>
        </w:rPr>
        <w:t>item_id</w:t>
      </w:r>
      <w:bookmarkEnd w:id="67"/>
      <w:proofErr w:type="spellEnd"/>
    </w:p>
    <w:p w14:paraId="2CBE8C76" w14:textId="77777777" w:rsidR="00707D99" w:rsidRDefault="00707D99" w:rsidP="00707D99">
      <w:pPr>
        <w:pStyle w:val="SourceCode"/>
      </w:pPr>
      <w:r w:rsidRPr="00FD5698">
        <w:rPr>
          <w:rStyle w:val="VerbatimChar"/>
          <w:sz w:val="22"/>
        </w:rPr>
        <w:t>GE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p w14:paraId="251F5BCB" w14:textId="77777777" w:rsidR="00707D99" w:rsidRPr="00167BB4" w:rsidRDefault="00707D99" w:rsidP="00707D99">
      <w:pPr>
        <w:pStyle w:val="Titolo31"/>
        <w:rPr>
          <w:sz w:val="24"/>
        </w:rPr>
      </w:pPr>
      <w:bookmarkStart w:id="68" w:name="download-a-given-replica"/>
      <w:bookmarkStart w:id="69" w:name="_Toc438204964"/>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38204965"/>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Corpotesto"/>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proofErr w:type="spellStart"/>
      <w:r w:rsidRPr="00FD5698">
        <w:rPr>
          <w:b/>
          <w:sz w:val="22"/>
        </w:rPr>
        <w:t>temporaryURL</w:t>
      </w:r>
      <w:proofErr w:type="spellEnd"/>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r w:rsidRPr="00FD5698">
        <w:rPr>
          <w:rStyle w:val="NormalTok"/>
          <w:sz w:val="22"/>
        </w:rPr>
        <w:t xml:space="preserve">  </w:t>
      </w:r>
      <w:r w:rsidRPr="00FD5698">
        <w:rPr>
          <w:rStyle w:val="DataTypeTok"/>
          <w:sz w:val="22"/>
        </w:rPr>
        <w:t>"</w:t>
      </w:r>
      <w:proofErr w:type="spellStart"/>
      <w:r w:rsidRPr="00FD5698">
        <w:rPr>
          <w:rStyle w:val="DataTypeTok"/>
          <w:sz w:val="22"/>
        </w:rPr>
        <w:t>uploadURI</w:t>
      </w:r>
      <w:proofErr w:type="spellEnd"/>
      <w:r w:rsidRPr="00FD5698">
        <w:rPr>
          <w:rStyle w:val="DataTypeTok"/>
          <w:sz w:val="22"/>
        </w:rPr>
        <w:t>"</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38204966"/>
      <w:bookmarkEnd w:id="72"/>
      <w:r w:rsidRPr="00167BB4">
        <w:rPr>
          <w:sz w:val="24"/>
        </w:rPr>
        <w:lastRenderedPageBreak/>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38204967"/>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One to many relations can be created between collections of the same repository, properly setting a foreign key.</w:t>
      </w:r>
    </w:p>
    <w:p w14:paraId="745AC3E2" w14:textId="77777777" w:rsidR="00707D99" w:rsidRPr="00FD5698" w:rsidRDefault="00707D99" w:rsidP="00707D99">
      <w:pPr>
        <w:pStyle w:val="Corpotesto"/>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proofErr w:type="spellStart"/>
            <w:r w:rsidRPr="00FD5698">
              <w:rPr>
                <w:i/>
                <w:sz w:val="22"/>
              </w:rPr>
              <w:t>relatedCollection</w:t>
            </w:r>
            <w:proofErr w:type="spellEnd"/>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proofErr w:type="spellStart"/>
            <w:r w:rsidRPr="00FD5698">
              <w:rPr>
                <w:i/>
                <w:sz w:val="22"/>
              </w:rPr>
              <w:t>fk</w:t>
            </w:r>
            <w:proofErr w:type="spellEnd"/>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proofErr w:type="spellStart"/>
            <w:r w:rsidRPr="00FD5698">
              <w:rPr>
                <w:i/>
                <w:sz w:val="22"/>
              </w:rPr>
              <w:t>relatedCollection</w:t>
            </w:r>
            <w:proofErr w:type="spellEnd"/>
            <w:r w:rsidRPr="00FD5698">
              <w:rPr>
                <w:sz w:val="22"/>
              </w:rPr>
              <w:t xml:space="preserve"> that match the </w:t>
            </w:r>
            <w:r w:rsidRPr="00FD5698">
              <w:rPr>
                <w:i/>
                <w:sz w:val="22"/>
              </w:rPr>
              <w:t>id</w:t>
            </w:r>
            <w:r w:rsidRPr="00FD5698">
              <w:rPr>
                <w:sz w:val="22"/>
              </w:rPr>
              <w:t xml:space="preserve"> of &lt;</w:t>
            </w:r>
            <w:proofErr w:type="spellStart"/>
            <w:r w:rsidRPr="00FD5698">
              <w:rPr>
                <w:i/>
                <w:sz w:val="22"/>
              </w:rPr>
              <w:t>collection_name</w:t>
            </w:r>
            <w:proofErr w:type="spellEnd"/>
            <w:r w:rsidRPr="00FD5698">
              <w:rPr>
                <w:sz w:val="22"/>
              </w:rPr>
              <w:t>&gt;</w:t>
            </w:r>
          </w:p>
        </w:tc>
      </w:tr>
    </w:tbl>
    <w:p w14:paraId="06C0F0ED" w14:textId="77777777" w:rsidR="00707D99" w:rsidRPr="00FD5698" w:rsidRDefault="00707D99" w:rsidP="00707D99">
      <w:pPr>
        <w:pStyle w:val="Corpotesto"/>
        <w:rPr>
          <w:sz w:val="22"/>
        </w:rPr>
      </w:pPr>
      <w:r w:rsidRPr="00FD5698">
        <w:rPr>
          <w:sz w:val="22"/>
        </w:rPr>
        <w:t xml:space="preserve">In practice, you should set the </w:t>
      </w:r>
      <w:proofErr w:type="spellStart"/>
      <w:r w:rsidRPr="00FD5698">
        <w:rPr>
          <w:i/>
          <w:sz w:val="22"/>
        </w:rPr>
        <w:t>fk</w:t>
      </w:r>
      <w:proofErr w:type="spellEnd"/>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38204968"/>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proofErr w:type="spellStart"/>
      <w:r w:rsidRPr="00FD5698">
        <w:rPr>
          <w:rStyle w:val="VerbatimChar"/>
          <w:sz w:val="22"/>
        </w:rPr>
        <w:t>related_collection</w:t>
      </w:r>
      <w:proofErr w:type="spellEnd"/>
      <w:r w:rsidRPr="00FD5698">
        <w:rPr>
          <w:sz w:val="22"/>
        </w:rPr>
        <w:t xml:space="preserve"> of the given </w:t>
      </w:r>
      <w:proofErr w:type="spellStart"/>
      <w:r w:rsidRPr="00FD5698">
        <w:rPr>
          <w:rStyle w:val="VerbatimChar"/>
          <w:sz w:val="22"/>
        </w:rPr>
        <w:t>item_id</w:t>
      </w:r>
      <w:proofErr w:type="spellEnd"/>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38204969"/>
      <w:bookmarkEnd w:id="78"/>
      <w:proofErr w:type="spellStart"/>
      <w:r w:rsidRPr="00B71FA0">
        <w:rPr>
          <w:sz w:val="24"/>
          <w:lang w:val="it-IT"/>
        </w:rPr>
        <w:t>Contributors</w:t>
      </w:r>
      <w:bookmarkEnd w:id="79"/>
      <w:proofErr w:type="spellEnd"/>
    </w:p>
    <w:p w14:paraId="3BFC6076" w14:textId="77777777" w:rsidR="00707D99" w:rsidRPr="00FD5698" w:rsidRDefault="00707D99" w:rsidP="00707D99">
      <w:pPr>
        <w:pStyle w:val="Corpotesto"/>
        <w:rPr>
          <w:sz w:val="22"/>
          <w:lang w:val="it-IT"/>
        </w:rPr>
      </w:pPr>
      <w:r w:rsidRPr="00FD5698">
        <w:rPr>
          <w:sz w:val="22"/>
          <w:lang w:val="it-IT"/>
        </w:rPr>
        <w:t xml:space="preserve">Antonio </w:t>
      </w:r>
      <w:proofErr w:type="spellStart"/>
      <w:r w:rsidRPr="00FD5698">
        <w:rPr>
          <w:sz w:val="22"/>
          <w:lang w:val="it-IT"/>
        </w:rPr>
        <w:t>Calanducci</w:t>
      </w:r>
      <w:proofErr w:type="spellEnd"/>
      <w:r w:rsidRPr="00FD5698">
        <w:rPr>
          <w:sz w:val="22"/>
          <w:lang w:val="it-IT"/>
        </w:rPr>
        <w:t xml:space="preserve"> (</w:t>
      </w:r>
      <w:hyperlink r:id="rId39" w:history="1">
        <w:r w:rsidRPr="00FD5698">
          <w:rPr>
            <w:rStyle w:val="Collegamentoipertestuale"/>
            <w:sz w:val="22"/>
            <w:lang w:val="it-IT"/>
          </w:rPr>
          <w:t>antonio.calanducci@ct.infn.it</w:t>
        </w:r>
      </w:hyperlink>
      <w:r w:rsidRPr="00FD5698">
        <w:rPr>
          <w:sz w:val="22"/>
          <w:lang w:val="it-IT"/>
        </w:rPr>
        <w:t xml:space="preserve">) </w:t>
      </w:r>
    </w:p>
    <w:p w14:paraId="37A9EB6F" w14:textId="131440A7" w:rsidR="00CF21B6" w:rsidRPr="00602C09" w:rsidRDefault="00707D99" w:rsidP="00602C09">
      <w:pPr>
        <w:pStyle w:val="Corpotesto"/>
        <w:rPr>
          <w:sz w:val="22"/>
          <w:lang w:val="it-IT"/>
        </w:rPr>
      </w:pPr>
      <w:r w:rsidRPr="00FD5698">
        <w:rPr>
          <w:sz w:val="22"/>
          <w:lang w:val="it-IT"/>
        </w:rPr>
        <w:t>Antonio Di Mariano (</w:t>
      </w:r>
      <w:hyperlink r:id="rId40" w:history="1">
        <w:r w:rsidRPr="00FD5698">
          <w:rPr>
            <w:rStyle w:val="Collegamentoipertestuale"/>
            <w:sz w:val="22"/>
            <w:lang w:val="it-IT"/>
          </w:rPr>
          <w:t>antonio.dimariano@gmail.com</w:t>
        </w:r>
      </w:hyperlink>
      <w:r w:rsidR="00602C09">
        <w:rPr>
          <w:sz w:val="22"/>
          <w:lang w:val="it-IT"/>
        </w:rPr>
        <w:t>)</w:t>
      </w:r>
    </w:p>
    <w:sectPr w:rsidR="00CF21B6" w:rsidRPr="00602C09" w:rsidSect="00D065EF">
      <w:headerReference w:type="default" r:id="rId41"/>
      <w:footerReference w:type="default" r:id="rId42"/>
      <w:footerReference w:type="first" r:id="rId43"/>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8407D" w14:textId="77777777" w:rsidR="008E173C" w:rsidRDefault="008E173C" w:rsidP="00835E24">
      <w:pPr>
        <w:spacing w:after="0" w:line="240" w:lineRule="auto"/>
      </w:pPr>
      <w:r>
        <w:separator/>
      </w:r>
    </w:p>
  </w:endnote>
  <w:endnote w:type="continuationSeparator" w:id="0">
    <w:p w14:paraId="10C115AD" w14:textId="77777777" w:rsidR="008E173C" w:rsidRDefault="008E173C"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Arial"/>
    <w:charset w:val="00"/>
    <w:family w:val="swiss"/>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4F21EA" w:rsidRDefault="004F21EA" w:rsidP="00D065EF">
    <w:pPr>
      <w:pStyle w:val="Nessunaspaziatura"/>
    </w:pPr>
  </w:p>
  <w:tbl>
    <w:tblPr>
      <w:tblStyle w:val="Grigliatabella"/>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4F21EA" w14:paraId="6D472583" w14:textId="77777777" w:rsidTr="00D065EF">
      <w:trPr>
        <w:trHeight w:val="857"/>
      </w:trPr>
      <w:tc>
        <w:tcPr>
          <w:tcW w:w="3060" w:type="dxa"/>
          <w:vAlign w:val="bottom"/>
        </w:tcPr>
        <w:p w14:paraId="697CDB12" w14:textId="77777777" w:rsidR="004F21EA" w:rsidRDefault="004F21EA" w:rsidP="00D065EF">
          <w:pPr>
            <w:pStyle w:val="Intestazione"/>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77777777" w:rsidR="004F21EA" w:rsidRDefault="008E173C" w:rsidP="00FF6AFB">
          <w:pPr>
            <w:pStyle w:val="Intestazione"/>
            <w:jc w:val="center"/>
          </w:pPr>
          <w:sdt>
            <w:sdtPr>
              <w:id w:val="1030074310"/>
              <w:docPartObj>
                <w:docPartGallery w:val="Page Numbers (Bottom of Page)"/>
                <w:docPartUnique/>
              </w:docPartObj>
            </w:sdtPr>
            <w:sdtEndPr>
              <w:rPr>
                <w:noProof/>
              </w:rPr>
            </w:sdtEndPr>
            <w:sdtContent>
              <w:r w:rsidR="004F21EA">
                <w:fldChar w:fldCharType="begin"/>
              </w:r>
              <w:r w:rsidR="004F21EA">
                <w:instrText xml:space="preserve"> PAGE   \* MERGEFORMAT </w:instrText>
              </w:r>
              <w:r w:rsidR="004F21EA">
                <w:fldChar w:fldCharType="separate"/>
              </w:r>
              <w:r w:rsidR="009E3C7B">
                <w:rPr>
                  <w:noProof/>
                </w:rPr>
                <w:t>30</w:t>
              </w:r>
              <w:r w:rsidR="004F21EA">
                <w:rPr>
                  <w:noProof/>
                </w:rPr>
                <w:fldChar w:fldCharType="end"/>
              </w:r>
            </w:sdtContent>
          </w:sdt>
        </w:p>
      </w:tc>
      <w:tc>
        <w:tcPr>
          <w:tcW w:w="3060" w:type="dxa"/>
          <w:vAlign w:val="bottom"/>
        </w:tcPr>
        <w:p w14:paraId="28EED3FC" w14:textId="77777777" w:rsidR="004F21EA" w:rsidRDefault="004F21EA" w:rsidP="00FF6AFB">
          <w:pPr>
            <w:pStyle w:val="Intestazione"/>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4F21EA" w:rsidRDefault="004F21EA" w:rsidP="00D065EF">
    <w:pPr>
      <w:pStyle w:val="Nessunaspaziatur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4F21EA" w14:paraId="22A49504" w14:textId="77777777" w:rsidTr="0010672E">
      <w:tc>
        <w:tcPr>
          <w:tcW w:w="1242" w:type="dxa"/>
          <w:vAlign w:val="center"/>
        </w:tcPr>
        <w:p w14:paraId="58CC95BC" w14:textId="77777777" w:rsidR="004F21EA" w:rsidRDefault="004F21EA" w:rsidP="0010672E">
          <w:pPr>
            <w:pStyle w:val="Pidipagina"/>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4F21EA" w:rsidRPr="00962667" w:rsidRDefault="004F21EA" w:rsidP="00FF6AFB">
          <w:pPr>
            <w:pStyle w:val="Pidipagina"/>
            <w:jc w:val="left"/>
            <w:rPr>
              <w:sz w:val="20"/>
            </w:rPr>
          </w:pPr>
          <w:r w:rsidRPr="00962667">
            <w:rPr>
              <w:sz w:val="20"/>
            </w:rPr>
            <w:t xml:space="preserve">This material by Parties of the EGI-Engage Consortium is licensed under a </w:t>
          </w:r>
          <w:hyperlink r:id="rId2" w:history="1">
            <w:r w:rsidRPr="00962667">
              <w:rPr>
                <w:rStyle w:val="Collegamentoipertestuale"/>
                <w:sz w:val="20"/>
              </w:rPr>
              <w:t>Creative Commons Attribution 4.0 International License</w:t>
            </w:r>
          </w:hyperlink>
          <w:r w:rsidRPr="00962667">
            <w:rPr>
              <w:sz w:val="20"/>
            </w:rPr>
            <w:t xml:space="preserve">. </w:t>
          </w:r>
        </w:p>
        <w:p w14:paraId="7EDDEB9B" w14:textId="77777777" w:rsidR="004F21EA" w:rsidRPr="00962667" w:rsidRDefault="004F21EA" w:rsidP="00FF6AFB">
          <w:pPr>
            <w:pStyle w:val="Pidipagina"/>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Collegamentoipertestuale"/>
                <w:sz w:val="20"/>
              </w:rPr>
              <w:t>http://go.egi.eu/eng</w:t>
            </w:r>
          </w:hyperlink>
        </w:p>
      </w:tc>
    </w:tr>
  </w:tbl>
  <w:p w14:paraId="1EF59019" w14:textId="77777777" w:rsidR="004F21EA" w:rsidRDefault="004F21EA">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E6F51B" w14:textId="77777777" w:rsidR="008E173C" w:rsidRDefault="008E173C" w:rsidP="00835E24">
      <w:pPr>
        <w:spacing w:after="0" w:line="240" w:lineRule="auto"/>
      </w:pPr>
      <w:r>
        <w:separator/>
      </w:r>
    </w:p>
  </w:footnote>
  <w:footnote w:type="continuationSeparator" w:id="0">
    <w:p w14:paraId="26288663" w14:textId="77777777" w:rsidR="008E173C" w:rsidRDefault="008E173C" w:rsidP="00835E24">
      <w:pPr>
        <w:spacing w:after="0" w:line="240" w:lineRule="auto"/>
      </w:pPr>
      <w:r>
        <w:continuationSeparator/>
      </w:r>
    </w:p>
  </w:footnote>
  <w:footnote w:id="1">
    <w:p w14:paraId="14368F06" w14:textId="083C1174" w:rsidR="004F21EA" w:rsidRPr="00602C09" w:rsidRDefault="004F21EA">
      <w:pPr>
        <w:pStyle w:val="Testonotaapidipagina"/>
        <w:rPr>
          <w:sz w:val="18"/>
          <w:lang w:val="it-IT"/>
        </w:rPr>
      </w:pPr>
      <w:r w:rsidRPr="00602C09">
        <w:rPr>
          <w:rStyle w:val="Rimandonotaapidipagina"/>
          <w:sz w:val="18"/>
        </w:rPr>
        <w:footnoteRef/>
      </w:r>
      <w:r w:rsidRPr="00602C09">
        <w:rPr>
          <w:sz w:val="18"/>
        </w:rPr>
        <w:t xml:space="preserve"> </w:t>
      </w:r>
      <w:hyperlink r:id="rId1" w:history="1">
        <w:r w:rsidRPr="00602C09">
          <w:rPr>
            <w:rStyle w:val="Collegamentoipertestuale"/>
            <w:sz w:val="18"/>
          </w:rPr>
          <w:t>https://wiki.egi.eu/wiki/Competence_centre_DARIAH</w:t>
        </w:r>
      </w:hyperlink>
      <w:r w:rsidRPr="00602C09">
        <w:rPr>
          <w:sz w:val="18"/>
        </w:rPr>
        <w:t xml:space="preserve"> </w:t>
      </w:r>
    </w:p>
  </w:footnote>
  <w:footnote w:id="2">
    <w:p w14:paraId="10340442" w14:textId="1208932F" w:rsidR="004F21EA" w:rsidRPr="00602C09" w:rsidRDefault="004F21EA">
      <w:pPr>
        <w:pStyle w:val="Testonotaapidipagina"/>
        <w:rPr>
          <w:sz w:val="18"/>
          <w:lang w:val="it-IT"/>
        </w:rPr>
      </w:pPr>
      <w:r w:rsidRPr="00602C09">
        <w:rPr>
          <w:rStyle w:val="Rimandonotaapidipagina"/>
          <w:sz w:val="18"/>
        </w:rPr>
        <w:footnoteRef/>
      </w:r>
      <w:r w:rsidRPr="00602C09">
        <w:rPr>
          <w:sz w:val="18"/>
          <w:lang w:val="it-IT"/>
        </w:rPr>
        <w:t xml:space="preserve"> </w:t>
      </w:r>
      <w:r w:rsidR="008E173C">
        <w:fldChar w:fldCharType="begin"/>
      </w:r>
      <w:r w:rsidR="008E173C" w:rsidRPr="009E3C7B">
        <w:rPr>
          <w:lang w:val="it-IT"/>
        </w:rPr>
        <w:instrText xml:space="preserve"> HYPERLINK "https://www.egi.eu/infrastructure/cloud/" </w:instrText>
      </w:r>
      <w:r w:rsidR="008E173C">
        <w:fldChar w:fldCharType="separate"/>
      </w:r>
      <w:r w:rsidRPr="00602C09">
        <w:rPr>
          <w:rStyle w:val="Collegamentoipertestuale"/>
          <w:sz w:val="18"/>
          <w:lang w:val="it-IT"/>
        </w:rPr>
        <w:t>https://www.egi.eu/infrastructure/cloud/</w:t>
      </w:r>
      <w:r w:rsidR="008E173C">
        <w:rPr>
          <w:rStyle w:val="Collegamentoipertestuale"/>
          <w:sz w:val="18"/>
          <w:lang w:val="it-IT"/>
        </w:rPr>
        <w:fldChar w:fldCharType="end"/>
      </w:r>
      <w:r w:rsidRPr="00602C09">
        <w:rPr>
          <w:sz w:val="18"/>
          <w:lang w:val="it-IT"/>
        </w:rPr>
        <w:t xml:space="preserve"> </w:t>
      </w:r>
    </w:p>
  </w:footnote>
  <w:footnote w:id="3">
    <w:p w14:paraId="6072E635" w14:textId="27B7A189"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2" w:history="1">
        <w:r w:rsidRPr="009E3C7B">
          <w:rPr>
            <w:rStyle w:val="Collegamentoipertestuale"/>
            <w:sz w:val="18"/>
            <w:lang w:val="it-IT"/>
          </w:rPr>
          <w:t>www.oeaw.ac.at</w:t>
        </w:r>
      </w:hyperlink>
      <w:r w:rsidRPr="009E3C7B">
        <w:rPr>
          <w:lang w:val="it-IT"/>
        </w:rPr>
        <w:t xml:space="preserve"> </w:t>
      </w:r>
    </w:p>
  </w:footnote>
  <w:footnote w:id="4">
    <w:p w14:paraId="321C6E81" w14:textId="1D824875"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3" w:history="1">
        <w:r w:rsidRPr="009E3C7B">
          <w:rPr>
            <w:rStyle w:val="Collegamentoipertestuale"/>
            <w:sz w:val="18"/>
            <w:lang w:val="it-IT"/>
          </w:rPr>
          <w:t>http://repositories.webometrics.info/</w:t>
        </w:r>
      </w:hyperlink>
      <w:r w:rsidRPr="009E3C7B">
        <w:rPr>
          <w:sz w:val="18"/>
          <w:lang w:val="it-IT"/>
        </w:rPr>
        <w:t xml:space="preserve"> </w:t>
      </w:r>
    </w:p>
  </w:footnote>
  <w:footnote w:id="5">
    <w:p w14:paraId="3D612BB1" w14:textId="7D4C9EF4"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4" w:history="1">
        <w:r w:rsidRPr="009E3C7B">
          <w:rPr>
            <w:rStyle w:val="Collegamentoipertestuale"/>
            <w:sz w:val="18"/>
            <w:lang w:val="it-IT"/>
          </w:rPr>
          <w:t>https://glibrary.ct.infn.it</w:t>
        </w:r>
      </w:hyperlink>
      <w:r w:rsidRPr="009E3C7B">
        <w:rPr>
          <w:sz w:val="18"/>
          <w:lang w:val="it-IT"/>
        </w:rPr>
        <w:t xml:space="preserve"> </w:t>
      </w:r>
    </w:p>
  </w:footnote>
  <w:footnote w:id="6">
    <w:p w14:paraId="68AA9E6C" w14:textId="7297D879"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5" w:history="1">
        <w:r w:rsidRPr="009E3C7B">
          <w:rPr>
            <w:rStyle w:val="Collegamentoipertestuale"/>
            <w:sz w:val="18"/>
            <w:lang w:val="it-IT"/>
          </w:rPr>
          <w:t>http://loopback.io/</w:t>
        </w:r>
      </w:hyperlink>
      <w:r w:rsidRPr="009E3C7B">
        <w:rPr>
          <w:sz w:val="18"/>
          <w:lang w:val="it-IT"/>
        </w:rPr>
        <w:t xml:space="preserve"> </w:t>
      </w:r>
    </w:p>
  </w:footnote>
  <w:footnote w:id="7">
    <w:p w14:paraId="0A82FAEB" w14:textId="357F658C" w:rsidR="004F21EA" w:rsidRPr="00602C09" w:rsidRDefault="004F21EA">
      <w:pPr>
        <w:pStyle w:val="Testonotaapidipagina"/>
        <w:rPr>
          <w:sz w:val="18"/>
          <w:lang w:val="it-IT"/>
        </w:rPr>
      </w:pPr>
      <w:r w:rsidRPr="00602C09">
        <w:rPr>
          <w:rStyle w:val="Rimandonotaapidipagina"/>
          <w:sz w:val="18"/>
        </w:rPr>
        <w:footnoteRef/>
      </w:r>
      <w:r w:rsidRPr="00602C09">
        <w:rPr>
          <w:sz w:val="18"/>
          <w:lang w:val="it-IT"/>
        </w:rPr>
        <w:t xml:space="preserve"> </w:t>
      </w:r>
      <w:r w:rsidR="008E173C">
        <w:fldChar w:fldCharType="begin"/>
      </w:r>
      <w:r w:rsidR="008E173C" w:rsidRPr="009E3C7B">
        <w:rPr>
          <w:lang w:val="it-IT"/>
        </w:rPr>
        <w:instrText xml:space="preserve"> HYPERLINK "http://www.gridpp.ac.uk/wiki/DPM_Install" </w:instrText>
      </w:r>
      <w:r w:rsidR="008E173C">
        <w:fldChar w:fldCharType="separate"/>
      </w:r>
      <w:r w:rsidRPr="00602C09">
        <w:rPr>
          <w:rStyle w:val="Collegamentoipertestuale"/>
          <w:sz w:val="18"/>
          <w:lang w:val="it-IT"/>
        </w:rPr>
        <w:t>www.gridpp.ac.uk/wiki/DPM_Install</w:t>
      </w:r>
      <w:r w:rsidR="008E173C">
        <w:rPr>
          <w:rStyle w:val="Collegamentoipertestuale"/>
          <w:sz w:val="18"/>
          <w:lang w:val="it-IT"/>
        </w:rPr>
        <w:fldChar w:fldCharType="end"/>
      </w:r>
      <w:r w:rsidRPr="00602C09">
        <w:rPr>
          <w:sz w:val="18"/>
          <w:lang w:val="it-IT"/>
        </w:rPr>
        <w:t xml:space="preserve"> </w:t>
      </w:r>
    </w:p>
  </w:footnote>
  <w:footnote w:id="8">
    <w:p w14:paraId="25CAE781" w14:textId="77CC9FD9" w:rsidR="004F21EA" w:rsidRPr="004F21EA" w:rsidRDefault="004F21EA">
      <w:pPr>
        <w:pStyle w:val="Testonotaapidipagina"/>
        <w:rPr>
          <w:lang w:val="it-IT"/>
        </w:rPr>
      </w:pPr>
      <w:r w:rsidRPr="00602C09">
        <w:rPr>
          <w:rStyle w:val="Rimandonotaapidipagina"/>
          <w:sz w:val="18"/>
        </w:rPr>
        <w:footnoteRef/>
      </w:r>
      <w:r w:rsidRPr="00602C09">
        <w:rPr>
          <w:sz w:val="18"/>
          <w:lang w:val="it-IT"/>
        </w:rPr>
        <w:t xml:space="preserve"> </w:t>
      </w:r>
      <w:r w:rsidR="008E173C">
        <w:fldChar w:fldCharType="begin"/>
      </w:r>
      <w:r w:rsidR="008E173C" w:rsidRPr="009E3C7B">
        <w:rPr>
          <w:lang w:val="it-IT"/>
        </w:rPr>
        <w:instrText xml:space="preserve"> HYPERLINK "http://semanticweb.org/wiki/Semantic_Web_standards" </w:instrText>
      </w:r>
      <w:r w:rsidR="008E173C">
        <w:fldChar w:fldCharType="separate"/>
      </w:r>
      <w:r w:rsidRPr="00602C09">
        <w:rPr>
          <w:rStyle w:val="Collegamentoipertestuale"/>
          <w:sz w:val="18"/>
          <w:lang w:val="it-IT"/>
        </w:rPr>
        <w:t>http://semanticweb.org/wiki/Semantic_Web_standards</w:t>
      </w:r>
      <w:r w:rsidR="008E173C">
        <w:rPr>
          <w:rStyle w:val="Collegamentoipertestuale"/>
          <w:sz w:val="18"/>
          <w:lang w:val="it-IT"/>
        </w:rPr>
        <w:fldChar w:fldCharType="end"/>
      </w:r>
      <w:r>
        <w:rPr>
          <w:lang w:val="it-IT"/>
        </w:rPr>
        <w:t xml:space="preserve"> </w:t>
      </w:r>
    </w:p>
  </w:footnote>
  <w:footnote w:id="9">
    <w:p w14:paraId="0F3086D7" w14:textId="28909B59"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6" w:history="1">
        <w:r w:rsidRPr="009E3C7B">
          <w:rPr>
            <w:rStyle w:val="Collegamentoipertestuale"/>
            <w:sz w:val="18"/>
            <w:lang w:val="it-IT"/>
          </w:rPr>
          <w:t>www.openarchives.org/phm</w:t>
        </w:r>
      </w:hyperlink>
      <w:r w:rsidRPr="009E3C7B">
        <w:rPr>
          <w:sz w:val="18"/>
          <w:lang w:val="it-IT"/>
        </w:rPr>
        <w:t xml:space="preserve"> </w:t>
      </w:r>
    </w:p>
  </w:footnote>
  <w:footnote w:id="10">
    <w:p w14:paraId="2D2BA036" w14:textId="207307F7"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7" w:history="1">
        <w:r w:rsidRPr="009E3C7B">
          <w:rPr>
            <w:rStyle w:val="Collegamentoipertestuale"/>
            <w:sz w:val="18"/>
            <w:lang w:val="it-IT"/>
          </w:rPr>
          <w:t>www.dublincore.org</w:t>
        </w:r>
      </w:hyperlink>
      <w:r w:rsidRPr="009E3C7B">
        <w:rPr>
          <w:sz w:val="18"/>
          <w:lang w:val="it-IT"/>
        </w:rPr>
        <w:t xml:space="preserve"> </w:t>
      </w:r>
    </w:p>
  </w:footnote>
  <w:footnote w:id="11">
    <w:p w14:paraId="08D0E491" w14:textId="02C52F1B"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8" w:history="1">
        <w:r w:rsidRPr="009E3C7B">
          <w:rPr>
            <w:rStyle w:val="Collegamentoipertestuale"/>
            <w:sz w:val="18"/>
            <w:lang w:val="it-IT"/>
          </w:rPr>
          <w:t>http://jena.apache.org</w:t>
        </w:r>
      </w:hyperlink>
      <w:r w:rsidRPr="009E3C7B">
        <w:rPr>
          <w:sz w:val="18"/>
          <w:lang w:val="it-IT"/>
        </w:rPr>
        <w:t xml:space="preserve"> </w:t>
      </w:r>
    </w:p>
  </w:footnote>
  <w:footnote w:id="12">
    <w:p w14:paraId="5D073532" w14:textId="18F169B5"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9" w:history="1">
        <w:r w:rsidRPr="009E3C7B">
          <w:rPr>
            <w:rStyle w:val="Collegamentoipertestuale"/>
            <w:sz w:val="18"/>
            <w:lang w:val="it-IT"/>
          </w:rPr>
          <w:t>http://virtuoso.openlinksw.com</w:t>
        </w:r>
      </w:hyperlink>
      <w:r w:rsidRPr="009E3C7B">
        <w:rPr>
          <w:sz w:val="18"/>
          <w:lang w:val="it-IT"/>
        </w:rPr>
        <w:t xml:space="preserve"> </w:t>
      </w:r>
    </w:p>
  </w:footnote>
  <w:footnote w:id="13">
    <w:p w14:paraId="6643E1E5" w14:textId="3121D578"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10" w:history="1">
        <w:r w:rsidRPr="009E3C7B">
          <w:rPr>
            <w:rStyle w:val="Collegamentoipertestuale"/>
            <w:sz w:val="18"/>
            <w:lang w:val="it-IT"/>
          </w:rPr>
          <w:t>http://protege.standford.edu</w:t>
        </w:r>
      </w:hyperlink>
      <w:r w:rsidRPr="009E3C7B">
        <w:rPr>
          <w:lang w:val="it-IT"/>
        </w:rPr>
        <w:t xml:space="preserve"> </w:t>
      </w:r>
    </w:p>
  </w:footnote>
  <w:footnote w:id="14">
    <w:p w14:paraId="565539B3" w14:textId="3047F7E3" w:rsidR="004F21EA" w:rsidRPr="00602C09" w:rsidRDefault="004F21EA">
      <w:pPr>
        <w:pStyle w:val="Testonotaapidipagina"/>
        <w:rPr>
          <w:sz w:val="18"/>
          <w:lang w:val="it-IT"/>
        </w:rPr>
      </w:pPr>
      <w:r w:rsidRPr="00602C09">
        <w:rPr>
          <w:rStyle w:val="Rimandonotaapidipagina"/>
          <w:sz w:val="18"/>
        </w:rPr>
        <w:footnoteRef/>
      </w:r>
      <w:r w:rsidRPr="00602C09">
        <w:rPr>
          <w:sz w:val="18"/>
          <w:lang w:val="it-IT"/>
        </w:rPr>
        <w:t xml:space="preserve"> </w:t>
      </w:r>
      <w:r w:rsidR="008E173C">
        <w:fldChar w:fldCharType="begin"/>
      </w:r>
      <w:r w:rsidR="008E173C" w:rsidRPr="009E3C7B">
        <w:rPr>
          <w:lang w:val="it-IT"/>
        </w:rPr>
        <w:instrText xml:space="preserve"> HYPERLINK "http://www.chain-reds.eu/web/old-project/knowledge-base" </w:instrText>
      </w:r>
      <w:r w:rsidR="008E173C">
        <w:fldChar w:fldCharType="separate"/>
      </w:r>
      <w:r w:rsidRPr="00602C09">
        <w:rPr>
          <w:rStyle w:val="Collegamentoipertestuale"/>
          <w:sz w:val="18"/>
          <w:lang w:val="it-IT"/>
        </w:rPr>
        <w:t>www.chain-reds.eu/web/old-project/knowledge-base</w:t>
      </w:r>
      <w:r w:rsidR="008E173C">
        <w:rPr>
          <w:rStyle w:val="Collegamentoipertestuale"/>
          <w:sz w:val="18"/>
          <w:lang w:val="it-IT"/>
        </w:rPr>
        <w:fldChar w:fldCharType="end"/>
      </w:r>
      <w:r w:rsidRPr="00602C09">
        <w:rPr>
          <w:sz w:val="18"/>
          <w:lang w:val="it-IT"/>
        </w:rPr>
        <w:t xml:space="preserve"> </w:t>
      </w:r>
    </w:p>
  </w:footnote>
  <w:footnote w:id="15">
    <w:p w14:paraId="16ED8D89" w14:textId="3F9ADA9E"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11" w:history="1">
        <w:r w:rsidRPr="009E3C7B">
          <w:rPr>
            <w:rStyle w:val="Collegamentoipertestuale"/>
            <w:sz w:val="18"/>
            <w:lang w:val="it-IT"/>
          </w:rPr>
          <w:t>http://europeana.ontotext.com/sparql</w:t>
        </w:r>
      </w:hyperlink>
      <w:r w:rsidRPr="009E3C7B">
        <w:rPr>
          <w:sz w:val="18"/>
          <w:lang w:val="it-IT"/>
        </w:rPr>
        <w:t xml:space="preserve"> </w:t>
      </w:r>
    </w:p>
  </w:footnote>
  <w:footnote w:id="16">
    <w:p w14:paraId="79969F78" w14:textId="77E277A2"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12" w:history="1">
        <w:r w:rsidRPr="009E3C7B">
          <w:rPr>
            <w:rStyle w:val="Collegamentoipertestuale"/>
            <w:sz w:val="18"/>
            <w:lang w:val="it-IT"/>
          </w:rPr>
          <w:t>http://dati.culturaitalia.it/sparql</w:t>
        </w:r>
      </w:hyperlink>
      <w:r w:rsidRPr="009E3C7B">
        <w:rPr>
          <w:sz w:val="18"/>
          <w:lang w:val="it-IT"/>
        </w:rPr>
        <w:t xml:space="preserve"> </w:t>
      </w:r>
    </w:p>
  </w:footnote>
  <w:footnote w:id="17">
    <w:p w14:paraId="32DF7547" w14:textId="57493276"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13" w:history="1">
        <w:r w:rsidRPr="009E3C7B">
          <w:rPr>
            <w:rStyle w:val="Collegamentoipertestuale"/>
            <w:sz w:val="18"/>
            <w:lang w:val="it-IT"/>
          </w:rPr>
          <w:t>http://rechercheisidore.fr/sparql/</w:t>
        </w:r>
      </w:hyperlink>
      <w:r w:rsidRPr="009E3C7B">
        <w:rPr>
          <w:sz w:val="18"/>
          <w:lang w:val="it-IT"/>
        </w:rPr>
        <w:t xml:space="preserve"> </w:t>
      </w:r>
    </w:p>
  </w:footnote>
  <w:footnote w:id="18">
    <w:p w14:paraId="35E7FD39" w14:textId="6909FC0D" w:rsidR="004F21EA" w:rsidRPr="00602C09" w:rsidRDefault="004F21EA">
      <w:pPr>
        <w:pStyle w:val="Testonotaapidipagina"/>
        <w:rPr>
          <w:sz w:val="18"/>
          <w:lang w:val="it-IT"/>
        </w:rPr>
      </w:pPr>
      <w:r w:rsidRPr="00602C09">
        <w:rPr>
          <w:rStyle w:val="Rimandonotaapidipagina"/>
          <w:sz w:val="18"/>
        </w:rPr>
        <w:footnoteRef/>
      </w:r>
      <w:r w:rsidRPr="00602C09">
        <w:rPr>
          <w:sz w:val="18"/>
          <w:lang w:val="it-IT"/>
        </w:rPr>
        <w:t xml:space="preserve"> </w:t>
      </w:r>
      <w:r w:rsidR="008E173C">
        <w:fldChar w:fldCharType="begin"/>
      </w:r>
      <w:r w:rsidR="008E173C" w:rsidRPr="009E3C7B">
        <w:rPr>
          <w:lang w:val="it-IT"/>
        </w:rPr>
        <w:instrText xml:space="preserve"> HYPERLINK "http://202.45.139.84:10035/catalogs/fao/repositories/agris" \l "</w:instrText>
      </w:r>
      <w:r w:rsidR="008E173C" w:rsidRPr="009E3C7B">
        <w:rPr>
          <w:lang w:val="it-IT"/>
        </w:rPr>
        <w:instrText xml:space="preserve">query" </w:instrText>
      </w:r>
      <w:r w:rsidR="008E173C">
        <w:fldChar w:fldCharType="separate"/>
      </w:r>
      <w:r w:rsidRPr="00602C09">
        <w:rPr>
          <w:rStyle w:val="Collegamentoipertestuale"/>
          <w:sz w:val="18"/>
          <w:lang w:val="it-IT"/>
        </w:rPr>
        <w:t>http://202.45.139.84:10035/catalogs/fao/repositories/agris#query</w:t>
      </w:r>
      <w:r w:rsidR="008E173C">
        <w:rPr>
          <w:rStyle w:val="Collegamentoipertestuale"/>
          <w:sz w:val="18"/>
          <w:lang w:val="it-IT"/>
        </w:rPr>
        <w:fldChar w:fldCharType="end"/>
      </w:r>
      <w:r w:rsidRPr="00602C09">
        <w:rPr>
          <w:sz w:val="18"/>
          <w:lang w:val="it-IT"/>
        </w:rPr>
        <w:t xml:space="preserve"> </w:t>
      </w:r>
    </w:p>
  </w:footnote>
  <w:footnote w:id="19">
    <w:p w14:paraId="2667E34E" w14:textId="64097B2C"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14" w:history="1">
        <w:r w:rsidRPr="009E3C7B">
          <w:rPr>
            <w:rStyle w:val="Collegamentoipertestuale"/>
            <w:sz w:val="18"/>
            <w:lang w:val="it-IT"/>
          </w:rPr>
          <w:t>http://pubmed.bio2rdf.org/sparql</w:t>
        </w:r>
      </w:hyperlink>
      <w:r w:rsidRPr="009E3C7B">
        <w:rPr>
          <w:sz w:val="18"/>
          <w:lang w:val="it-IT"/>
        </w:rPr>
        <w:t xml:space="preserve"> </w:t>
      </w:r>
    </w:p>
  </w:footnote>
  <w:footnote w:id="20">
    <w:p w14:paraId="22016AF9" w14:textId="51C9BB6B"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15" w:history="1">
        <w:r w:rsidRPr="009E3C7B">
          <w:rPr>
            <w:rStyle w:val="Collegamentoipertestuale"/>
            <w:sz w:val="18"/>
            <w:lang w:val="it-IT"/>
          </w:rPr>
          <w:t>http://dbpedia.org/sparql</w:t>
        </w:r>
      </w:hyperlink>
      <w:r w:rsidRPr="009E3C7B">
        <w:rPr>
          <w:sz w:val="18"/>
          <w:lang w:val="it-IT"/>
        </w:rPr>
        <w:t xml:space="preserve"> </w:t>
      </w:r>
    </w:p>
  </w:footnote>
  <w:footnote w:id="21">
    <w:p w14:paraId="09951624" w14:textId="48E1792B"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16" w:history="1">
        <w:r w:rsidRPr="009E3C7B">
          <w:rPr>
            <w:rStyle w:val="Collegamentoipertestuale"/>
            <w:sz w:val="18"/>
            <w:lang w:val="it-IT"/>
          </w:rPr>
          <w:t>http://www.altmetric.com/</w:t>
        </w:r>
      </w:hyperlink>
      <w:r w:rsidRPr="009E3C7B">
        <w:rPr>
          <w:sz w:val="18"/>
          <w:lang w:val="it-IT"/>
        </w:rPr>
        <w:t xml:space="preserve"> </w:t>
      </w:r>
    </w:p>
  </w:footnote>
  <w:footnote w:id="22">
    <w:p w14:paraId="68E7B040" w14:textId="53184609"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17" w:history="1">
        <w:r w:rsidRPr="009E3C7B">
          <w:rPr>
            <w:rStyle w:val="Collegamentoipertestuale"/>
            <w:sz w:val="18"/>
            <w:lang w:val="it-IT"/>
          </w:rPr>
          <w:t>https://www.mongodb.org</w:t>
        </w:r>
      </w:hyperlink>
      <w:r w:rsidRPr="009E3C7B">
        <w:rPr>
          <w:sz w:val="18"/>
          <w:lang w:val="it-IT"/>
        </w:rPr>
        <w:t xml:space="preserve"> </w:t>
      </w:r>
    </w:p>
  </w:footnote>
  <w:footnote w:id="23">
    <w:p w14:paraId="7A35E960" w14:textId="65EE0328"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18" w:history="1">
        <w:r w:rsidRPr="009E3C7B">
          <w:rPr>
            <w:rStyle w:val="Collegamentoipertestuale"/>
            <w:sz w:val="18"/>
            <w:lang w:val="it-IT"/>
          </w:rPr>
          <w:t>https://nodejs.org/</w:t>
        </w:r>
      </w:hyperlink>
      <w:r w:rsidRPr="009E3C7B">
        <w:rPr>
          <w:sz w:val="18"/>
          <w:lang w:val="it-IT"/>
        </w:rPr>
        <w:t xml:space="preserve"> </w:t>
      </w:r>
    </w:p>
  </w:footnote>
  <w:footnote w:id="24">
    <w:p w14:paraId="18F53D0A" w14:textId="0508E29E"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19" w:history="1">
        <w:r w:rsidRPr="009E3C7B">
          <w:rPr>
            <w:rStyle w:val="Collegamentoipertestuale"/>
            <w:sz w:val="18"/>
            <w:lang w:val="it-IT"/>
          </w:rPr>
          <w:t>https://github.com/foreverjs/forever</w:t>
        </w:r>
      </w:hyperlink>
      <w:r w:rsidRPr="009E3C7B">
        <w:rPr>
          <w:sz w:val="18"/>
          <w:lang w:val="it-IT"/>
        </w:rPr>
        <w:t xml:space="preserve"> </w:t>
      </w:r>
    </w:p>
  </w:footnote>
  <w:footnote w:id="25">
    <w:p w14:paraId="06BCF907" w14:textId="7E37F1B4"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20" w:history="1">
        <w:r w:rsidRPr="009E3C7B">
          <w:rPr>
            <w:rStyle w:val="Collegamentoipertestuale"/>
            <w:sz w:val="18"/>
            <w:lang w:val="it-IT"/>
          </w:rPr>
          <w:t>https://github.com/Unitech/pm2</w:t>
        </w:r>
      </w:hyperlink>
      <w:r w:rsidRPr="009E3C7B">
        <w:rPr>
          <w:sz w:val="18"/>
          <w:lang w:val="it-IT"/>
        </w:rPr>
        <w:t xml:space="preserve"> </w:t>
      </w:r>
    </w:p>
  </w:footnote>
  <w:footnote w:id="26">
    <w:p w14:paraId="662FBB70" w14:textId="59876347"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21" w:history="1">
        <w:r w:rsidRPr="009E3C7B">
          <w:rPr>
            <w:rStyle w:val="Collegamentoipertestuale"/>
            <w:sz w:val="18"/>
            <w:lang w:val="it-IT"/>
          </w:rPr>
          <w:t>https://github.com/remy/nodemon</w:t>
        </w:r>
      </w:hyperlink>
      <w:r w:rsidRPr="009E3C7B">
        <w:rPr>
          <w:sz w:val="18"/>
          <w:lang w:val="it-IT"/>
        </w:rPr>
        <w:t xml:space="preserve"> </w:t>
      </w:r>
    </w:p>
  </w:footnote>
  <w:footnote w:id="27">
    <w:p w14:paraId="66F488CF" w14:textId="54DE750B" w:rsidR="004F21EA" w:rsidRPr="004F21EA" w:rsidRDefault="004F21EA">
      <w:pPr>
        <w:pStyle w:val="Testonotaapidipagina"/>
        <w:rPr>
          <w:lang w:val="it-IT"/>
        </w:rPr>
      </w:pPr>
      <w:r w:rsidRPr="00602C09">
        <w:rPr>
          <w:rStyle w:val="Rimandonotaapidipagina"/>
          <w:sz w:val="18"/>
        </w:rPr>
        <w:footnoteRef/>
      </w:r>
      <w:r w:rsidRPr="009E3C7B">
        <w:rPr>
          <w:sz w:val="18"/>
          <w:lang w:val="it-IT"/>
        </w:rPr>
        <w:t xml:space="preserve"> </w:t>
      </w:r>
      <w:hyperlink r:id="rId22" w:history="1">
        <w:r w:rsidRPr="009E3C7B">
          <w:rPr>
            <w:rStyle w:val="Collegamentoipertestuale"/>
            <w:sz w:val="18"/>
            <w:lang w:val="it-IT"/>
          </w:rPr>
          <w:t>https://github.com/dvcama/LodLive</w:t>
        </w:r>
      </w:hyperlink>
      <w:r w:rsidRPr="009E3C7B">
        <w:rPr>
          <w:sz w:val="18"/>
          <w:lang w:val="it-IT"/>
        </w:rPr>
        <w:t xml:space="preserve"> </w:t>
      </w:r>
    </w:p>
  </w:footnote>
  <w:footnote w:id="28">
    <w:p w14:paraId="17DFD934" w14:textId="294E2230" w:rsidR="004F21EA" w:rsidRPr="00602C09" w:rsidRDefault="004F21EA">
      <w:pPr>
        <w:pStyle w:val="Testonotaapidipagina"/>
        <w:rPr>
          <w:sz w:val="18"/>
          <w:lang w:val="it-IT"/>
        </w:rPr>
      </w:pPr>
      <w:r w:rsidRPr="00602C09">
        <w:rPr>
          <w:rStyle w:val="Rimandonotaapidipagina"/>
          <w:sz w:val="18"/>
        </w:rPr>
        <w:footnoteRef/>
      </w:r>
      <w:r w:rsidRPr="009E3C7B">
        <w:rPr>
          <w:sz w:val="18"/>
          <w:lang w:val="it-IT"/>
        </w:rPr>
        <w:t xml:space="preserve"> </w:t>
      </w:r>
      <w:hyperlink r:id="rId23" w:history="1">
        <w:r w:rsidRPr="009E3C7B">
          <w:rPr>
            <w:rStyle w:val="Collegamentoipertestuale"/>
            <w:sz w:val="18"/>
            <w:lang w:val="it-IT"/>
          </w:rPr>
          <w:t>www.genonames</w:t>
        </w:r>
      </w:hyperlink>
      <w:r w:rsidRPr="009E3C7B">
        <w:rPr>
          <w:sz w:val="18"/>
          <w:lang w:val="it-IT"/>
        </w:rPr>
        <w:t xml:space="preserve"> </w:t>
      </w:r>
    </w:p>
  </w:footnote>
  <w:footnote w:id="29">
    <w:p w14:paraId="4739CA55" w14:textId="66E1CEDC" w:rsidR="004F21EA" w:rsidRPr="00602C09" w:rsidRDefault="004F21EA">
      <w:pPr>
        <w:pStyle w:val="Testonotaapidipagina"/>
        <w:rPr>
          <w:sz w:val="18"/>
          <w:lang w:val="it-IT"/>
        </w:rPr>
      </w:pPr>
      <w:r w:rsidRPr="00602C09">
        <w:rPr>
          <w:rStyle w:val="Rimandonotaapidipagina"/>
          <w:sz w:val="18"/>
        </w:rPr>
        <w:footnoteRef/>
      </w:r>
      <w:r w:rsidRPr="00602C09">
        <w:rPr>
          <w:sz w:val="18"/>
          <w:lang w:val="it-IT"/>
        </w:rPr>
        <w:t xml:space="preserve"> </w:t>
      </w:r>
      <w:r w:rsidR="008E173C">
        <w:fldChar w:fldCharType="begin"/>
      </w:r>
      <w:r w:rsidR="008E173C" w:rsidRPr="009E3C7B">
        <w:rPr>
          <w:lang w:val="it-IT"/>
        </w:rPr>
        <w:instrText xml:space="preserve"> HYPERLINK "http://www.sfs.uni-tuebingen.de/GermaNet/" </w:instrText>
      </w:r>
      <w:r w:rsidR="008E173C">
        <w:fldChar w:fldCharType="separate"/>
      </w:r>
      <w:r w:rsidRPr="00602C09">
        <w:rPr>
          <w:rStyle w:val="Collegamentoipertestuale"/>
          <w:sz w:val="18"/>
          <w:lang w:val="it-IT"/>
        </w:rPr>
        <w:t>www.sfs.uni-tuebingen.de/GermaNet/</w:t>
      </w:r>
      <w:r w:rsidR="008E173C">
        <w:rPr>
          <w:rStyle w:val="Collegamentoipertestuale"/>
          <w:sz w:val="18"/>
          <w:lang w:val="it-IT"/>
        </w:rPr>
        <w:fldChar w:fldCharType="end"/>
      </w:r>
      <w:r w:rsidRPr="00602C09">
        <w:rPr>
          <w:sz w:val="18"/>
          <w:lang w:val="it-IT"/>
        </w:rPr>
        <w:t xml:space="preserve"> </w:t>
      </w:r>
    </w:p>
  </w:footnote>
  <w:footnote w:id="30">
    <w:p w14:paraId="7497073A" w14:textId="27E94BF6" w:rsidR="004F21EA" w:rsidRPr="004F21EA" w:rsidRDefault="004F21EA">
      <w:pPr>
        <w:pStyle w:val="Testonotaapidipagina"/>
        <w:rPr>
          <w:lang w:val="it-IT"/>
        </w:rPr>
      </w:pPr>
      <w:r w:rsidRPr="00602C09">
        <w:rPr>
          <w:rStyle w:val="Rimandonotaapidipagina"/>
          <w:sz w:val="18"/>
        </w:rPr>
        <w:footnoteRef/>
      </w:r>
      <w:r w:rsidRPr="00602C09">
        <w:rPr>
          <w:sz w:val="18"/>
        </w:rPr>
        <w:t xml:space="preserve"> </w:t>
      </w:r>
      <w:hyperlink r:id="rId24" w:history="1">
        <w:r w:rsidRPr="00602C09">
          <w:rPr>
            <w:rStyle w:val="Collegamentoipertestuale"/>
            <w:sz w:val="18"/>
          </w:rPr>
          <w:t>www.islex.is/</w:t>
        </w:r>
      </w:hyperlink>
      <w:r w:rsidRPr="00602C09">
        <w:rPr>
          <w:sz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4F21EA" w14:paraId="7F7AD3A4" w14:textId="77777777" w:rsidTr="00D065EF">
      <w:tc>
        <w:tcPr>
          <w:tcW w:w="4621" w:type="dxa"/>
        </w:tcPr>
        <w:p w14:paraId="17D5FD63" w14:textId="77777777" w:rsidR="004F21EA" w:rsidRDefault="004F21EA" w:rsidP="00163455"/>
      </w:tc>
      <w:tc>
        <w:tcPr>
          <w:tcW w:w="4621" w:type="dxa"/>
        </w:tcPr>
        <w:p w14:paraId="07666D46" w14:textId="77777777" w:rsidR="004F21EA" w:rsidRDefault="004F21EA" w:rsidP="00D065EF">
          <w:pPr>
            <w:jc w:val="right"/>
          </w:pPr>
          <w:r>
            <w:t>EGI-Engage</w:t>
          </w:r>
        </w:p>
      </w:tc>
    </w:tr>
  </w:tbl>
  <w:p w14:paraId="26164A25" w14:textId="77777777" w:rsidR="004F21EA" w:rsidRDefault="004F21EA" w:rsidP="00007DFB">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3">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7">
    <w:nsid w:val="37870337"/>
    <w:multiLevelType w:val="hybridMultilevel"/>
    <w:tmpl w:val="E7F2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25"/>
  </w:num>
  <w:num w:numId="4">
    <w:abstractNumId w:val="6"/>
  </w:num>
  <w:num w:numId="5">
    <w:abstractNumId w:val="9"/>
  </w:num>
  <w:num w:numId="6">
    <w:abstractNumId w:val="18"/>
  </w:num>
  <w:num w:numId="7">
    <w:abstractNumId w:val="18"/>
    <w:lvlOverride w:ilvl="0">
      <w:startOverride w:val="1"/>
    </w:lvlOverride>
  </w:num>
  <w:num w:numId="8">
    <w:abstractNumId w:val="16"/>
  </w:num>
  <w:num w:numId="9">
    <w:abstractNumId w:val="10"/>
  </w:num>
  <w:num w:numId="10">
    <w:abstractNumId w:val="13"/>
  </w:num>
  <w:num w:numId="11">
    <w:abstractNumId w:val="8"/>
  </w:num>
  <w:num w:numId="12">
    <w:abstractNumId w:val="29"/>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2"/>
  </w:num>
  <w:num w:numId="21">
    <w:abstractNumId w:val="26"/>
  </w:num>
  <w:num w:numId="22">
    <w:abstractNumId w:val="17"/>
  </w:num>
  <w:num w:numId="23">
    <w:abstractNumId w:val="12"/>
  </w:num>
  <w:num w:numId="24">
    <w:abstractNumId w:val="11"/>
  </w:num>
  <w:num w:numId="25">
    <w:abstractNumId w:val="14"/>
  </w:num>
  <w:num w:numId="26">
    <w:abstractNumId w:val="20"/>
  </w:num>
  <w:num w:numId="27">
    <w:abstractNumId w:val="15"/>
  </w:num>
  <w:num w:numId="28">
    <w:abstractNumId w:val="1"/>
  </w:num>
  <w:num w:numId="29">
    <w:abstractNumId w:val="2"/>
  </w:num>
  <w:num w:numId="30">
    <w:abstractNumId w:val="0"/>
  </w:num>
  <w:num w:numId="31">
    <w:abstractNumId w:val="7"/>
  </w:num>
  <w:num w:numId="32">
    <w:abstractNumId w:val="28"/>
  </w:num>
  <w:num w:numId="33">
    <w:abstractNumId w:val="27"/>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9"/>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502D5"/>
    <w:rsid w:val="000568CC"/>
    <w:rsid w:val="00062C7D"/>
    <w:rsid w:val="00071772"/>
    <w:rsid w:val="00077E64"/>
    <w:rsid w:val="000852E1"/>
    <w:rsid w:val="00085990"/>
    <w:rsid w:val="0009053D"/>
    <w:rsid w:val="00093924"/>
    <w:rsid w:val="000A1DB1"/>
    <w:rsid w:val="000A59EB"/>
    <w:rsid w:val="000A64F9"/>
    <w:rsid w:val="000B02BC"/>
    <w:rsid w:val="000B36B3"/>
    <w:rsid w:val="000B444F"/>
    <w:rsid w:val="000B7B0E"/>
    <w:rsid w:val="000C304C"/>
    <w:rsid w:val="000E00D2"/>
    <w:rsid w:val="000E17FC"/>
    <w:rsid w:val="000F13BA"/>
    <w:rsid w:val="000F57AC"/>
    <w:rsid w:val="000F6D71"/>
    <w:rsid w:val="001013F4"/>
    <w:rsid w:val="0010672E"/>
    <w:rsid w:val="001100E5"/>
    <w:rsid w:val="001101C9"/>
    <w:rsid w:val="00130F8B"/>
    <w:rsid w:val="00132FAC"/>
    <w:rsid w:val="00143467"/>
    <w:rsid w:val="00161FEA"/>
    <w:rsid w:val="001624FB"/>
    <w:rsid w:val="00163455"/>
    <w:rsid w:val="00164756"/>
    <w:rsid w:val="00167BB4"/>
    <w:rsid w:val="001731B0"/>
    <w:rsid w:val="00191FC6"/>
    <w:rsid w:val="001B02F5"/>
    <w:rsid w:val="001C0CB3"/>
    <w:rsid w:val="001C4B05"/>
    <w:rsid w:val="001C5D2E"/>
    <w:rsid w:val="001C68FD"/>
    <w:rsid w:val="001D1E01"/>
    <w:rsid w:val="001D1EED"/>
    <w:rsid w:val="001E3F02"/>
    <w:rsid w:val="001F121D"/>
    <w:rsid w:val="00203989"/>
    <w:rsid w:val="00203CD3"/>
    <w:rsid w:val="002115DD"/>
    <w:rsid w:val="002135CF"/>
    <w:rsid w:val="00220195"/>
    <w:rsid w:val="00221D0C"/>
    <w:rsid w:val="00227F47"/>
    <w:rsid w:val="00234FC5"/>
    <w:rsid w:val="002450DE"/>
    <w:rsid w:val="00246786"/>
    <w:rsid w:val="002539A4"/>
    <w:rsid w:val="00256F74"/>
    <w:rsid w:val="00272AEE"/>
    <w:rsid w:val="00283160"/>
    <w:rsid w:val="002866FF"/>
    <w:rsid w:val="002A3C5A"/>
    <w:rsid w:val="002A7241"/>
    <w:rsid w:val="002B02CA"/>
    <w:rsid w:val="002B2299"/>
    <w:rsid w:val="002B3001"/>
    <w:rsid w:val="002B7CC0"/>
    <w:rsid w:val="002C3C21"/>
    <w:rsid w:val="002E5F1F"/>
    <w:rsid w:val="002F2F7C"/>
    <w:rsid w:val="00305391"/>
    <w:rsid w:val="00310B07"/>
    <w:rsid w:val="00317858"/>
    <w:rsid w:val="0033422F"/>
    <w:rsid w:val="00337417"/>
    <w:rsid w:val="00337DFA"/>
    <w:rsid w:val="0034252A"/>
    <w:rsid w:val="0035124F"/>
    <w:rsid w:val="00377D30"/>
    <w:rsid w:val="003811D2"/>
    <w:rsid w:val="003C0ED5"/>
    <w:rsid w:val="003C5DA9"/>
    <w:rsid w:val="003E27F3"/>
    <w:rsid w:val="003E529C"/>
    <w:rsid w:val="003F6CF7"/>
    <w:rsid w:val="00404FFA"/>
    <w:rsid w:val="0040753D"/>
    <w:rsid w:val="00411D86"/>
    <w:rsid w:val="00414247"/>
    <w:rsid w:val="00415347"/>
    <w:rsid w:val="004161FD"/>
    <w:rsid w:val="00416C17"/>
    <w:rsid w:val="00422634"/>
    <w:rsid w:val="004241F6"/>
    <w:rsid w:val="004338C6"/>
    <w:rsid w:val="00446F59"/>
    <w:rsid w:val="00454A4B"/>
    <w:rsid w:val="00454D75"/>
    <w:rsid w:val="004628AC"/>
    <w:rsid w:val="00462EAC"/>
    <w:rsid w:val="004779A1"/>
    <w:rsid w:val="00485783"/>
    <w:rsid w:val="004902DD"/>
    <w:rsid w:val="004910C7"/>
    <w:rsid w:val="0049232C"/>
    <w:rsid w:val="004A3ECF"/>
    <w:rsid w:val="004B04FF"/>
    <w:rsid w:val="004B108D"/>
    <w:rsid w:val="004B3030"/>
    <w:rsid w:val="004D249B"/>
    <w:rsid w:val="004D7B28"/>
    <w:rsid w:val="004E24E2"/>
    <w:rsid w:val="004F21EA"/>
    <w:rsid w:val="00501E2A"/>
    <w:rsid w:val="0051108E"/>
    <w:rsid w:val="00520FA2"/>
    <w:rsid w:val="00530C6F"/>
    <w:rsid w:val="00546141"/>
    <w:rsid w:val="00547B6A"/>
    <w:rsid w:val="00551BFA"/>
    <w:rsid w:val="0056751B"/>
    <w:rsid w:val="00587E90"/>
    <w:rsid w:val="00590150"/>
    <w:rsid w:val="005907CC"/>
    <w:rsid w:val="005942CF"/>
    <w:rsid w:val="00594B7D"/>
    <w:rsid w:val="005962E0"/>
    <w:rsid w:val="005A0E8E"/>
    <w:rsid w:val="005A339C"/>
    <w:rsid w:val="005C7C83"/>
    <w:rsid w:val="005D14DF"/>
    <w:rsid w:val="005D5FC5"/>
    <w:rsid w:val="005D77D5"/>
    <w:rsid w:val="005E5D31"/>
    <w:rsid w:val="00602C09"/>
    <w:rsid w:val="00612162"/>
    <w:rsid w:val="0062594F"/>
    <w:rsid w:val="0063350A"/>
    <w:rsid w:val="00636357"/>
    <w:rsid w:val="006473D7"/>
    <w:rsid w:val="00653276"/>
    <w:rsid w:val="006669E7"/>
    <w:rsid w:val="00674443"/>
    <w:rsid w:val="0067596E"/>
    <w:rsid w:val="006971E0"/>
    <w:rsid w:val="006D527C"/>
    <w:rsid w:val="006E22BD"/>
    <w:rsid w:val="006E273B"/>
    <w:rsid w:val="006E664E"/>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2248"/>
    <w:rsid w:val="00795726"/>
    <w:rsid w:val="00797416"/>
    <w:rsid w:val="007A741B"/>
    <w:rsid w:val="007C78CA"/>
    <w:rsid w:val="007D5E58"/>
    <w:rsid w:val="007F0FED"/>
    <w:rsid w:val="00801AE6"/>
    <w:rsid w:val="00804502"/>
    <w:rsid w:val="00813ED4"/>
    <w:rsid w:val="00831056"/>
    <w:rsid w:val="00833D6B"/>
    <w:rsid w:val="00835E24"/>
    <w:rsid w:val="00840515"/>
    <w:rsid w:val="008415F1"/>
    <w:rsid w:val="00873738"/>
    <w:rsid w:val="0088024F"/>
    <w:rsid w:val="00884E3A"/>
    <w:rsid w:val="00886F77"/>
    <w:rsid w:val="008B1E35"/>
    <w:rsid w:val="008B2F11"/>
    <w:rsid w:val="008C120A"/>
    <w:rsid w:val="008D1EC3"/>
    <w:rsid w:val="008D4F43"/>
    <w:rsid w:val="008D5CA5"/>
    <w:rsid w:val="008D75C7"/>
    <w:rsid w:val="008E173C"/>
    <w:rsid w:val="008F6C22"/>
    <w:rsid w:val="009004B2"/>
    <w:rsid w:val="009138D4"/>
    <w:rsid w:val="00925958"/>
    <w:rsid w:val="00931656"/>
    <w:rsid w:val="00947A45"/>
    <w:rsid w:val="00952784"/>
    <w:rsid w:val="00976A73"/>
    <w:rsid w:val="009A0065"/>
    <w:rsid w:val="009A6F39"/>
    <w:rsid w:val="009C1C5C"/>
    <w:rsid w:val="009C430A"/>
    <w:rsid w:val="009D03EC"/>
    <w:rsid w:val="009E3C7B"/>
    <w:rsid w:val="009E60C2"/>
    <w:rsid w:val="009F13D0"/>
    <w:rsid w:val="009F1E23"/>
    <w:rsid w:val="00A11E78"/>
    <w:rsid w:val="00A15015"/>
    <w:rsid w:val="00A15C01"/>
    <w:rsid w:val="00A26F5D"/>
    <w:rsid w:val="00A312B2"/>
    <w:rsid w:val="00A43D78"/>
    <w:rsid w:val="00A47A74"/>
    <w:rsid w:val="00A5267D"/>
    <w:rsid w:val="00A52E85"/>
    <w:rsid w:val="00A53F7F"/>
    <w:rsid w:val="00A5550B"/>
    <w:rsid w:val="00A5751A"/>
    <w:rsid w:val="00A67816"/>
    <w:rsid w:val="00A84DF6"/>
    <w:rsid w:val="00A9089C"/>
    <w:rsid w:val="00A958E4"/>
    <w:rsid w:val="00AA64F3"/>
    <w:rsid w:val="00AB3AC4"/>
    <w:rsid w:val="00AD1281"/>
    <w:rsid w:val="00AE0B25"/>
    <w:rsid w:val="00AE7A66"/>
    <w:rsid w:val="00AF2A2C"/>
    <w:rsid w:val="00B0223C"/>
    <w:rsid w:val="00B02E9E"/>
    <w:rsid w:val="00B04D15"/>
    <w:rsid w:val="00B107DD"/>
    <w:rsid w:val="00B115AD"/>
    <w:rsid w:val="00B127E0"/>
    <w:rsid w:val="00B1384F"/>
    <w:rsid w:val="00B235B8"/>
    <w:rsid w:val="00B31B50"/>
    <w:rsid w:val="00B42135"/>
    <w:rsid w:val="00B440D5"/>
    <w:rsid w:val="00B4619B"/>
    <w:rsid w:val="00B60F00"/>
    <w:rsid w:val="00B71FA0"/>
    <w:rsid w:val="00B80FB4"/>
    <w:rsid w:val="00B85B70"/>
    <w:rsid w:val="00B900D3"/>
    <w:rsid w:val="00B9540E"/>
    <w:rsid w:val="00B95857"/>
    <w:rsid w:val="00BA6C60"/>
    <w:rsid w:val="00BB74DB"/>
    <w:rsid w:val="00BC25B1"/>
    <w:rsid w:val="00BD370D"/>
    <w:rsid w:val="00BF308B"/>
    <w:rsid w:val="00C1345E"/>
    <w:rsid w:val="00C3669B"/>
    <w:rsid w:val="00C40D39"/>
    <w:rsid w:val="00C53614"/>
    <w:rsid w:val="00C66550"/>
    <w:rsid w:val="00C733ED"/>
    <w:rsid w:val="00C82428"/>
    <w:rsid w:val="00C96C8F"/>
    <w:rsid w:val="00CA26D9"/>
    <w:rsid w:val="00CA5158"/>
    <w:rsid w:val="00CA6B56"/>
    <w:rsid w:val="00CA7F9D"/>
    <w:rsid w:val="00CC2F97"/>
    <w:rsid w:val="00CC6B1E"/>
    <w:rsid w:val="00CD2671"/>
    <w:rsid w:val="00CD57DB"/>
    <w:rsid w:val="00CE2484"/>
    <w:rsid w:val="00CE7066"/>
    <w:rsid w:val="00CF1E31"/>
    <w:rsid w:val="00CF21B6"/>
    <w:rsid w:val="00D04EA5"/>
    <w:rsid w:val="00D065EF"/>
    <w:rsid w:val="00D075E1"/>
    <w:rsid w:val="00D26F29"/>
    <w:rsid w:val="00D30F09"/>
    <w:rsid w:val="00D3585F"/>
    <w:rsid w:val="00D42568"/>
    <w:rsid w:val="00D43CA0"/>
    <w:rsid w:val="00D62255"/>
    <w:rsid w:val="00D62C7A"/>
    <w:rsid w:val="00D9315C"/>
    <w:rsid w:val="00D95F48"/>
    <w:rsid w:val="00DA208D"/>
    <w:rsid w:val="00DA244A"/>
    <w:rsid w:val="00DA5B65"/>
    <w:rsid w:val="00DB43B1"/>
    <w:rsid w:val="00DB4684"/>
    <w:rsid w:val="00DC5D86"/>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E1"/>
    <w:rsid w:val="00E45AFA"/>
    <w:rsid w:val="00E72277"/>
    <w:rsid w:val="00E754C2"/>
    <w:rsid w:val="00E7687A"/>
    <w:rsid w:val="00E8128D"/>
    <w:rsid w:val="00E83B9C"/>
    <w:rsid w:val="00E91AE1"/>
    <w:rsid w:val="00E940DF"/>
    <w:rsid w:val="00EA169D"/>
    <w:rsid w:val="00EA5444"/>
    <w:rsid w:val="00EA73F8"/>
    <w:rsid w:val="00EC4E33"/>
    <w:rsid w:val="00EC75A5"/>
    <w:rsid w:val="00ED44B5"/>
    <w:rsid w:val="00EE157C"/>
    <w:rsid w:val="00F11C07"/>
    <w:rsid w:val="00F158AF"/>
    <w:rsid w:val="00F311E4"/>
    <w:rsid w:val="00F337DD"/>
    <w:rsid w:val="00F42F91"/>
    <w:rsid w:val="00F46652"/>
    <w:rsid w:val="00F46BBB"/>
    <w:rsid w:val="00F502AF"/>
    <w:rsid w:val="00F6577D"/>
    <w:rsid w:val="00F66B64"/>
    <w:rsid w:val="00F72107"/>
    <w:rsid w:val="00F81A6C"/>
    <w:rsid w:val="00F824BB"/>
    <w:rsid w:val="00F82CDE"/>
    <w:rsid w:val="00F94DE9"/>
    <w:rsid w:val="00FA1118"/>
    <w:rsid w:val="00FA493E"/>
    <w:rsid w:val="00FA6D24"/>
    <w:rsid w:val="00FB2357"/>
    <w:rsid w:val="00FB5C97"/>
    <w:rsid w:val="00FC0498"/>
    <w:rsid w:val="00FC618C"/>
    <w:rsid w:val="00FC6C51"/>
    <w:rsid w:val="00FD5698"/>
    <w:rsid w:val="00FD56BF"/>
    <w:rsid w:val="00FD73BD"/>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brary.ct.infn.it" TargetMode="External"/><Relationship Id="rId18" Type="http://schemas.openxmlformats.org/officeDocument/2006/relationships/hyperlink" Target="http://csgf.readthedocs.org/en/latest/glibrary/docs/glibrary2.html" TargetMode="External"/><Relationship Id="rId26" Type="http://schemas.openxmlformats.org/officeDocument/2006/relationships/hyperlink" Target="https://github.com/csgf/parallel-semantic-search-portlet" TargetMode="External"/><Relationship Id="rId39" Type="http://schemas.openxmlformats.org/officeDocument/2006/relationships/hyperlink" Target="mailto:antonio.calanducci@ct.infn.it" TargetMode="External"/><Relationship Id="rId3" Type="http://schemas.openxmlformats.org/officeDocument/2006/relationships/styles" Target="styles.xml"/><Relationship Id="rId21" Type="http://schemas.openxmlformats.org/officeDocument/2006/relationships/hyperlink" Target="https://csgf.readthedocs.org/en/latest/parallel-semantic-search-portlet/docs/index.html" TargetMode="External"/><Relationship Id="rId34" Type="http://schemas.openxmlformats.org/officeDocument/2006/relationships/image" Target="media/image8.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s://csgf.readthedocs.org/en/latest/glibrary/docs/index.html" TargetMode="External"/><Relationship Id="rId25" Type="http://schemas.openxmlformats.org/officeDocument/2006/relationships/hyperlink" Target="https://csgf.readthedocs.org/en/latest/parallel-semantic-search-portlet/docs/index.html" TargetMode="External"/><Relationship Id="rId33" Type="http://schemas.openxmlformats.org/officeDocument/2006/relationships/image" Target="media/image7.png"/><Relationship Id="rId38" Type="http://schemas.openxmlformats.org/officeDocument/2006/relationships/hyperlink" Target="https://docs.strongloop.com/display/public/LB/Querying+data" TargetMode="Externa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0" Type="http://schemas.openxmlformats.org/officeDocument/2006/relationships/hyperlink" Target="http://csgf.egi.eu/dariah-sse-parallel" TargetMode="External"/><Relationship Id="rId29" Type="http://schemas.openxmlformats.org/officeDocument/2006/relationships/image" Target="media/image3.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csgf.readthedocs.org/en/latest/semantic-search-api/docs/index.html" TargetMode="External"/><Relationship Id="rId32" Type="http://schemas.openxmlformats.org/officeDocument/2006/relationships/image" Target="media/image6.png"/><Relationship Id="rId37" Type="http://schemas.openxmlformats.org/officeDocument/2006/relationships/hyperlink" Target="https://docs.strongloop.com/display/public/LB/Model+definition+JSON+file" TargetMode="External"/><Relationship Id="rId40" Type="http://schemas.openxmlformats.org/officeDocument/2006/relationships/hyperlink" Target="mailto:antonio.dimariano@gmail.co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csgf.readthedocs.org/en/latest/semantic-search-portlet/docs/index.html" TargetMode="External"/><Relationship Id="rId28" Type="http://schemas.openxmlformats.org/officeDocument/2006/relationships/hyperlink" Target="https://github.com/csgf/semantic-search-api" TargetMode="External"/><Relationship Id="rId36" Type="http://schemas.openxmlformats.org/officeDocument/2006/relationships/hyperlink" Target="https://docs.strongloop.com/display/public/LB/LoopBack+types" TargetMode="External"/><Relationship Id="rId10" Type="http://schemas.openxmlformats.org/officeDocument/2006/relationships/hyperlink" Target="https://documents.egi.eu/public/ShowDocument?docid=2654" TargetMode="External"/><Relationship Id="rId19" Type="http://schemas.openxmlformats.org/officeDocument/2006/relationships/hyperlink" Target="https://github.com/csgf/glibrary" TargetMode="External"/><Relationship Id="rId31" Type="http://schemas.openxmlformats.org/officeDocument/2006/relationships/image" Target="media/image5.jp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s://csgf.readthedocs.org/en/latest/parallel-semantic-search-portlet/docs/index.html" TargetMode="External"/><Relationship Id="rId27" Type="http://schemas.openxmlformats.org/officeDocument/2006/relationships/hyperlink" Target="https://github.com/csgf/semantic-search-portlet" TargetMode="External"/><Relationship Id="rId30" Type="http://schemas.openxmlformats.org/officeDocument/2006/relationships/image" Target="media/image4.emf"/><Relationship Id="rId35" Type="http://schemas.openxmlformats.org/officeDocument/2006/relationships/image" Target="media/image9.jpeg"/><Relationship Id="rId43"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8" Type="http://schemas.openxmlformats.org/officeDocument/2006/relationships/hyperlink" Target="http://jena.apache.org" TargetMode="External"/><Relationship Id="rId13" Type="http://schemas.openxmlformats.org/officeDocument/2006/relationships/hyperlink" Target="http://rechercheisidore.fr/sparql/" TargetMode="External"/><Relationship Id="rId18" Type="http://schemas.openxmlformats.org/officeDocument/2006/relationships/hyperlink" Target="https://nodejs.org/" TargetMode="External"/><Relationship Id="rId3" Type="http://schemas.openxmlformats.org/officeDocument/2006/relationships/hyperlink" Target="http://repositories.webometrics.info/" TargetMode="External"/><Relationship Id="rId21" Type="http://schemas.openxmlformats.org/officeDocument/2006/relationships/hyperlink" Target="https://github.com/remy/nodemon" TargetMode="External"/><Relationship Id="rId7" Type="http://schemas.openxmlformats.org/officeDocument/2006/relationships/hyperlink" Target="http://www.dublincore.org" TargetMode="External"/><Relationship Id="rId12" Type="http://schemas.openxmlformats.org/officeDocument/2006/relationships/hyperlink" Target="http://dati.culturaitalia.it/sparql" TargetMode="External"/><Relationship Id="rId17" Type="http://schemas.openxmlformats.org/officeDocument/2006/relationships/hyperlink" Target="https://www.mongodb.org" TargetMode="External"/><Relationship Id="rId2" Type="http://schemas.openxmlformats.org/officeDocument/2006/relationships/hyperlink" Target="http://www.oeaw.ac.at" TargetMode="External"/><Relationship Id="rId16" Type="http://schemas.openxmlformats.org/officeDocument/2006/relationships/hyperlink" Target="http://www.altmetric.com/" TargetMode="External"/><Relationship Id="rId20" Type="http://schemas.openxmlformats.org/officeDocument/2006/relationships/hyperlink" Target="https://github.com/Unitech/pm2" TargetMode="External"/><Relationship Id="rId1" Type="http://schemas.openxmlformats.org/officeDocument/2006/relationships/hyperlink" Target="https://wiki.egi.eu/wiki/Competence_centre_DARIAH" TargetMode="External"/><Relationship Id="rId6" Type="http://schemas.openxmlformats.org/officeDocument/2006/relationships/hyperlink" Target="http://www.openarchives.org/phm" TargetMode="External"/><Relationship Id="rId11" Type="http://schemas.openxmlformats.org/officeDocument/2006/relationships/hyperlink" Target="http://europeana.ontotext.com/sparql" TargetMode="External"/><Relationship Id="rId24" Type="http://schemas.openxmlformats.org/officeDocument/2006/relationships/hyperlink" Target="http://www.islex.is/" TargetMode="External"/><Relationship Id="rId5" Type="http://schemas.openxmlformats.org/officeDocument/2006/relationships/hyperlink" Target="http://loopback.io/" TargetMode="External"/><Relationship Id="rId15" Type="http://schemas.openxmlformats.org/officeDocument/2006/relationships/hyperlink" Target="http://dbpedia.org/sparql" TargetMode="External"/><Relationship Id="rId23" Type="http://schemas.openxmlformats.org/officeDocument/2006/relationships/hyperlink" Target="http://www.genonames" TargetMode="External"/><Relationship Id="rId10" Type="http://schemas.openxmlformats.org/officeDocument/2006/relationships/hyperlink" Target="http://protege.standford.edu" TargetMode="External"/><Relationship Id="rId19" Type="http://schemas.openxmlformats.org/officeDocument/2006/relationships/hyperlink" Target="https://github.com/foreverjs/forever" TargetMode="External"/><Relationship Id="rId4" Type="http://schemas.openxmlformats.org/officeDocument/2006/relationships/hyperlink" Target="https://glibrary.ct.infn.it" TargetMode="External"/><Relationship Id="rId9" Type="http://schemas.openxmlformats.org/officeDocument/2006/relationships/hyperlink" Target="http://virtuoso.openlinksw.com" TargetMode="External"/><Relationship Id="rId14" Type="http://schemas.openxmlformats.org/officeDocument/2006/relationships/hyperlink" Target="http://pubmed.bio2rdf.org/sparql" TargetMode="External"/><Relationship Id="rId22" Type="http://schemas.openxmlformats.org/officeDocument/2006/relationships/hyperlink" Target="https://github.com/dvcama/LodL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A3E54-0977-4A89-B963-5CAA18108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0</Pages>
  <Words>6599</Words>
  <Characters>40255</Characters>
  <Application>Microsoft Office Word</Application>
  <DocSecurity>0</DocSecurity>
  <Lines>1118</Lines>
  <Paragraphs>6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46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larocca</cp:lastModifiedBy>
  <cp:revision>10</cp:revision>
  <dcterms:created xsi:type="dcterms:W3CDTF">2015-12-17T15:38:00Z</dcterms:created>
  <dcterms:modified xsi:type="dcterms:W3CDTF">2015-12-18T11:33:00Z</dcterms:modified>
</cp:coreProperties>
</file>